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7746D" w14:textId="77777777" w:rsidR="00451A86" w:rsidRPr="002E4F8B" w:rsidRDefault="00451A86" w:rsidP="008D0A7B">
      <w:pPr>
        <w:jc w:val="center"/>
      </w:pPr>
      <w:r w:rsidRPr="002E4F8B">
        <w:rPr>
          <w:noProof/>
        </w:rPr>
        <w:drawing>
          <wp:inline distT="0" distB="0" distL="0" distR="0" wp14:anchorId="580EC410" wp14:editId="49847048">
            <wp:extent cx="828158" cy="818984"/>
            <wp:effectExtent l="0" t="0" r="0" b="635"/>
            <wp:docPr id="1429" name="Picture 1429"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78BA7706" w14:textId="360D77A1" w:rsidR="00135E52" w:rsidRPr="002E4F8B" w:rsidRDefault="007729F2" w:rsidP="009A632E">
      <w:pPr>
        <w:pStyle w:val="Heading1"/>
      </w:pPr>
      <w:r w:rsidRPr="002E4F8B">
        <w:t>Migrant Education</w:t>
      </w:r>
      <w:r w:rsidR="009A632E" w:rsidRPr="002E4F8B">
        <w:br/>
      </w:r>
      <w:r w:rsidR="00135E52" w:rsidRPr="002E4F8B">
        <w:t>20</w:t>
      </w:r>
      <w:r w:rsidR="001D0AFC" w:rsidRPr="002E4F8B">
        <w:t>2</w:t>
      </w:r>
      <w:r w:rsidR="00B30A6D" w:rsidRPr="002E4F8B">
        <w:t>3</w:t>
      </w:r>
      <w:r w:rsidR="00135E52" w:rsidRPr="002E4F8B">
        <w:t>–</w:t>
      </w:r>
      <w:r w:rsidR="00E6032F" w:rsidRPr="002E4F8B">
        <w:t>2</w:t>
      </w:r>
      <w:r w:rsidR="00B30A6D" w:rsidRPr="002E4F8B">
        <w:t>4</w:t>
      </w:r>
      <w:r w:rsidR="00E6032F" w:rsidRPr="002E4F8B">
        <w:t xml:space="preserve"> </w:t>
      </w:r>
      <w:r w:rsidR="00135E52" w:rsidRPr="002E4F8B">
        <w:t>Program Instrument</w:t>
      </w:r>
    </w:p>
    <w:p w14:paraId="247523EE" w14:textId="77777777" w:rsidR="00135E52" w:rsidRPr="002E4F8B" w:rsidRDefault="00135E52" w:rsidP="00A07D13">
      <w:pPr>
        <w:spacing w:after="0"/>
        <w:jc w:val="center"/>
        <w:rPr>
          <w:b/>
        </w:rPr>
      </w:pPr>
      <w:r w:rsidRPr="002E4F8B">
        <w:rPr>
          <w:b/>
        </w:rPr>
        <w:t>California Department of Education</w:t>
      </w:r>
    </w:p>
    <w:p w14:paraId="3CF039F4" w14:textId="3DB32020" w:rsidR="00E91059" w:rsidRPr="002E4F8B" w:rsidRDefault="000D23FA" w:rsidP="0C7CB924">
      <w:pPr>
        <w:spacing w:after="480"/>
        <w:jc w:val="center"/>
        <w:rPr>
          <w:b/>
          <w:bCs/>
        </w:rPr>
      </w:pPr>
      <w:r w:rsidRPr="002E4F8B">
        <w:rPr>
          <w:b/>
          <w:bCs/>
        </w:rPr>
        <w:t>May</w:t>
      </w:r>
      <w:r w:rsidR="001C0F16" w:rsidRPr="002E4F8B">
        <w:rPr>
          <w:b/>
          <w:bCs/>
        </w:rPr>
        <w:t xml:space="preserve"> </w:t>
      </w:r>
      <w:r w:rsidR="00E6032F" w:rsidRPr="002E4F8B">
        <w:rPr>
          <w:b/>
          <w:bCs/>
        </w:rPr>
        <w:t>202</w:t>
      </w:r>
      <w:r w:rsidR="00B30A6D" w:rsidRPr="002E4F8B">
        <w:rPr>
          <w:b/>
          <w:bCs/>
        </w:rPr>
        <w:t>3</w:t>
      </w:r>
    </w:p>
    <w:p w14:paraId="66EC0CF8" w14:textId="6C598122" w:rsidR="0EFF261B" w:rsidRPr="002E4F8B" w:rsidRDefault="0EFF261B" w:rsidP="00085319">
      <w:pPr>
        <w:jc w:val="center"/>
        <w:rPr>
          <w:sz w:val="32"/>
          <w:szCs w:val="32"/>
        </w:rPr>
      </w:pPr>
      <w:r w:rsidRPr="002E4F8B">
        <w:rPr>
          <w:sz w:val="32"/>
          <w:szCs w:val="32"/>
        </w:rPr>
        <w:t>Note: For any of the following items, additional evidence may be requested by the reviewer.</w:t>
      </w:r>
    </w:p>
    <w:p w14:paraId="08BA834D" w14:textId="77777777" w:rsidR="007D2D25" w:rsidRPr="002E4F8B" w:rsidRDefault="007D2D25" w:rsidP="00927F56">
      <w:pPr>
        <w:pStyle w:val="Heading2"/>
      </w:pPr>
      <w:r w:rsidRPr="002E4F8B">
        <w:t>I. Involvement</w:t>
      </w:r>
    </w:p>
    <w:p w14:paraId="764BE874" w14:textId="77777777" w:rsidR="007D2D25" w:rsidRPr="002E4F8B" w:rsidRDefault="007D2D25" w:rsidP="00A90884">
      <w:pPr>
        <w:pStyle w:val="Heading3"/>
      </w:pPr>
      <w:r w:rsidRPr="002E4F8B">
        <w:t>ME 01: Parent Advisory Councils (PACs)</w:t>
      </w:r>
    </w:p>
    <w:p w14:paraId="59218EEB" w14:textId="77777777" w:rsidR="007D2D25" w:rsidRPr="002E4F8B" w:rsidRDefault="007D2D25" w:rsidP="007D2D25">
      <w:pPr>
        <w:pStyle w:val="Level1"/>
      </w:pPr>
      <w:r w:rsidRPr="002E4F8B">
        <w:t>District and regional PACs fulfill their responsibilities to:</w:t>
      </w:r>
    </w:p>
    <w:p w14:paraId="7774B30C" w14:textId="77777777" w:rsidR="007D2D25" w:rsidRPr="002E4F8B" w:rsidRDefault="007D2D25" w:rsidP="00A90884">
      <w:pPr>
        <w:pStyle w:val="Level3"/>
      </w:pPr>
      <w:r w:rsidRPr="002E4F8B">
        <w:t xml:space="preserve">Establish </w:t>
      </w:r>
      <w:r w:rsidR="00CA1551" w:rsidRPr="002E4F8B">
        <w:t>migrant education program (</w:t>
      </w:r>
      <w:r w:rsidRPr="002E4F8B">
        <w:t>MEP</w:t>
      </w:r>
      <w:r w:rsidR="00CA1551" w:rsidRPr="002E4F8B">
        <w:t>)</w:t>
      </w:r>
      <w:r w:rsidRPr="002E4F8B">
        <w:t xml:space="preserve"> goals, objectives, and priorities.</w:t>
      </w:r>
      <w:r w:rsidR="00E32CE0" w:rsidRPr="002E4F8B">
        <w:t xml:space="preserve"> </w:t>
      </w:r>
      <w:r w:rsidRPr="002E4F8B">
        <w:t xml:space="preserve">(California </w:t>
      </w:r>
      <w:r w:rsidRPr="002E4F8B">
        <w:rPr>
          <w:i/>
        </w:rPr>
        <w:t>Education Code</w:t>
      </w:r>
      <w:r w:rsidRPr="002E4F8B">
        <w:t xml:space="preserve"> [</w:t>
      </w:r>
      <w:r w:rsidRPr="002E4F8B">
        <w:rPr>
          <w:i/>
        </w:rPr>
        <w:t>EC</w:t>
      </w:r>
      <w:r w:rsidR="005D06E0" w:rsidRPr="002E4F8B">
        <w:t xml:space="preserve">] </w:t>
      </w:r>
      <w:r w:rsidR="00750EC6" w:rsidRPr="002E4F8B">
        <w:t>S</w:t>
      </w:r>
      <w:r w:rsidR="00281D25" w:rsidRPr="002E4F8B">
        <w:t xml:space="preserve">ection </w:t>
      </w:r>
      <w:r w:rsidRPr="002E4F8B">
        <w:t>54444.4[a][1]</w:t>
      </w:r>
      <w:r w:rsidR="00B0606C" w:rsidRPr="002E4F8B">
        <w:t xml:space="preserve">; Title 5, </w:t>
      </w:r>
      <w:r w:rsidR="00B0606C" w:rsidRPr="002E4F8B">
        <w:rPr>
          <w:i/>
        </w:rPr>
        <w:t>California Code of Regulations</w:t>
      </w:r>
      <w:r w:rsidR="00B0606C" w:rsidRPr="002E4F8B">
        <w:t xml:space="preserve"> [5 </w:t>
      </w:r>
      <w:r w:rsidR="00B0606C" w:rsidRPr="002E4F8B">
        <w:rPr>
          <w:i/>
        </w:rPr>
        <w:t>CCR</w:t>
      </w:r>
      <w:r w:rsidR="00B0606C" w:rsidRPr="002E4F8B">
        <w:t>] Section 12021[a]</w:t>
      </w:r>
      <w:r w:rsidR="00693CA3" w:rsidRPr="002E4F8B">
        <w:t>[1]</w:t>
      </w:r>
      <w:r w:rsidRPr="002E4F8B">
        <w:t>)</w:t>
      </w:r>
    </w:p>
    <w:p w14:paraId="5305BFDB" w14:textId="77777777" w:rsidR="007D2D25" w:rsidRPr="002E4F8B" w:rsidRDefault="007D2D25" w:rsidP="00A90884">
      <w:pPr>
        <w:pStyle w:val="Level3"/>
      </w:pPr>
      <w:r w:rsidRPr="002E4F8B">
        <w:t>Review annual needs</w:t>
      </w:r>
      <w:r w:rsidR="00CE2145" w:rsidRPr="002E4F8B">
        <w:t>, year-end</w:t>
      </w:r>
      <w:r w:rsidRPr="002E4F8B">
        <w:t xml:space="preserve"> assessments, program activities for each school, and individualized education</w:t>
      </w:r>
      <w:r w:rsidR="00693CA3" w:rsidRPr="002E4F8B">
        <w:t>al</w:t>
      </w:r>
      <w:r w:rsidRPr="002E4F8B">
        <w:t xml:space="preserve"> plans. (</w:t>
      </w:r>
      <w:r w:rsidRPr="002E4F8B">
        <w:rPr>
          <w:i/>
        </w:rPr>
        <w:t>EC</w:t>
      </w:r>
      <w:r w:rsidRPr="002E4F8B">
        <w:t xml:space="preserve"> </w:t>
      </w:r>
      <w:r w:rsidR="007729F2" w:rsidRPr="002E4F8B">
        <w:t>Section</w:t>
      </w:r>
      <w:r w:rsidRPr="002E4F8B">
        <w:t xml:space="preserve"> 54444.4[a][2]</w:t>
      </w:r>
      <w:r w:rsidR="00693CA3" w:rsidRPr="002E4F8B">
        <w:t xml:space="preserve">; 5 </w:t>
      </w:r>
      <w:r w:rsidR="00693CA3" w:rsidRPr="002E4F8B">
        <w:rPr>
          <w:i/>
        </w:rPr>
        <w:t>CCR</w:t>
      </w:r>
      <w:r w:rsidR="00693CA3" w:rsidRPr="002E4F8B">
        <w:t xml:space="preserve"> Section 12021[a][2]</w:t>
      </w:r>
      <w:r w:rsidRPr="002E4F8B">
        <w:t>)</w:t>
      </w:r>
    </w:p>
    <w:p w14:paraId="1E9E0F00" w14:textId="77777777" w:rsidR="007D2D25" w:rsidRPr="002E4F8B" w:rsidRDefault="007D2D25" w:rsidP="00A90884">
      <w:pPr>
        <w:pStyle w:val="Level3"/>
      </w:pPr>
      <w:r w:rsidRPr="002E4F8B">
        <w:t>Be actively involved in the planning and negotiation of program applications and service agreements.</w:t>
      </w:r>
      <w:r w:rsidRPr="002E4F8B">
        <w:br/>
        <w:t xml:space="preserve">(20 United States Code </w:t>
      </w:r>
      <w:r w:rsidR="00750EC6" w:rsidRPr="002E4F8B">
        <w:t>[</w:t>
      </w:r>
      <w:r w:rsidR="00443A95" w:rsidRPr="002E4F8B">
        <w:t xml:space="preserve">20 </w:t>
      </w:r>
      <w:r w:rsidRPr="002E4F8B">
        <w:t>U.S.C.</w:t>
      </w:r>
      <w:r w:rsidR="00750EC6" w:rsidRPr="002E4F8B">
        <w:t>]</w:t>
      </w:r>
      <w:r w:rsidRPr="002E4F8B">
        <w:t xml:space="preserve"> </w:t>
      </w:r>
      <w:r w:rsidR="007729F2" w:rsidRPr="002E4F8B">
        <w:t>Section</w:t>
      </w:r>
      <w:r w:rsidRPr="002E4F8B">
        <w:t xml:space="preserve"> 6394[c][3][A]</w:t>
      </w:r>
      <w:r w:rsidR="00B63EB7" w:rsidRPr="002E4F8B">
        <w:t>–</w:t>
      </w:r>
      <w:r w:rsidRPr="002E4F8B">
        <w:t xml:space="preserve">[B]; </w:t>
      </w:r>
      <w:r w:rsidRPr="002E4F8B">
        <w:rPr>
          <w:i/>
        </w:rPr>
        <w:t>EC</w:t>
      </w:r>
      <w:r w:rsidRPr="002E4F8B">
        <w:t xml:space="preserve"> </w:t>
      </w:r>
      <w:r w:rsidR="007729F2" w:rsidRPr="002E4F8B">
        <w:t>Section</w:t>
      </w:r>
      <w:r w:rsidRPr="002E4F8B">
        <w:t xml:space="preserve"> 54444.4[a][4])</w:t>
      </w:r>
    </w:p>
    <w:p w14:paraId="30B22FB1" w14:textId="77777777" w:rsidR="007D2D25" w:rsidRPr="002E4F8B" w:rsidRDefault="00F8227A" w:rsidP="007D2D25">
      <w:pPr>
        <w:pStyle w:val="Level2"/>
        <w:numPr>
          <w:ilvl w:val="1"/>
          <w:numId w:val="37"/>
        </w:numPr>
      </w:pPr>
      <w:r w:rsidRPr="002E4F8B">
        <w:t xml:space="preserve">The composition of the PAC is determined by the parents of children enrolled in the MEP. </w:t>
      </w:r>
      <w:r w:rsidR="007D2D25" w:rsidRPr="002E4F8B">
        <w:t xml:space="preserve">Members of the PACs </w:t>
      </w:r>
      <w:r w:rsidR="00F92D00" w:rsidRPr="002E4F8B">
        <w:t xml:space="preserve">are </w:t>
      </w:r>
      <w:r w:rsidR="007D2D25" w:rsidRPr="002E4F8B">
        <w:t>elected by parents of migr</w:t>
      </w:r>
      <w:r w:rsidR="00104B04" w:rsidRPr="002E4F8B">
        <w:t>atory</w:t>
      </w:r>
      <w:r w:rsidR="007D2D25" w:rsidRPr="002E4F8B">
        <w:t xml:space="preserve"> children at a general meeting to which all parents of pupils enrolled in the MEP </w:t>
      </w:r>
      <w:r w:rsidR="00F92D00" w:rsidRPr="002E4F8B">
        <w:t xml:space="preserve">are </w:t>
      </w:r>
      <w:r w:rsidR="007D2D25" w:rsidRPr="002E4F8B">
        <w:t>invited. (</w:t>
      </w:r>
      <w:r w:rsidR="007D2D25" w:rsidRPr="002E4F8B">
        <w:rPr>
          <w:i/>
        </w:rPr>
        <w:t>EC</w:t>
      </w:r>
      <w:r w:rsidR="007D2D25" w:rsidRPr="002E4F8B">
        <w:t xml:space="preserve"> </w:t>
      </w:r>
      <w:r w:rsidR="007729F2" w:rsidRPr="002E4F8B">
        <w:t>Section</w:t>
      </w:r>
      <w:r w:rsidR="00CE2145" w:rsidRPr="002E4F8B">
        <w:t xml:space="preserve"> 54444.2[a][1</w:t>
      </w:r>
      <w:r w:rsidR="007D2D25" w:rsidRPr="002E4F8B">
        <w:t>]</w:t>
      </w:r>
      <w:r w:rsidR="00CE2145" w:rsidRPr="002E4F8B">
        <w:t>[A]</w:t>
      </w:r>
      <w:r w:rsidR="007D2D25" w:rsidRPr="002E4F8B">
        <w:t>)</w:t>
      </w:r>
    </w:p>
    <w:p w14:paraId="3EDC7816" w14:textId="77777777" w:rsidR="007D2D25" w:rsidRPr="002E4F8B" w:rsidRDefault="007D2D25" w:rsidP="007D2D25">
      <w:pPr>
        <w:pStyle w:val="Level2"/>
      </w:pPr>
      <w:r w:rsidRPr="002E4F8B">
        <w:t xml:space="preserve">At least two-thirds of the PAC </w:t>
      </w:r>
      <w:r w:rsidR="00D231E7" w:rsidRPr="002E4F8B">
        <w:t>shall be</w:t>
      </w:r>
      <w:r w:rsidRPr="002E4F8B">
        <w:t xml:space="preserve"> parents of </w:t>
      </w:r>
      <w:r w:rsidR="00104B04" w:rsidRPr="002E4F8B">
        <w:t xml:space="preserve">migratory </w:t>
      </w:r>
      <w:r w:rsidRPr="002E4F8B">
        <w:t>children.</w:t>
      </w:r>
      <w:r w:rsidRPr="002E4F8B">
        <w:br/>
        <w:t>(</w:t>
      </w:r>
      <w:r w:rsidRPr="002E4F8B">
        <w:rPr>
          <w:i/>
        </w:rPr>
        <w:t>EC</w:t>
      </w:r>
      <w:r w:rsidRPr="002E4F8B">
        <w:t xml:space="preserve"> </w:t>
      </w:r>
      <w:r w:rsidR="007729F2" w:rsidRPr="002E4F8B">
        <w:t>Section</w:t>
      </w:r>
      <w:r w:rsidRPr="002E4F8B">
        <w:t xml:space="preserve"> 54444.2[a][1][B]</w:t>
      </w:r>
      <w:r w:rsidR="002D746E" w:rsidRPr="002E4F8B">
        <w:t xml:space="preserve">; 5 </w:t>
      </w:r>
      <w:r w:rsidR="002D746E" w:rsidRPr="002E4F8B">
        <w:rPr>
          <w:i/>
        </w:rPr>
        <w:t>CCR</w:t>
      </w:r>
      <w:r w:rsidR="002D746E" w:rsidRPr="002E4F8B">
        <w:t xml:space="preserve"> Section 12011[c]</w:t>
      </w:r>
      <w:r w:rsidRPr="002E4F8B">
        <w:t>)</w:t>
      </w:r>
    </w:p>
    <w:p w14:paraId="2AF7B537" w14:textId="77777777" w:rsidR="007D2D25" w:rsidRPr="002E4F8B" w:rsidRDefault="007D2D25" w:rsidP="007D2D25">
      <w:pPr>
        <w:pStyle w:val="Level2"/>
      </w:pPr>
      <w:r w:rsidRPr="002E4F8B">
        <w:t>The local educational agency (LEA) trains PACs to carry out their responsibilities. Training is devel</w:t>
      </w:r>
      <w:r w:rsidR="00E72746" w:rsidRPr="002E4F8B">
        <w:t>oped in consultation with PACs.</w:t>
      </w:r>
      <w:r w:rsidRPr="002E4F8B">
        <w:br/>
        <w:t>(</w:t>
      </w:r>
      <w:r w:rsidRPr="002E4F8B">
        <w:rPr>
          <w:i/>
        </w:rPr>
        <w:t>EC</w:t>
      </w:r>
      <w:r w:rsidRPr="002E4F8B">
        <w:t xml:space="preserve"> sections 54444.2[a][5], 54444.4[c][4])</w:t>
      </w:r>
    </w:p>
    <w:p w14:paraId="7BEFD4EB" w14:textId="77777777" w:rsidR="007D2D25" w:rsidRPr="002E4F8B" w:rsidRDefault="007D2D25" w:rsidP="007D2D25">
      <w:pPr>
        <w:pStyle w:val="Level2"/>
      </w:pPr>
      <w:r w:rsidRPr="002E4F8B">
        <w:lastRenderedPageBreak/>
        <w:t>The Regional Application (RA)</w:t>
      </w:r>
      <w:r w:rsidR="004A7073" w:rsidRPr="002E4F8B">
        <w:t xml:space="preserve"> or Direct</w:t>
      </w:r>
      <w:r w:rsidR="002757E6" w:rsidRPr="002E4F8B">
        <w:t>-f</w:t>
      </w:r>
      <w:r w:rsidR="004A7073" w:rsidRPr="002E4F8B">
        <w:t>unded Application (DFA)</w:t>
      </w:r>
      <w:r w:rsidRPr="002E4F8B">
        <w:t xml:space="preserve"> and District Service Agreement</w:t>
      </w:r>
      <w:r w:rsidR="004A7073" w:rsidRPr="002E4F8B">
        <w:t>s</w:t>
      </w:r>
      <w:r w:rsidRPr="002E4F8B">
        <w:t xml:space="preserve"> (DSA)</w:t>
      </w:r>
      <w:r w:rsidR="00CE2145" w:rsidRPr="002E4F8B">
        <w:t>, including any documentation involved in the planning and of operation services,</w:t>
      </w:r>
      <w:r w:rsidRPr="002E4F8B">
        <w:t xml:space="preserve"> are presented in a format and language understandable to </w:t>
      </w:r>
      <w:r w:rsidR="00CE2145" w:rsidRPr="002E4F8B">
        <w:t xml:space="preserve">parents. </w:t>
      </w:r>
      <w:r w:rsidRPr="002E4F8B">
        <w:t xml:space="preserve">(20 U.S.C. </w:t>
      </w:r>
      <w:r w:rsidR="007729F2" w:rsidRPr="002E4F8B">
        <w:t>Section</w:t>
      </w:r>
      <w:r w:rsidRPr="002E4F8B">
        <w:t xml:space="preserve"> 6394 [c][3][B])</w:t>
      </w:r>
    </w:p>
    <w:p w14:paraId="3AC848B0" w14:textId="77777777" w:rsidR="002954D0" w:rsidRPr="002E4F8B" w:rsidRDefault="002E62EB" w:rsidP="002954D0">
      <w:pPr>
        <w:pStyle w:val="Level2"/>
      </w:pPr>
      <w:r w:rsidRPr="002E4F8B">
        <w:t>R</w:t>
      </w:r>
      <w:r w:rsidR="0051167E" w:rsidRPr="002E4F8B">
        <w:t xml:space="preserve">egional </w:t>
      </w:r>
      <w:r w:rsidR="002954D0" w:rsidRPr="002E4F8B">
        <w:t>P</w:t>
      </w:r>
      <w:r w:rsidR="0051167E" w:rsidRPr="002E4F8B">
        <w:t xml:space="preserve">arent </w:t>
      </w:r>
      <w:r w:rsidR="002954D0" w:rsidRPr="002E4F8B">
        <w:t>A</w:t>
      </w:r>
      <w:r w:rsidR="0051167E" w:rsidRPr="002E4F8B">
        <w:t xml:space="preserve">dvisory </w:t>
      </w:r>
      <w:r w:rsidR="002954D0" w:rsidRPr="002E4F8B">
        <w:t>C</w:t>
      </w:r>
      <w:r w:rsidR="0051167E" w:rsidRPr="002E4F8B">
        <w:t>ouncil (RPAC)</w:t>
      </w:r>
      <w:r w:rsidR="002954D0" w:rsidRPr="002E4F8B">
        <w:t xml:space="preserve"> bylaws include the regulations set forth in 5 </w:t>
      </w:r>
      <w:r w:rsidR="002954D0" w:rsidRPr="002E4F8B">
        <w:rPr>
          <w:i/>
        </w:rPr>
        <w:t>CCR</w:t>
      </w:r>
      <w:r w:rsidR="002954D0" w:rsidRPr="002E4F8B">
        <w:t xml:space="preserve"> </w:t>
      </w:r>
      <w:r w:rsidR="002757E6" w:rsidRPr="002E4F8B">
        <w:t>s</w:t>
      </w:r>
      <w:r w:rsidR="002954D0" w:rsidRPr="002E4F8B">
        <w:t xml:space="preserve">ections 12010–12022. LEAs may supplement the rules but may not establish bylaws, rules or procedures that conflict with any matter addressed in 5 </w:t>
      </w:r>
      <w:r w:rsidR="002954D0" w:rsidRPr="002E4F8B">
        <w:rPr>
          <w:i/>
        </w:rPr>
        <w:t>CCR</w:t>
      </w:r>
      <w:r w:rsidR="002954D0" w:rsidRPr="002E4F8B">
        <w:t xml:space="preserve"> Article 1, R</w:t>
      </w:r>
      <w:r w:rsidR="00E84C25" w:rsidRPr="002E4F8B">
        <w:t>PAC</w:t>
      </w:r>
      <w:r w:rsidR="002954D0" w:rsidRPr="002E4F8B">
        <w:t>. (</w:t>
      </w:r>
      <w:r w:rsidR="002954D0" w:rsidRPr="002E4F8B">
        <w:rPr>
          <w:i/>
        </w:rPr>
        <w:t>EC</w:t>
      </w:r>
      <w:r w:rsidR="002954D0" w:rsidRPr="002E4F8B">
        <w:t xml:space="preserve"> section</w:t>
      </w:r>
      <w:r w:rsidR="000F44E4" w:rsidRPr="002E4F8B">
        <w:t>s</w:t>
      </w:r>
      <w:r w:rsidR="002954D0" w:rsidRPr="002E4F8B">
        <w:t xml:space="preserve"> 54444.2[a][1]; 5 </w:t>
      </w:r>
      <w:r w:rsidR="002954D0" w:rsidRPr="002E4F8B">
        <w:rPr>
          <w:i/>
        </w:rPr>
        <w:t>CCR</w:t>
      </w:r>
      <w:r w:rsidR="002954D0" w:rsidRPr="002E4F8B">
        <w:t xml:space="preserve"> Section 12022)</w:t>
      </w:r>
    </w:p>
    <w:p w14:paraId="30995198" w14:textId="77777777" w:rsidR="001E1EF1" w:rsidRPr="002E4F8B" w:rsidRDefault="0051167E" w:rsidP="0051167E">
      <w:pPr>
        <w:pStyle w:val="Level2"/>
      </w:pPr>
      <w:r w:rsidRPr="002E4F8B">
        <w:t>The RPAC</w:t>
      </w:r>
      <w:r w:rsidR="009C516E" w:rsidRPr="002E4F8B">
        <w:t xml:space="preserve"> shall be comprised of up to 15 eligible parent </w:t>
      </w:r>
      <w:r w:rsidR="00D0267C" w:rsidRPr="002E4F8B">
        <w:t>members</w:t>
      </w:r>
      <w:r w:rsidR="00303235" w:rsidRPr="002E4F8B">
        <w:t xml:space="preserve"> who have migratory children enrolled in the MEP</w:t>
      </w:r>
      <w:r w:rsidR="001E1EF1" w:rsidRPr="002E4F8B">
        <w:t xml:space="preserve">, </w:t>
      </w:r>
      <w:r w:rsidR="00303235" w:rsidRPr="002E4F8B">
        <w:t xml:space="preserve">with no alternate members. The RPAC may include up to three optional community members from operating agencies and </w:t>
      </w:r>
      <w:r w:rsidR="002757E6" w:rsidRPr="002E4F8B">
        <w:t>direct-funded districts (</w:t>
      </w:r>
      <w:r w:rsidR="00303235" w:rsidRPr="002E4F8B">
        <w:t>DFD</w:t>
      </w:r>
      <w:r w:rsidR="002757E6" w:rsidRPr="002E4F8B">
        <w:t>s)</w:t>
      </w:r>
      <w:r w:rsidR="00303235" w:rsidRPr="002E4F8B">
        <w:t xml:space="preserve"> within the Migrant Region</w:t>
      </w:r>
      <w:r w:rsidR="00D76B48" w:rsidRPr="002E4F8B">
        <w:t xml:space="preserve">. </w:t>
      </w:r>
      <w:r w:rsidR="001E1EF1" w:rsidRPr="002E4F8B">
        <w:t xml:space="preserve">DFDs within the </w:t>
      </w:r>
      <w:r w:rsidR="00E21F38" w:rsidRPr="002E4F8B">
        <w:t>M</w:t>
      </w:r>
      <w:r w:rsidR="001E1EF1" w:rsidRPr="002E4F8B">
        <w:t xml:space="preserve">igrant </w:t>
      </w:r>
      <w:r w:rsidR="00E21F38" w:rsidRPr="002E4F8B">
        <w:t>R</w:t>
      </w:r>
      <w:r w:rsidR="001E1EF1" w:rsidRPr="002E4F8B">
        <w:t>egion shall be represented on the RPAC</w:t>
      </w:r>
      <w:r w:rsidR="00303235" w:rsidRPr="002E4F8B">
        <w:t xml:space="preserve">. </w:t>
      </w:r>
      <w:r w:rsidR="001E1EF1" w:rsidRPr="002E4F8B">
        <w:t>(</w:t>
      </w:r>
      <w:r w:rsidR="001E1EF1" w:rsidRPr="002E4F8B">
        <w:rPr>
          <w:i/>
        </w:rPr>
        <w:t>EC</w:t>
      </w:r>
      <w:r w:rsidR="001E1EF1" w:rsidRPr="002E4F8B">
        <w:t xml:space="preserve"> Section 54444.2 [a][1]; 5 </w:t>
      </w:r>
      <w:r w:rsidR="001E1EF1" w:rsidRPr="002E4F8B">
        <w:rPr>
          <w:i/>
        </w:rPr>
        <w:t>CCR</w:t>
      </w:r>
      <w:r w:rsidR="001E1EF1" w:rsidRPr="002E4F8B">
        <w:t xml:space="preserve"> Section 12011)</w:t>
      </w:r>
    </w:p>
    <w:p w14:paraId="04DBFCE7" w14:textId="77777777" w:rsidR="0051167E" w:rsidRPr="002E4F8B" w:rsidRDefault="00303235" w:rsidP="0051167E">
      <w:pPr>
        <w:pStyle w:val="Level2"/>
      </w:pPr>
      <w:r w:rsidRPr="002E4F8B">
        <w:t>The RPAC</w:t>
      </w:r>
      <w:r w:rsidR="0051167E" w:rsidRPr="002E4F8B">
        <w:t xml:space="preserve"> implements the roundtable set forth in 5 </w:t>
      </w:r>
      <w:r w:rsidR="0051167E" w:rsidRPr="002E4F8B">
        <w:rPr>
          <w:i/>
        </w:rPr>
        <w:t>CCR</w:t>
      </w:r>
      <w:r w:rsidR="0051167E" w:rsidRPr="002E4F8B">
        <w:t xml:space="preserve"> Section 12017. (</w:t>
      </w:r>
      <w:r w:rsidR="0051167E" w:rsidRPr="002E4F8B">
        <w:rPr>
          <w:i/>
        </w:rPr>
        <w:t>EC</w:t>
      </w:r>
      <w:r w:rsidR="0051167E" w:rsidRPr="002E4F8B">
        <w:t xml:space="preserve"> </w:t>
      </w:r>
      <w:r w:rsidR="004F08DC" w:rsidRPr="002E4F8B">
        <w:t>S</w:t>
      </w:r>
      <w:r w:rsidR="0051167E" w:rsidRPr="002E4F8B">
        <w:t>ection 54444.2 [a][1]</w:t>
      </w:r>
      <w:r w:rsidRPr="002E4F8B">
        <w:t xml:space="preserve">; 5 </w:t>
      </w:r>
      <w:r w:rsidRPr="002E4F8B">
        <w:rPr>
          <w:i/>
        </w:rPr>
        <w:t>CCR</w:t>
      </w:r>
      <w:r w:rsidRPr="002E4F8B">
        <w:t xml:space="preserve"> </w:t>
      </w:r>
      <w:r w:rsidR="001E1EF1" w:rsidRPr="002E4F8B">
        <w:t>S</w:t>
      </w:r>
      <w:r w:rsidRPr="002E4F8B">
        <w:t>ection</w:t>
      </w:r>
      <w:r w:rsidR="001E1EF1" w:rsidRPr="002E4F8B">
        <w:t xml:space="preserve"> </w:t>
      </w:r>
      <w:r w:rsidR="000F44E4" w:rsidRPr="002E4F8B">
        <w:t>12017</w:t>
      </w:r>
      <w:r w:rsidR="0051167E" w:rsidRPr="002E4F8B">
        <w:t>)</w:t>
      </w:r>
    </w:p>
    <w:p w14:paraId="0681E4BE" w14:textId="77777777" w:rsidR="0051167E" w:rsidRPr="002E4F8B" w:rsidRDefault="002757E6" w:rsidP="0051167E">
      <w:pPr>
        <w:pStyle w:val="Level2"/>
      </w:pPr>
      <w:r w:rsidRPr="002E4F8B">
        <w:t>By</w:t>
      </w:r>
      <w:r w:rsidR="00303235" w:rsidRPr="002E4F8B">
        <w:t xml:space="preserve"> March 1 of even</w:t>
      </w:r>
      <w:r w:rsidR="000F44E4" w:rsidRPr="002E4F8B">
        <w:t>-</w:t>
      </w:r>
      <w:r w:rsidR="00303235" w:rsidRPr="002E4F8B">
        <w:t>numbered years, LEAs represented on the RPAC shall convene PAC meetings for the purpose of nominating eligible parents to the RPAC. Elections of parent members to the RPAC shall take place between April 1 and April 15 of even</w:t>
      </w:r>
      <w:r w:rsidR="00E05007" w:rsidRPr="002E4F8B">
        <w:t>-</w:t>
      </w:r>
      <w:r w:rsidR="00303235" w:rsidRPr="002E4F8B">
        <w:t xml:space="preserve">numbered years. </w:t>
      </w:r>
      <w:r w:rsidR="0011427C" w:rsidRPr="002E4F8B">
        <w:t>N</w:t>
      </w:r>
      <w:r w:rsidR="00303235" w:rsidRPr="002E4F8B">
        <w:t xml:space="preserve">ominations and </w:t>
      </w:r>
      <w:r w:rsidR="0051167E" w:rsidRPr="002E4F8B">
        <w:t>election</w:t>
      </w:r>
      <w:r w:rsidR="00303235" w:rsidRPr="002E4F8B">
        <w:t xml:space="preserve">s shall be conducted in the manner </w:t>
      </w:r>
      <w:r w:rsidR="0011427C" w:rsidRPr="002E4F8B">
        <w:t>prescribed</w:t>
      </w:r>
      <w:r w:rsidR="00303235" w:rsidRPr="002E4F8B">
        <w:t xml:space="preserve"> in 5 </w:t>
      </w:r>
      <w:r w:rsidR="00303235" w:rsidRPr="002E4F8B">
        <w:rPr>
          <w:i/>
        </w:rPr>
        <w:t>CCR</w:t>
      </w:r>
      <w:r w:rsidR="00303235" w:rsidRPr="002E4F8B">
        <w:t xml:space="preserve"> sections 12012 and 12013.</w:t>
      </w:r>
      <w:r w:rsidR="0011427C" w:rsidRPr="002E4F8B">
        <w:t xml:space="preserve"> The RPAC implements the regulations regarding</w:t>
      </w:r>
      <w:r w:rsidR="0051167E" w:rsidRPr="002E4F8B">
        <w:t xml:space="preserve"> terms of office set forth in 5 </w:t>
      </w:r>
      <w:r w:rsidR="0051167E" w:rsidRPr="002E4F8B">
        <w:rPr>
          <w:i/>
        </w:rPr>
        <w:t>CCR</w:t>
      </w:r>
      <w:r w:rsidR="0051167E" w:rsidRPr="002E4F8B">
        <w:t xml:space="preserve"> Sections</w:t>
      </w:r>
      <w:r w:rsidR="0011427C" w:rsidRPr="002E4F8B">
        <w:t xml:space="preserve"> </w:t>
      </w:r>
      <w:r w:rsidR="0051167E" w:rsidRPr="002E4F8B">
        <w:t>12014. (</w:t>
      </w:r>
      <w:r w:rsidR="0051167E" w:rsidRPr="002E4F8B">
        <w:rPr>
          <w:i/>
        </w:rPr>
        <w:t>EC</w:t>
      </w:r>
      <w:r w:rsidR="0051167E" w:rsidRPr="002E4F8B">
        <w:t xml:space="preserve"> sections 54444.2[a] and [a][1]</w:t>
      </w:r>
      <w:r w:rsidR="000F44E4" w:rsidRPr="002E4F8B">
        <w:t xml:space="preserve">; 5 </w:t>
      </w:r>
      <w:r w:rsidR="000F44E4" w:rsidRPr="002E4F8B">
        <w:rPr>
          <w:i/>
        </w:rPr>
        <w:t>CCR</w:t>
      </w:r>
      <w:r w:rsidR="000F44E4" w:rsidRPr="002E4F8B">
        <w:t xml:space="preserve"> sections 12012</w:t>
      </w:r>
      <w:r w:rsidRPr="002E4F8B">
        <w:t>–</w:t>
      </w:r>
      <w:r w:rsidR="000F44E4" w:rsidRPr="002E4F8B">
        <w:t>12014</w:t>
      </w:r>
      <w:r w:rsidR="0051167E" w:rsidRPr="002E4F8B">
        <w:t>)</w:t>
      </w:r>
    </w:p>
    <w:p w14:paraId="4030F0B1" w14:textId="77777777" w:rsidR="00E91059" w:rsidRPr="002E4F8B" w:rsidRDefault="007D2D25" w:rsidP="007D2D25">
      <w:pPr>
        <w:pStyle w:val="Level2"/>
      </w:pPr>
      <w:r w:rsidRPr="002E4F8B">
        <w:t>By March 31 of each even</w:t>
      </w:r>
      <w:r w:rsidR="000F44E4" w:rsidRPr="002E4F8B">
        <w:t>-</w:t>
      </w:r>
      <w:r w:rsidRPr="002E4F8B">
        <w:t>number</w:t>
      </w:r>
      <w:r w:rsidR="0011427C" w:rsidRPr="002E4F8B">
        <w:t>ed</w:t>
      </w:r>
      <w:r w:rsidRPr="002E4F8B">
        <w:t xml:space="preserve"> year, each </w:t>
      </w:r>
      <w:r w:rsidR="00E21F38" w:rsidRPr="002E4F8B">
        <w:t>M</w:t>
      </w:r>
      <w:r w:rsidRPr="002E4F8B">
        <w:t xml:space="preserve">igrant </w:t>
      </w:r>
      <w:r w:rsidR="00E21F38" w:rsidRPr="002E4F8B">
        <w:t>R</w:t>
      </w:r>
      <w:r w:rsidRPr="002E4F8B">
        <w:t>egion shall convene a</w:t>
      </w:r>
      <w:r w:rsidR="0011427C" w:rsidRPr="002E4F8B">
        <w:t>n</w:t>
      </w:r>
      <w:r w:rsidRPr="002E4F8B">
        <w:t xml:space="preserve"> RPAC meeting for the purpose of nominating eligible parents to the State Parent Advisory </w:t>
      </w:r>
      <w:r w:rsidR="0011427C" w:rsidRPr="002E4F8B">
        <w:t xml:space="preserve">Council </w:t>
      </w:r>
      <w:r w:rsidRPr="002E4F8B">
        <w:t>(SPAC</w:t>
      </w:r>
      <w:r w:rsidR="7F1552FD" w:rsidRPr="002E4F8B">
        <w:t>). The</w:t>
      </w:r>
      <w:r w:rsidR="0011427C" w:rsidRPr="002E4F8B">
        <w:t xml:space="preserve"> RPAC shall hold elections between April 15 and May 1 of each even</w:t>
      </w:r>
      <w:r w:rsidR="000F44E4" w:rsidRPr="002E4F8B">
        <w:t>-</w:t>
      </w:r>
      <w:r w:rsidR="0011427C" w:rsidRPr="002E4F8B">
        <w:t xml:space="preserve">numbered year to elect a parent to the SPAC. </w:t>
      </w:r>
      <w:r w:rsidRPr="002E4F8B">
        <w:t>(</w:t>
      </w:r>
      <w:r w:rsidR="00443A95" w:rsidRPr="002E4F8B">
        <w:t xml:space="preserve">5 </w:t>
      </w:r>
      <w:r w:rsidRPr="002E4F8B">
        <w:rPr>
          <w:i/>
          <w:iCs/>
        </w:rPr>
        <w:t>CCR</w:t>
      </w:r>
      <w:r w:rsidRPr="002E4F8B">
        <w:t xml:space="preserve"> </w:t>
      </w:r>
      <w:r w:rsidR="004F08DC" w:rsidRPr="002E4F8B">
        <w:t>s</w:t>
      </w:r>
      <w:r w:rsidR="007729F2" w:rsidRPr="002E4F8B">
        <w:t>ection</w:t>
      </w:r>
      <w:r w:rsidR="0051167E" w:rsidRPr="002E4F8B">
        <w:t>s 12021</w:t>
      </w:r>
      <w:r w:rsidR="0011427C" w:rsidRPr="002E4F8B">
        <w:t>[</w:t>
      </w:r>
      <w:r w:rsidR="0051167E" w:rsidRPr="002E4F8B">
        <w:t>b</w:t>
      </w:r>
      <w:r w:rsidR="0011427C" w:rsidRPr="002E4F8B">
        <w:t>]</w:t>
      </w:r>
      <w:r w:rsidR="0051167E" w:rsidRPr="002E4F8B">
        <w:t>,</w:t>
      </w:r>
      <w:r w:rsidR="00880FD3" w:rsidRPr="002E4F8B">
        <w:t xml:space="preserve"> </w:t>
      </w:r>
      <w:r w:rsidR="0011427C" w:rsidRPr="002E4F8B">
        <w:t>[</w:t>
      </w:r>
      <w:r w:rsidR="0051167E" w:rsidRPr="002E4F8B">
        <w:t>c</w:t>
      </w:r>
      <w:r w:rsidR="0011427C" w:rsidRPr="002E4F8B">
        <w:t>]</w:t>
      </w:r>
      <w:r w:rsidR="0051167E" w:rsidRPr="002E4F8B">
        <w:t>, and</w:t>
      </w:r>
      <w:r w:rsidR="00E84707" w:rsidRPr="002E4F8B">
        <w:t xml:space="preserve"> </w:t>
      </w:r>
      <w:r w:rsidRPr="002E4F8B">
        <w:t>12033[a]</w:t>
      </w:r>
      <w:r w:rsidR="0011427C" w:rsidRPr="002E4F8B">
        <w:t>, [b]</w:t>
      </w:r>
      <w:r w:rsidR="00D24C9C" w:rsidRPr="002E4F8B">
        <w:t>)</w:t>
      </w:r>
    </w:p>
    <w:p w14:paraId="308E7B76" w14:textId="77777777" w:rsidR="007D2D25" w:rsidRPr="002E4F8B" w:rsidRDefault="007D2D25" w:rsidP="00927F56">
      <w:pPr>
        <w:pStyle w:val="Heading4"/>
      </w:pPr>
      <w:r w:rsidRPr="002E4F8B">
        <w:t>Evidence Requests</w:t>
      </w:r>
    </w:p>
    <w:p w14:paraId="65232A71" w14:textId="77777777" w:rsidR="00191E9E" w:rsidRPr="002E4F8B" w:rsidRDefault="00191E9E" w:rsidP="00A90884">
      <w:pPr>
        <w:pStyle w:val="Heading5"/>
      </w:pPr>
      <w:r w:rsidRPr="002E4F8B">
        <w:t>PAC Bylaws</w:t>
      </w:r>
    </w:p>
    <w:p w14:paraId="11202352" w14:textId="77777777" w:rsidR="00191E9E" w:rsidRPr="002E4F8B" w:rsidRDefault="00191E9E" w:rsidP="00191E9E">
      <w:pPr>
        <w:pStyle w:val="EvidenceRequest"/>
      </w:pPr>
      <w:r w:rsidRPr="002E4F8B">
        <w:t>Abbreviation:</w:t>
      </w:r>
      <w:r w:rsidRPr="002E4F8B">
        <w:tab/>
        <w:t>PACByls</w:t>
      </w:r>
    </w:p>
    <w:p w14:paraId="18F7B458" w14:textId="77777777" w:rsidR="00191E9E" w:rsidRPr="002E4F8B" w:rsidRDefault="00191E9E" w:rsidP="00191E9E">
      <w:pPr>
        <w:pStyle w:val="EvidenceRequest"/>
      </w:pPr>
      <w:r w:rsidRPr="002E4F8B">
        <w:t>Description:</w:t>
      </w:r>
      <w:r w:rsidRPr="002E4F8B">
        <w:tab/>
        <w:t xml:space="preserve">PAC </w:t>
      </w:r>
      <w:r w:rsidR="00825F8B" w:rsidRPr="002E4F8B">
        <w:t xml:space="preserve">governing rules and </w:t>
      </w:r>
      <w:r w:rsidRPr="002E4F8B">
        <w:t>bylaws to direct activities of members.</w:t>
      </w:r>
    </w:p>
    <w:p w14:paraId="71CE463E" w14:textId="77777777" w:rsidR="00191E9E" w:rsidRPr="002E4F8B" w:rsidRDefault="00191E9E" w:rsidP="00191E9E">
      <w:pPr>
        <w:pStyle w:val="EvidenceRequest"/>
      </w:pPr>
      <w:r w:rsidRPr="002E4F8B">
        <w:t>Item Instructions:</w:t>
      </w:r>
      <w:r w:rsidRPr="002E4F8B">
        <w:tab/>
        <w:t>ME 01: Provide the most current version of bylaws for</w:t>
      </w:r>
      <w:r w:rsidR="00825F8B" w:rsidRPr="002E4F8B">
        <w:t xml:space="preserve"> the RPAC and PAC for the district(s) identified by the reviewer</w:t>
      </w:r>
      <w:r w:rsidRPr="002E4F8B">
        <w:t>.</w:t>
      </w:r>
    </w:p>
    <w:p w14:paraId="1F313149" w14:textId="1BBD60C6" w:rsidR="00D13828" w:rsidRPr="002E4F8B" w:rsidRDefault="00191E9E" w:rsidP="00F0200E">
      <w:pPr>
        <w:pStyle w:val="Relateditems"/>
      </w:pPr>
      <w:r w:rsidRPr="002E4F8B">
        <w:t>Related Items:</w:t>
      </w:r>
      <w:r w:rsidRPr="002E4F8B">
        <w:tab/>
        <w:t>ME 01</w:t>
      </w:r>
    </w:p>
    <w:p w14:paraId="3D3C6D53" w14:textId="77777777" w:rsidR="00191E9E" w:rsidRPr="002E4F8B" w:rsidRDefault="00191E9E" w:rsidP="00A90884">
      <w:pPr>
        <w:pStyle w:val="Heading5"/>
      </w:pPr>
      <w:r w:rsidRPr="002E4F8B">
        <w:lastRenderedPageBreak/>
        <w:t>PAC Meeting Agendas, Minutes, and Sign-In Sheets</w:t>
      </w:r>
    </w:p>
    <w:p w14:paraId="523ADEA5" w14:textId="77777777" w:rsidR="00191E9E" w:rsidRPr="002E4F8B" w:rsidRDefault="00191E9E" w:rsidP="00191E9E">
      <w:pPr>
        <w:pStyle w:val="EvidenceRequest"/>
      </w:pPr>
      <w:r w:rsidRPr="002E4F8B">
        <w:t>Abbreviation:</w:t>
      </w:r>
      <w:r w:rsidRPr="002E4F8B">
        <w:tab/>
        <w:t>PACMtgAgnda</w:t>
      </w:r>
    </w:p>
    <w:p w14:paraId="377C4372" w14:textId="77777777" w:rsidR="00191E9E" w:rsidRPr="002E4F8B" w:rsidRDefault="00191E9E" w:rsidP="00191E9E">
      <w:pPr>
        <w:pStyle w:val="EvidenceRequest"/>
      </w:pPr>
      <w:r w:rsidRPr="002E4F8B">
        <w:t>Description:</w:t>
      </w:r>
      <w:r w:rsidRPr="002E4F8B">
        <w:tab/>
      </w:r>
      <w:r w:rsidR="00825F8B" w:rsidRPr="002E4F8B">
        <w:t>D</w:t>
      </w:r>
      <w:r w:rsidRPr="002E4F8B">
        <w:t>ocuments detailing how the PAC</w:t>
      </w:r>
      <w:r w:rsidR="00825F8B" w:rsidRPr="002E4F8B">
        <w:t xml:space="preserve"> for the district(s) identified by the reviewer</w:t>
      </w:r>
      <w:r w:rsidRPr="002E4F8B">
        <w:t xml:space="preserve"> </w:t>
      </w:r>
      <w:r w:rsidR="000D0C13" w:rsidRPr="002E4F8B">
        <w:t>met</w:t>
      </w:r>
      <w:r w:rsidRPr="002E4F8B">
        <w:t xml:space="preserve"> all legal requirements </w:t>
      </w:r>
      <w:r w:rsidR="00825F8B" w:rsidRPr="002E4F8B">
        <w:t>of</w:t>
      </w:r>
      <w:r w:rsidRPr="002E4F8B">
        <w:t xml:space="preserve"> ME 1.0</w:t>
      </w:r>
      <w:r w:rsidR="000D0C13" w:rsidRPr="002E4F8B">
        <w:t>–</w:t>
      </w:r>
      <w:r w:rsidRPr="002E4F8B">
        <w:t>1.</w:t>
      </w:r>
      <w:r w:rsidR="00E21F38" w:rsidRPr="002E4F8B">
        <w:t xml:space="preserve">4 and </w:t>
      </w:r>
      <w:r w:rsidR="001B13EA" w:rsidRPr="002E4F8B">
        <w:t>1.8</w:t>
      </w:r>
      <w:r w:rsidRPr="002E4F8B">
        <w:t>.</w:t>
      </w:r>
    </w:p>
    <w:p w14:paraId="35344EA5" w14:textId="77777777" w:rsidR="00191E9E" w:rsidRPr="002E4F8B" w:rsidRDefault="00191E9E" w:rsidP="00191E9E">
      <w:pPr>
        <w:pStyle w:val="EvidenceRequest"/>
      </w:pPr>
      <w:r w:rsidRPr="002E4F8B">
        <w:t>Item Instructions:</w:t>
      </w:r>
      <w:r w:rsidRPr="002E4F8B">
        <w:tab/>
        <w:t xml:space="preserve">ME 01: </w:t>
      </w:r>
      <w:r w:rsidR="00825F8B" w:rsidRPr="002E4F8B">
        <w:t>Evidence may include</w:t>
      </w:r>
      <w:r w:rsidR="00D01C1F" w:rsidRPr="002E4F8B">
        <w:t>, but is not limited to, calendars,</w:t>
      </w:r>
      <w:r w:rsidRPr="002E4F8B">
        <w:t xml:space="preserve"> notifications, agendas, sign-in sheets, minutes, election materials</w:t>
      </w:r>
      <w:r w:rsidR="00B63EB7" w:rsidRPr="002E4F8B">
        <w:t xml:space="preserve">, </w:t>
      </w:r>
      <w:r w:rsidRPr="002E4F8B">
        <w:t xml:space="preserve">roster of candidates </w:t>
      </w:r>
      <w:r w:rsidR="00B63EB7" w:rsidRPr="002E4F8B">
        <w:t xml:space="preserve">with </w:t>
      </w:r>
      <w:r w:rsidR="00D2073B" w:rsidRPr="002E4F8B">
        <w:t>certificate of eligibility</w:t>
      </w:r>
      <w:r w:rsidRPr="002E4F8B">
        <w:t xml:space="preserve"> (COE) numbers, and training materials.</w:t>
      </w:r>
    </w:p>
    <w:p w14:paraId="32B9EECD" w14:textId="77777777" w:rsidR="00191E9E" w:rsidRPr="002E4F8B" w:rsidRDefault="00191E9E" w:rsidP="00191E9E">
      <w:pPr>
        <w:pStyle w:val="Relateditems"/>
      </w:pPr>
      <w:r w:rsidRPr="002E4F8B">
        <w:t>Related Items:</w:t>
      </w:r>
      <w:r w:rsidRPr="002E4F8B">
        <w:tab/>
        <w:t>ME 01</w:t>
      </w:r>
    </w:p>
    <w:p w14:paraId="220B06AA" w14:textId="77777777" w:rsidR="00191E9E" w:rsidRPr="002E4F8B" w:rsidRDefault="00A13CB7" w:rsidP="00A90884">
      <w:pPr>
        <w:pStyle w:val="Heading5"/>
      </w:pPr>
      <w:r w:rsidRPr="002E4F8B">
        <w:t>RPAC Responsibilities</w:t>
      </w:r>
    </w:p>
    <w:p w14:paraId="1C0B7995" w14:textId="77777777" w:rsidR="00191E9E" w:rsidRPr="002E4F8B" w:rsidRDefault="00191E9E" w:rsidP="00191E9E">
      <w:pPr>
        <w:pStyle w:val="EvidenceRequest"/>
      </w:pPr>
      <w:r w:rsidRPr="002E4F8B">
        <w:t>Abbreviation:</w:t>
      </w:r>
      <w:r w:rsidRPr="002E4F8B">
        <w:tab/>
        <w:t>RgnlPrntlAdvCmte</w:t>
      </w:r>
    </w:p>
    <w:p w14:paraId="7F440A17" w14:textId="77777777" w:rsidR="00191E9E" w:rsidRPr="002E4F8B" w:rsidRDefault="00191E9E" w:rsidP="00191E9E">
      <w:pPr>
        <w:pStyle w:val="EvidenceRequest"/>
      </w:pPr>
      <w:r w:rsidRPr="002E4F8B">
        <w:t>Description:</w:t>
      </w:r>
      <w:r w:rsidRPr="002E4F8B">
        <w:tab/>
      </w:r>
      <w:r w:rsidR="00825F8B" w:rsidRPr="002E4F8B">
        <w:t xml:space="preserve">Documents detailing how the RPAC </w:t>
      </w:r>
      <w:r w:rsidR="0009037F" w:rsidRPr="002E4F8B">
        <w:t>fulfilled its</w:t>
      </w:r>
      <w:r w:rsidR="00825F8B" w:rsidRPr="002E4F8B">
        <w:t xml:space="preserve"> legal </w:t>
      </w:r>
      <w:r w:rsidR="0009037F" w:rsidRPr="002E4F8B">
        <w:t>responsibilities</w:t>
      </w:r>
      <w:r w:rsidR="003C7D48" w:rsidRPr="002E4F8B">
        <w:t xml:space="preserve"> outlined in</w:t>
      </w:r>
      <w:r w:rsidR="00825F8B" w:rsidRPr="002E4F8B">
        <w:t xml:space="preserve"> ME </w:t>
      </w:r>
      <w:r w:rsidR="000D0C13" w:rsidRPr="002E4F8B">
        <w:t>1.0</w:t>
      </w:r>
      <w:r w:rsidR="003C7D48" w:rsidRPr="002E4F8B">
        <w:t xml:space="preserve"> (a)–(c)</w:t>
      </w:r>
      <w:r w:rsidR="000D0C13" w:rsidRPr="002E4F8B">
        <w:t xml:space="preserve"> and ME 1.4–1.</w:t>
      </w:r>
      <w:r w:rsidR="003C7D48" w:rsidRPr="002E4F8B">
        <w:t>5</w:t>
      </w:r>
      <w:r w:rsidR="00825F8B" w:rsidRPr="002E4F8B">
        <w:t>.</w:t>
      </w:r>
    </w:p>
    <w:p w14:paraId="704400B3" w14:textId="77777777" w:rsidR="00191E9E" w:rsidRPr="002E4F8B" w:rsidRDefault="00191E9E" w:rsidP="00191E9E">
      <w:pPr>
        <w:pStyle w:val="EvidenceRequest"/>
      </w:pPr>
      <w:r w:rsidRPr="002E4F8B">
        <w:t>Item Instructions:</w:t>
      </w:r>
      <w:r w:rsidR="00825F8B" w:rsidRPr="002E4F8B">
        <w:tab/>
        <w:t>ME 01: Most current RPAC meeting materials</w:t>
      </w:r>
      <w:r w:rsidR="000D0C13" w:rsidRPr="002E4F8B">
        <w:t xml:space="preserve">. </w:t>
      </w:r>
      <w:r w:rsidR="001E00A9" w:rsidRPr="002E4F8B">
        <w:t>Evidence</w:t>
      </w:r>
      <w:r w:rsidR="00825F8B" w:rsidRPr="002E4F8B">
        <w:t xml:space="preserve"> may include</w:t>
      </w:r>
      <w:r w:rsidR="000D0C13" w:rsidRPr="002E4F8B">
        <w:t>, but is not limited to,</w:t>
      </w:r>
      <w:r w:rsidR="00825F8B" w:rsidRPr="002E4F8B">
        <w:t xml:space="preserve"> invitations, agendas, sign-in sheets, minutes, and training materials.</w:t>
      </w:r>
    </w:p>
    <w:p w14:paraId="7BDBC60A" w14:textId="77777777" w:rsidR="006B1BC6" w:rsidRPr="002E4F8B" w:rsidRDefault="00191E9E" w:rsidP="0050706C">
      <w:pPr>
        <w:pStyle w:val="Relateditems"/>
      </w:pPr>
      <w:r w:rsidRPr="002E4F8B">
        <w:t>Related Items:</w:t>
      </w:r>
      <w:r w:rsidRPr="002E4F8B">
        <w:tab/>
        <w:t>ME 01</w:t>
      </w:r>
    </w:p>
    <w:p w14:paraId="394966F1" w14:textId="77777777" w:rsidR="00D231E7" w:rsidRPr="002E4F8B" w:rsidRDefault="00D231E7" w:rsidP="00A90884">
      <w:pPr>
        <w:pStyle w:val="Heading5"/>
      </w:pPr>
      <w:r w:rsidRPr="002E4F8B">
        <w:t>RPAC Elections and Membership</w:t>
      </w:r>
    </w:p>
    <w:p w14:paraId="4FFF0863" w14:textId="77777777" w:rsidR="00D231E7" w:rsidRPr="002E4F8B" w:rsidRDefault="00D231E7" w:rsidP="00D231E7">
      <w:pPr>
        <w:pStyle w:val="EvidenceRequest"/>
      </w:pPr>
      <w:r w:rsidRPr="002E4F8B">
        <w:t>Abbreviation:</w:t>
      </w:r>
      <w:r w:rsidRPr="002E4F8B">
        <w:tab/>
      </w:r>
      <w:r w:rsidR="000764AE" w:rsidRPr="002E4F8B">
        <w:t>RPACElctnsMbrshp</w:t>
      </w:r>
    </w:p>
    <w:p w14:paraId="05F199D5" w14:textId="77777777" w:rsidR="00D231E7" w:rsidRPr="002E4F8B" w:rsidRDefault="00D231E7" w:rsidP="00D231E7">
      <w:pPr>
        <w:pStyle w:val="EvidenceRequest"/>
      </w:pPr>
      <w:r w:rsidRPr="002E4F8B">
        <w:t>Description:</w:t>
      </w:r>
      <w:r w:rsidRPr="002E4F8B">
        <w:tab/>
        <w:t>Evidence of</w:t>
      </w:r>
      <w:r w:rsidR="00267BB8" w:rsidRPr="002E4F8B">
        <w:t xml:space="preserve"> </w:t>
      </w:r>
      <w:r w:rsidR="000A477C" w:rsidRPr="002E4F8B">
        <w:t>R</w:t>
      </w:r>
      <w:r w:rsidR="00267BB8" w:rsidRPr="002E4F8B">
        <w:t>PAC composition and</w:t>
      </w:r>
      <w:r w:rsidRPr="002E4F8B">
        <w:t xml:space="preserve"> </w:t>
      </w:r>
      <w:r w:rsidR="00FC1CD6" w:rsidRPr="002E4F8B">
        <w:t xml:space="preserve">nomination and election of eligible RPAC </w:t>
      </w:r>
      <w:r w:rsidR="002A6712" w:rsidRPr="002E4F8B">
        <w:t xml:space="preserve">parent </w:t>
      </w:r>
      <w:r w:rsidR="00A13CB7" w:rsidRPr="002E4F8B">
        <w:t>members,</w:t>
      </w:r>
      <w:r w:rsidR="002A6712" w:rsidRPr="002E4F8B">
        <w:t xml:space="preserve"> community </w:t>
      </w:r>
      <w:r w:rsidR="00FC1CD6" w:rsidRPr="002E4F8B">
        <w:t>members</w:t>
      </w:r>
      <w:r w:rsidR="00267BB8" w:rsidRPr="002E4F8B">
        <w:t>,</w:t>
      </w:r>
      <w:r w:rsidR="00FC1CD6" w:rsidRPr="002E4F8B">
        <w:t xml:space="preserve"> roundtable officers, </w:t>
      </w:r>
      <w:r w:rsidRPr="002E4F8B">
        <w:t xml:space="preserve">and </w:t>
      </w:r>
      <w:r w:rsidR="000D0C13" w:rsidRPr="002E4F8B">
        <w:t>eligible parents to the SPAC</w:t>
      </w:r>
      <w:r w:rsidR="00586D5C" w:rsidRPr="002E4F8B">
        <w:t xml:space="preserve"> in adherence with</w:t>
      </w:r>
      <w:r w:rsidR="000D0C13" w:rsidRPr="002E4F8B">
        <w:t xml:space="preserve"> the</w:t>
      </w:r>
      <w:r w:rsidR="0049502D" w:rsidRPr="002E4F8B">
        <w:t xml:space="preserve"> terms and</w:t>
      </w:r>
      <w:r w:rsidR="000D0C13" w:rsidRPr="002E4F8B">
        <w:t xml:space="preserve"> timelines set forth in 5 </w:t>
      </w:r>
      <w:r w:rsidR="000D0C13" w:rsidRPr="002E4F8B">
        <w:rPr>
          <w:i/>
        </w:rPr>
        <w:t>CCR</w:t>
      </w:r>
      <w:r w:rsidR="000D0C13" w:rsidRPr="002E4F8B">
        <w:t xml:space="preserve"> </w:t>
      </w:r>
      <w:r w:rsidR="002A37D6" w:rsidRPr="002E4F8B">
        <w:t>s</w:t>
      </w:r>
      <w:r w:rsidR="000D0C13" w:rsidRPr="002E4F8B">
        <w:t>ections 12012–12014, and 12017.</w:t>
      </w:r>
    </w:p>
    <w:p w14:paraId="20A72805" w14:textId="77777777" w:rsidR="00D231E7" w:rsidRPr="002E4F8B" w:rsidRDefault="00D231E7" w:rsidP="00D231E7">
      <w:pPr>
        <w:pStyle w:val="EvidenceRequest"/>
      </w:pPr>
      <w:r w:rsidRPr="002E4F8B">
        <w:t>Item Instructions:</w:t>
      </w:r>
      <w:r w:rsidRPr="002E4F8B">
        <w:tab/>
        <w:t xml:space="preserve">ME 01: </w:t>
      </w:r>
      <w:r w:rsidR="000A477C" w:rsidRPr="002E4F8B">
        <w:t xml:space="preserve">Provide a roster of members and roundtable officers with COE numbers, </w:t>
      </w:r>
      <w:r w:rsidR="004602BB" w:rsidRPr="002E4F8B">
        <w:t xml:space="preserve">dates of </w:t>
      </w:r>
      <w:r w:rsidR="003E4A16" w:rsidRPr="002E4F8B">
        <w:t>term</w:t>
      </w:r>
      <w:r w:rsidR="004602BB" w:rsidRPr="002E4F8B">
        <w:t>(s)</w:t>
      </w:r>
      <w:r w:rsidR="003E4A16" w:rsidRPr="002E4F8B">
        <w:t xml:space="preserve"> of office</w:t>
      </w:r>
      <w:r w:rsidR="004602BB" w:rsidRPr="002E4F8B">
        <w:t xml:space="preserve"> (current and previous)</w:t>
      </w:r>
      <w:r w:rsidR="003E4A16" w:rsidRPr="002E4F8B">
        <w:t xml:space="preserve">, </w:t>
      </w:r>
      <w:r w:rsidR="000A477C" w:rsidRPr="002E4F8B">
        <w:t>and e</w:t>
      </w:r>
      <w:r w:rsidR="000D0C13" w:rsidRPr="002E4F8B">
        <w:t>vidence</w:t>
      </w:r>
      <w:r w:rsidR="000A477C" w:rsidRPr="002E4F8B">
        <w:t xml:space="preserve"> of nominations and elections which</w:t>
      </w:r>
      <w:r w:rsidR="000D0C13" w:rsidRPr="002E4F8B">
        <w:t xml:space="preserve"> may include, but is not limited to, ballots, </w:t>
      </w:r>
      <w:r w:rsidR="00586D5C" w:rsidRPr="002E4F8B">
        <w:t xml:space="preserve">notices, </w:t>
      </w:r>
      <w:r w:rsidR="000A477C" w:rsidRPr="002E4F8B">
        <w:t xml:space="preserve">meeting </w:t>
      </w:r>
      <w:r w:rsidR="000D0C13" w:rsidRPr="002E4F8B">
        <w:t xml:space="preserve">agendas, minutes, and </w:t>
      </w:r>
      <w:r w:rsidR="000A477C" w:rsidRPr="002E4F8B">
        <w:t>attendance records</w:t>
      </w:r>
      <w:r w:rsidR="000D0C13" w:rsidRPr="002E4F8B">
        <w:t>.</w:t>
      </w:r>
    </w:p>
    <w:p w14:paraId="52549819" w14:textId="40BBD928" w:rsidR="009C7298" w:rsidRPr="002E4F8B" w:rsidRDefault="00D231E7" w:rsidP="002E4F8B">
      <w:pPr>
        <w:pStyle w:val="Relateditems"/>
      </w:pPr>
      <w:r w:rsidRPr="002E4F8B">
        <w:t>Related Items:</w:t>
      </w:r>
      <w:r w:rsidRPr="002E4F8B">
        <w:tab/>
        <w:t>ME 01</w:t>
      </w:r>
      <w:r w:rsidR="009C7298" w:rsidRPr="002E4F8B">
        <w:br w:type="page"/>
      </w:r>
    </w:p>
    <w:p w14:paraId="125BD6D8" w14:textId="77777777" w:rsidR="007D2D25" w:rsidRPr="002E4F8B" w:rsidRDefault="007D2D25" w:rsidP="00927F56">
      <w:pPr>
        <w:pStyle w:val="Heading2"/>
      </w:pPr>
      <w:r w:rsidRPr="002E4F8B">
        <w:t>II. Governance and Administration</w:t>
      </w:r>
    </w:p>
    <w:p w14:paraId="684DD530" w14:textId="77777777" w:rsidR="007D2D25" w:rsidRPr="002E4F8B" w:rsidRDefault="007D2D25" w:rsidP="00A90884">
      <w:pPr>
        <w:pStyle w:val="Heading3"/>
      </w:pPr>
      <w:r w:rsidRPr="002E4F8B">
        <w:t>ME 02: Regional or Direct Funded Application</w:t>
      </w:r>
    </w:p>
    <w:p w14:paraId="0CF87F89" w14:textId="77777777" w:rsidR="007D2D25" w:rsidRPr="002E4F8B" w:rsidRDefault="007D2D25" w:rsidP="00CE2145">
      <w:pPr>
        <w:pStyle w:val="Level1"/>
      </w:pPr>
      <w:r w:rsidRPr="002E4F8B">
        <w:t xml:space="preserve">Operating agencies shall include in their application a description of how the entities will coordinate the planning, budgeting, and operation of the </w:t>
      </w:r>
      <w:r w:rsidR="006E3FFA" w:rsidRPr="002E4F8B">
        <w:t>MEPs</w:t>
      </w:r>
      <w:r w:rsidRPr="002E4F8B">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2E4F8B">
        <w:rPr>
          <w:i/>
        </w:rPr>
        <w:t>EC</w:t>
      </w:r>
      <w:r w:rsidRPr="002E4F8B">
        <w:t xml:space="preserve"> </w:t>
      </w:r>
      <w:r w:rsidR="007729F2" w:rsidRPr="002E4F8B">
        <w:t>Section</w:t>
      </w:r>
      <w:r w:rsidRPr="002E4F8B">
        <w:t xml:space="preserve"> 54443.1[h])</w:t>
      </w:r>
    </w:p>
    <w:p w14:paraId="3441703B" w14:textId="77777777" w:rsidR="007D2D25" w:rsidRPr="002E4F8B" w:rsidRDefault="006E3FFA" w:rsidP="007D2D25">
      <w:pPr>
        <w:pStyle w:val="Level2"/>
      </w:pPr>
      <w:r w:rsidRPr="002E4F8B">
        <w:t>MEPs</w:t>
      </w:r>
      <w:r w:rsidR="007D2D25" w:rsidRPr="002E4F8B">
        <w:t xml:space="preserve"> shall include all the requirements of </w:t>
      </w:r>
      <w:r w:rsidR="007D2D25" w:rsidRPr="002E4F8B">
        <w:rPr>
          <w:i/>
        </w:rPr>
        <w:t>EC</w:t>
      </w:r>
      <w:r w:rsidR="007D2D25" w:rsidRPr="002E4F8B">
        <w:t xml:space="preserve"> </w:t>
      </w:r>
      <w:r w:rsidR="007729F2" w:rsidRPr="002E4F8B">
        <w:t>Section</w:t>
      </w:r>
      <w:r w:rsidR="007D2D25" w:rsidRPr="002E4F8B">
        <w:t xml:space="preserve"> 54443.1(a–h).</w:t>
      </w:r>
    </w:p>
    <w:p w14:paraId="4D7B4985" w14:textId="77777777" w:rsidR="007D2D25" w:rsidRPr="002E4F8B" w:rsidRDefault="007D2D25" w:rsidP="007D2D25">
      <w:pPr>
        <w:pStyle w:val="Level2"/>
      </w:pPr>
      <w:r w:rsidRPr="002E4F8B">
        <w:t>Regions shall be organized so as to provide quality services to all affected parties and maintain fiscal procedures in conformity with requirements adopted by the department. (</w:t>
      </w:r>
      <w:r w:rsidRPr="002E4F8B">
        <w:rPr>
          <w:i/>
        </w:rPr>
        <w:t>EC</w:t>
      </w:r>
      <w:r w:rsidRPr="002E4F8B">
        <w:t xml:space="preserve"> </w:t>
      </w:r>
      <w:r w:rsidR="007729F2" w:rsidRPr="002E4F8B">
        <w:t>Section</w:t>
      </w:r>
      <w:r w:rsidRPr="002E4F8B">
        <w:t xml:space="preserve"> 54444.1[a][5])</w:t>
      </w:r>
    </w:p>
    <w:p w14:paraId="0DC0551A" w14:textId="77777777" w:rsidR="007D2D25" w:rsidRPr="002E4F8B" w:rsidRDefault="007D2D25" w:rsidP="007D2D25">
      <w:pPr>
        <w:pStyle w:val="Level2"/>
      </w:pPr>
      <w:r w:rsidRPr="002E4F8B">
        <w:t xml:space="preserve">When a district or agency is funded directly by the state, the parties to the service agreement shall include the department and the district or operating agency in which the eligible </w:t>
      </w:r>
      <w:r w:rsidR="00104B04" w:rsidRPr="002E4F8B">
        <w:t xml:space="preserve">migratory </w:t>
      </w:r>
      <w:r w:rsidRPr="002E4F8B">
        <w:t>pupils are enrolled.</w:t>
      </w:r>
      <w:r w:rsidR="007729F2" w:rsidRPr="002E4F8B">
        <w:br/>
      </w:r>
      <w:r w:rsidRPr="002E4F8B">
        <w:t>(</w:t>
      </w:r>
      <w:r w:rsidRPr="002E4F8B">
        <w:rPr>
          <w:i/>
        </w:rPr>
        <w:t>EC</w:t>
      </w:r>
      <w:r w:rsidRPr="002E4F8B">
        <w:t xml:space="preserve"> </w:t>
      </w:r>
      <w:r w:rsidR="007729F2" w:rsidRPr="002E4F8B">
        <w:t>Section</w:t>
      </w:r>
      <w:r w:rsidRPr="002E4F8B">
        <w:t xml:space="preserve"> 54444.1[d])</w:t>
      </w:r>
    </w:p>
    <w:p w14:paraId="268D7B7F" w14:textId="77777777" w:rsidR="007D2D25" w:rsidRPr="002E4F8B" w:rsidRDefault="00F8227A" w:rsidP="002F49EE">
      <w:pPr>
        <w:pStyle w:val="Level2"/>
      </w:pPr>
      <w:r w:rsidRPr="002E4F8B">
        <w:t>DFDs</w:t>
      </w:r>
      <w:r w:rsidR="007D2D25" w:rsidRPr="002E4F8B">
        <w:t xml:space="preserve"> shall be invited by the regions to participate in regional activities and meetings. Staff and parent advisory council members in the districts shall also be invited to regional in-service activities and conferences. (</w:t>
      </w:r>
      <w:r w:rsidR="007D2D25" w:rsidRPr="002E4F8B">
        <w:rPr>
          <w:i/>
        </w:rPr>
        <w:t>EC</w:t>
      </w:r>
      <w:r w:rsidR="007D2D25" w:rsidRPr="002E4F8B">
        <w:t xml:space="preserve"> </w:t>
      </w:r>
      <w:r w:rsidR="007729F2" w:rsidRPr="002E4F8B">
        <w:t>Section</w:t>
      </w:r>
      <w:r w:rsidR="00CE2145" w:rsidRPr="002E4F8B">
        <w:t xml:space="preserve"> 54444.1[b</w:t>
      </w:r>
      <w:r w:rsidR="007D2D25" w:rsidRPr="002E4F8B">
        <w:t>])</w:t>
      </w:r>
    </w:p>
    <w:p w14:paraId="1CC781B1" w14:textId="77777777" w:rsidR="007D2D25" w:rsidRPr="002E4F8B" w:rsidRDefault="004B7B7E" w:rsidP="00927F56">
      <w:pPr>
        <w:pStyle w:val="Heading4"/>
      </w:pPr>
      <w:r w:rsidRPr="002E4F8B">
        <w:t>Evidence Requests</w:t>
      </w:r>
    </w:p>
    <w:p w14:paraId="2CC732E0" w14:textId="77777777" w:rsidR="00191E9E" w:rsidRPr="002E4F8B" w:rsidRDefault="004A7073" w:rsidP="00A90884">
      <w:pPr>
        <w:pStyle w:val="Heading5"/>
      </w:pPr>
      <w:r w:rsidRPr="002E4F8B">
        <w:t>RA or DFA</w:t>
      </w:r>
    </w:p>
    <w:p w14:paraId="70F79177" w14:textId="77777777" w:rsidR="00191E9E" w:rsidRPr="002E4F8B" w:rsidRDefault="00191E9E" w:rsidP="0067481E">
      <w:pPr>
        <w:pStyle w:val="EvidenceRequest"/>
      </w:pPr>
      <w:r w:rsidRPr="002E4F8B">
        <w:t>Abbreviation:</w:t>
      </w:r>
      <w:r w:rsidRPr="002E4F8B">
        <w:tab/>
        <w:t>RegnlAplctn</w:t>
      </w:r>
    </w:p>
    <w:p w14:paraId="6494771E" w14:textId="77777777" w:rsidR="00191E9E" w:rsidRPr="002E4F8B" w:rsidRDefault="00191E9E" w:rsidP="0067481E">
      <w:pPr>
        <w:pStyle w:val="EvidenceRequest"/>
      </w:pPr>
      <w:r w:rsidRPr="002E4F8B">
        <w:t>Description:</w:t>
      </w:r>
      <w:r w:rsidRPr="002E4F8B">
        <w:tab/>
      </w:r>
      <w:bookmarkStart w:id="0" w:name="_Hlk137460720"/>
      <w:r w:rsidRPr="002E4F8B">
        <w:t>Current, approved MEP RA</w:t>
      </w:r>
      <w:r w:rsidR="00D26F4D" w:rsidRPr="002E4F8B">
        <w:t>,</w:t>
      </w:r>
      <w:r w:rsidRPr="002E4F8B">
        <w:t xml:space="preserve"> or DFA describing services and projected costs provided by a region or district to ensure that migratory children and pare</w:t>
      </w:r>
      <w:r w:rsidR="004E762D" w:rsidRPr="002E4F8B">
        <w:t>nts receive necessary services.</w:t>
      </w:r>
      <w:r w:rsidR="009F217D" w:rsidRPr="002E4F8B">
        <w:t xml:space="preserve"> The reviewer may also request approved budget revisions.</w:t>
      </w:r>
    </w:p>
    <w:bookmarkEnd w:id="0"/>
    <w:p w14:paraId="2EAAA187" w14:textId="77777777" w:rsidR="00191E9E" w:rsidRPr="002E4F8B" w:rsidRDefault="004E762D" w:rsidP="0067481E">
      <w:pPr>
        <w:pStyle w:val="EvidenceRequest"/>
      </w:pPr>
      <w:r w:rsidRPr="002E4F8B">
        <w:t>Item Instructions:</w:t>
      </w:r>
    </w:p>
    <w:p w14:paraId="16743127" w14:textId="0186AB47" w:rsidR="009C7298" w:rsidRPr="002E4F8B" w:rsidRDefault="00191E9E" w:rsidP="002E4F8B">
      <w:pPr>
        <w:pStyle w:val="Relateditems"/>
      </w:pPr>
      <w:r w:rsidRPr="002E4F8B">
        <w:t>Related Items:</w:t>
      </w:r>
      <w:r w:rsidRPr="002E4F8B">
        <w:tab/>
        <w:t>ME 02</w:t>
      </w:r>
      <w:r w:rsidR="009C7298" w:rsidRPr="002E4F8B">
        <w:br w:type="page"/>
      </w:r>
    </w:p>
    <w:p w14:paraId="028E6B9B" w14:textId="77777777" w:rsidR="007D2D25" w:rsidRPr="002E4F8B" w:rsidRDefault="007D2D25" w:rsidP="00A90884">
      <w:pPr>
        <w:pStyle w:val="Heading3"/>
      </w:pPr>
      <w:r w:rsidRPr="002E4F8B">
        <w:t>ME 03: District Service Agreement</w:t>
      </w:r>
    </w:p>
    <w:p w14:paraId="2CC2C2E5" w14:textId="77777777" w:rsidR="007D2D25" w:rsidRPr="002E4F8B" w:rsidRDefault="007D2D25" w:rsidP="007D2D25">
      <w:pPr>
        <w:pStyle w:val="Level1"/>
      </w:pPr>
      <w:r w:rsidRPr="002E4F8B">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2E4F8B">
        <w:rPr>
          <w:i/>
        </w:rPr>
        <w:t>EC</w:t>
      </w:r>
      <w:r w:rsidRPr="002E4F8B">
        <w:t xml:space="preserve"> </w:t>
      </w:r>
      <w:r w:rsidR="007729F2" w:rsidRPr="002E4F8B">
        <w:t>Section</w:t>
      </w:r>
      <w:r w:rsidRPr="002E4F8B">
        <w:t xml:space="preserve"> 54443.1[h])</w:t>
      </w:r>
    </w:p>
    <w:p w14:paraId="46BB9DC4" w14:textId="77777777" w:rsidR="007D2D25" w:rsidRPr="002E4F8B" w:rsidRDefault="007D2D25" w:rsidP="007D2D25">
      <w:pPr>
        <w:pStyle w:val="Level2"/>
      </w:pPr>
      <w:r w:rsidRPr="002E4F8B">
        <w:t xml:space="preserve">MEPs shall include all the requirements of </w:t>
      </w:r>
      <w:r w:rsidRPr="002E4F8B">
        <w:rPr>
          <w:i/>
        </w:rPr>
        <w:t>EC</w:t>
      </w:r>
      <w:r w:rsidRPr="002E4F8B">
        <w:t xml:space="preserve"> 54443.1(a–h).</w:t>
      </w:r>
    </w:p>
    <w:p w14:paraId="26A03921" w14:textId="77777777" w:rsidR="004B7B7E" w:rsidRPr="002E4F8B" w:rsidRDefault="004B7B7E" w:rsidP="00927F56">
      <w:pPr>
        <w:pStyle w:val="Heading4"/>
      </w:pPr>
      <w:r w:rsidRPr="002E4F8B">
        <w:t>Evidence Requests</w:t>
      </w:r>
    </w:p>
    <w:p w14:paraId="6BBC610E" w14:textId="77777777" w:rsidR="0067481E" w:rsidRPr="002E4F8B" w:rsidRDefault="004A7073" w:rsidP="00A90884">
      <w:pPr>
        <w:pStyle w:val="Heading5"/>
      </w:pPr>
      <w:r w:rsidRPr="002E4F8B">
        <w:t>DSA</w:t>
      </w:r>
    </w:p>
    <w:p w14:paraId="34E44D86" w14:textId="77777777" w:rsidR="0067481E" w:rsidRPr="002E4F8B" w:rsidRDefault="0067481E" w:rsidP="0067481E">
      <w:pPr>
        <w:pStyle w:val="EvidenceRequest"/>
      </w:pPr>
      <w:r w:rsidRPr="002E4F8B">
        <w:t>Abbreviation:</w:t>
      </w:r>
      <w:r w:rsidRPr="002E4F8B">
        <w:tab/>
        <w:t>DSA</w:t>
      </w:r>
    </w:p>
    <w:p w14:paraId="357ED5D6" w14:textId="77777777" w:rsidR="0067481E" w:rsidRPr="002E4F8B" w:rsidRDefault="004E762D" w:rsidP="0067481E">
      <w:pPr>
        <w:pStyle w:val="EvidenceRequest"/>
      </w:pPr>
      <w:r w:rsidRPr="002E4F8B">
        <w:t>Description:</w:t>
      </w:r>
      <w:r w:rsidRPr="002E4F8B">
        <w:tab/>
        <w:t>Current DSA</w:t>
      </w:r>
      <w:r w:rsidR="00D2073B" w:rsidRPr="002E4F8B">
        <w:t xml:space="preserve"> for the district</w:t>
      </w:r>
      <w:r w:rsidR="00380B20" w:rsidRPr="002E4F8B">
        <w:t>(s)</w:t>
      </w:r>
      <w:r w:rsidR="00D2073B" w:rsidRPr="002E4F8B">
        <w:t xml:space="preserve"> identified by the reviewer</w:t>
      </w:r>
      <w:r w:rsidRPr="002E4F8B">
        <w:t xml:space="preserve">. </w:t>
      </w:r>
      <w:r w:rsidR="0067481E" w:rsidRPr="002E4F8B">
        <w:t>(Previous years' agreements may</w:t>
      </w:r>
      <w:r w:rsidRPr="002E4F8B">
        <w:t xml:space="preserve"> be requested</w:t>
      </w:r>
      <w:r w:rsidR="00F34AF6" w:rsidRPr="002E4F8B">
        <w:t>.</w:t>
      </w:r>
      <w:r w:rsidRPr="002E4F8B">
        <w:t>)</w:t>
      </w:r>
    </w:p>
    <w:p w14:paraId="5DDE4982" w14:textId="77777777" w:rsidR="0067481E" w:rsidRPr="002E4F8B" w:rsidRDefault="0067481E" w:rsidP="0067481E">
      <w:pPr>
        <w:pStyle w:val="EvidenceRequest"/>
      </w:pPr>
      <w:r w:rsidRPr="002E4F8B">
        <w:t>Item Instructions:</w:t>
      </w:r>
    </w:p>
    <w:p w14:paraId="33B6E71B" w14:textId="77777777" w:rsidR="0067481E" w:rsidRPr="002E4F8B" w:rsidRDefault="0067481E" w:rsidP="0067481E">
      <w:pPr>
        <w:pStyle w:val="Relateditems"/>
      </w:pPr>
      <w:r w:rsidRPr="002E4F8B">
        <w:t>Related Items:</w:t>
      </w:r>
      <w:r w:rsidRPr="002E4F8B">
        <w:tab/>
        <w:t>ME 03</w:t>
      </w:r>
    </w:p>
    <w:p w14:paraId="0ACCB959" w14:textId="77777777" w:rsidR="004B7B7E" w:rsidRPr="002E4F8B" w:rsidRDefault="004B7B7E" w:rsidP="00A90884">
      <w:pPr>
        <w:pStyle w:val="Heading3"/>
      </w:pPr>
      <w:r w:rsidRPr="002E4F8B">
        <w:t>ME 04: Migrant Region Services</w:t>
      </w:r>
    </w:p>
    <w:p w14:paraId="6AEF4A32" w14:textId="77777777" w:rsidR="004B7B7E" w:rsidRPr="002E4F8B" w:rsidRDefault="004B7B7E" w:rsidP="0068422E">
      <w:pPr>
        <w:pStyle w:val="Level1"/>
      </w:pPr>
      <w:r w:rsidRPr="002E4F8B">
        <w:t xml:space="preserve">The migrant region </w:t>
      </w:r>
      <w:r w:rsidR="00F34AF6" w:rsidRPr="002E4F8B">
        <w:t>responsibilities include, but are not limited to</w:t>
      </w:r>
      <w:r w:rsidR="00E41823" w:rsidRPr="002E4F8B">
        <w:t>,</w:t>
      </w:r>
      <w:r w:rsidR="00F34AF6" w:rsidRPr="002E4F8B">
        <w:t xml:space="preserve"> providing</w:t>
      </w:r>
      <w:r w:rsidRPr="002E4F8B">
        <w:t>:</w:t>
      </w:r>
    </w:p>
    <w:p w14:paraId="78FE4936" w14:textId="77777777" w:rsidR="004B7B7E" w:rsidRPr="002E4F8B" w:rsidRDefault="004B7B7E" w:rsidP="00A90884">
      <w:pPr>
        <w:pStyle w:val="Level3"/>
      </w:pPr>
      <w:r w:rsidRPr="002E4F8B">
        <w:t>Technical assistance to LEAs according to the service agreement</w:t>
      </w:r>
      <w:r w:rsidR="00B01298" w:rsidRPr="002E4F8B">
        <w:t>;</w:t>
      </w:r>
    </w:p>
    <w:p w14:paraId="4E4B8FEE" w14:textId="77777777" w:rsidR="004B7B7E" w:rsidRPr="002E4F8B" w:rsidRDefault="004B7B7E" w:rsidP="00A90884">
      <w:pPr>
        <w:pStyle w:val="Level3"/>
      </w:pPr>
      <w:r w:rsidRPr="002E4F8B">
        <w:t xml:space="preserve">Interagency coordination that improves services to </w:t>
      </w:r>
      <w:r w:rsidR="00AA1421" w:rsidRPr="002E4F8B">
        <w:t xml:space="preserve">migratory </w:t>
      </w:r>
      <w:r w:rsidRPr="002E4F8B">
        <w:t>children</w:t>
      </w:r>
      <w:r w:rsidR="00AA1421" w:rsidRPr="002E4F8B">
        <w:t xml:space="preserve"> and their families</w:t>
      </w:r>
      <w:r w:rsidR="00B01298" w:rsidRPr="002E4F8B">
        <w:t>;</w:t>
      </w:r>
    </w:p>
    <w:p w14:paraId="43DD8C48" w14:textId="77777777" w:rsidR="004B7B7E" w:rsidRPr="002E4F8B" w:rsidRDefault="004B7B7E" w:rsidP="00A90884">
      <w:pPr>
        <w:pStyle w:val="Level3"/>
      </w:pPr>
      <w:r w:rsidRPr="002E4F8B">
        <w:t>Direct services required by the service agreement</w:t>
      </w:r>
      <w:r w:rsidR="00B01298" w:rsidRPr="002E4F8B">
        <w:t>;</w:t>
      </w:r>
    </w:p>
    <w:p w14:paraId="255B726F" w14:textId="77777777" w:rsidR="004B7B7E" w:rsidRPr="002E4F8B" w:rsidRDefault="004B7B7E" w:rsidP="00A90884">
      <w:pPr>
        <w:pStyle w:val="Level3"/>
      </w:pPr>
      <w:r w:rsidRPr="002E4F8B">
        <w:t>Training for parents and members of district, regional, and school PACs</w:t>
      </w:r>
      <w:r w:rsidR="007F3684" w:rsidRPr="002E4F8B">
        <w:t>; and</w:t>
      </w:r>
    </w:p>
    <w:p w14:paraId="4041E2B8" w14:textId="77777777" w:rsidR="00CE2145" w:rsidRPr="002E4F8B" w:rsidRDefault="00AA1421" w:rsidP="00A90884">
      <w:pPr>
        <w:pStyle w:val="Level3"/>
      </w:pPr>
      <w:r w:rsidRPr="002E4F8B">
        <w:t>S</w:t>
      </w:r>
      <w:r w:rsidR="004B7B7E" w:rsidRPr="002E4F8B">
        <w:t xml:space="preserve">taff development services for MEP staff at </w:t>
      </w:r>
      <w:r w:rsidR="00CE2145" w:rsidRPr="002E4F8B">
        <w:t>the school and district levels.</w:t>
      </w:r>
    </w:p>
    <w:p w14:paraId="3AA370E1" w14:textId="77777777" w:rsidR="0068422E" w:rsidRPr="002E4F8B" w:rsidRDefault="0068422E" w:rsidP="00584101">
      <w:pPr>
        <w:ind w:left="1152"/>
      </w:pPr>
      <w:r w:rsidRPr="002E4F8B">
        <w:t>(</w:t>
      </w:r>
      <w:r w:rsidRPr="002E4F8B">
        <w:rPr>
          <w:i/>
        </w:rPr>
        <w:t>EC</w:t>
      </w:r>
      <w:r w:rsidRPr="002E4F8B">
        <w:t xml:space="preserve"> Section 54444.4[c])</w:t>
      </w:r>
    </w:p>
    <w:p w14:paraId="2B2E3EE2" w14:textId="660D986D" w:rsidR="0068422E" w:rsidRPr="002E4F8B" w:rsidRDefault="0068422E" w:rsidP="00584101">
      <w:pPr>
        <w:pStyle w:val="Level2"/>
        <w:numPr>
          <w:ilvl w:val="1"/>
          <w:numId w:val="46"/>
        </w:numPr>
      </w:pPr>
      <w:r w:rsidRPr="002E4F8B">
        <w:t>Each operating agency receiving Title I</w:t>
      </w:r>
      <w:r w:rsidR="0054525D" w:rsidRPr="002E4F8B">
        <w:t>, Part C</w:t>
      </w:r>
      <w:r w:rsidRPr="002E4F8B">
        <w:t xml:space="preserve"> Migrant Education </w:t>
      </w:r>
      <w:r w:rsidR="0054525D" w:rsidRPr="002E4F8B">
        <w:t>f</w:t>
      </w:r>
      <w:r w:rsidRPr="002E4F8B">
        <w:t>unding shall conduct summer programs for eligible migratory children in kindergarten and grades 1 to 12, inclusive. (</w:t>
      </w:r>
      <w:r w:rsidRPr="002E4F8B">
        <w:rPr>
          <w:i/>
        </w:rPr>
        <w:t>EC</w:t>
      </w:r>
      <w:r w:rsidRPr="002E4F8B">
        <w:t xml:space="preserve"> Section 54444.3[</w:t>
      </w:r>
      <w:r w:rsidR="0054525D" w:rsidRPr="002E4F8B">
        <w:t>a</w:t>
      </w:r>
      <w:r w:rsidRPr="002E4F8B">
        <w:t>])</w:t>
      </w:r>
    </w:p>
    <w:p w14:paraId="282F2118" w14:textId="77777777" w:rsidR="004B7B7E" w:rsidRPr="002E4F8B" w:rsidRDefault="004B7B7E" w:rsidP="00927F56">
      <w:pPr>
        <w:pStyle w:val="Heading4"/>
      </w:pPr>
      <w:r w:rsidRPr="002E4F8B">
        <w:t>Evidence Requests</w:t>
      </w:r>
    </w:p>
    <w:p w14:paraId="33156A04" w14:textId="77777777" w:rsidR="00147A42" w:rsidRPr="002E4F8B" w:rsidRDefault="00147A42" w:rsidP="00A90884">
      <w:pPr>
        <w:pStyle w:val="Heading5"/>
      </w:pPr>
      <w:r w:rsidRPr="002E4F8B">
        <w:t>Description of Migrant Region Services in the RA or DFA</w:t>
      </w:r>
    </w:p>
    <w:p w14:paraId="5790DC31" w14:textId="77777777" w:rsidR="00147A42" w:rsidRPr="002E4F8B" w:rsidRDefault="00147A42" w:rsidP="00147A42">
      <w:pPr>
        <w:pStyle w:val="EvidenceRequest"/>
      </w:pPr>
      <w:r w:rsidRPr="002E4F8B">
        <w:t>Abbreviation:</w:t>
      </w:r>
      <w:r w:rsidRPr="002E4F8B">
        <w:tab/>
        <w:t>DscMgRgSvs</w:t>
      </w:r>
    </w:p>
    <w:p w14:paraId="6B5C1B3D" w14:textId="7C9937E6" w:rsidR="00147A42" w:rsidRPr="002E4F8B" w:rsidRDefault="00147A42" w:rsidP="00147A42">
      <w:pPr>
        <w:pStyle w:val="EvidenceRequest"/>
      </w:pPr>
      <w:r w:rsidRPr="002E4F8B">
        <w:t>Description:</w:t>
      </w:r>
      <w:r w:rsidRPr="002E4F8B">
        <w:tab/>
        <w:t>Indicate in a comment at the evidence request level the RA or DFA page numbers where each of the sub-items (a–e) in 4.0 of the</w:t>
      </w:r>
      <w:r w:rsidR="001A64E9" w:rsidRPr="002E4F8B">
        <w:t xml:space="preserve"> Migrant Education</w:t>
      </w:r>
      <w:r w:rsidRPr="002E4F8B">
        <w:t xml:space="preserve"> </w:t>
      </w:r>
      <w:r w:rsidR="001A64E9" w:rsidRPr="002E4F8B">
        <w:t>(</w:t>
      </w:r>
      <w:r w:rsidRPr="002E4F8B">
        <w:t>ME</w:t>
      </w:r>
      <w:r w:rsidR="001A64E9" w:rsidRPr="002E4F8B">
        <w:t>)</w:t>
      </w:r>
      <w:r w:rsidRPr="002E4F8B">
        <w:t xml:space="preserve"> program instrument can be found.</w:t>
      </w:r>
    </w:p>
    <w:p w14:paraId="478DF263" w14:textId="77777777" w:rsidR="00147A42" w:rsidRPr="002E4F8B" w:rsidRDefault="00147A42" w:rsidP="00147A42">
      <w:pPr>
        <w:pStyle w:val="EvidenceRequest"/>
      </w:pPr>
      <w:r w:rsidRPr="002E4F8B">
        <w:t>Item Instructions:</w:t>
      </w:r>
    </w:p>
    <w:p w14:paraId="2B98AA4A" w14:textId="77777777" w:rsidR="00147A42" w:rsidRPr="002E4F8B" w:rsidRDefault="00147A42" w:rsidP="00147A42">
      <w:pPr>
        <w:pStyle w:val="Relateditems"/>
      </w:pPr>
      <w:r w:rsidRPr="002E4F8B">
        <w:t>Related Items:</w:t>
      </w:r>
      <w:r w:rsidRPr="002E4F8B">
        <w:tab/>
        <w:t>ME 04</w:t>
      </w:r>
    </w:p>
    <w:p w14:paraId="1AC9A90F" w14:textId="77777777" w:rsidR="0067481E" w:rsidRPr="002E4F8B" w:rsidRDefault="00B84AC6" w:rsidP="00A90884">
      <w:pPr>
        <w:pStyle w:val="Heading5"/>
      </w:pPr>
      <w:r w:rsidRPr="002E4F8B">
        <w:t xml:space="preserve">Migrant Region </w:t>
      </w:r>
      <w:r w:rsidR="0067481E" w:rsidRPr="002E4F8B">
        <w:t>Direct Service Attendance Records</w:t>
      </w:r>
    </w:p>
    <w:p w14:paraId="45676590" w14:textId="77777777" w:rsidR="0067481E" w:rsidRPr="002E4F8B" w:rsidRDefault="0067481E" w:rsidP="0067481E">
      <w:pPr>
        <w:pStyle w:val="EvidenceRequest"/>
      </w:pPr>
      <w:r w:rsidRPr="002E4F8B">
        <w:t>Abbreviation:</w:t>
      </w:r>
      <w:r w:rsidRPr="002E4F8B">
        <w:tab/>
        <w:t>DSAattrcds</w:t>
      </w:r>
    </w:p>
    <w:p w14:paraId="2AB0193C" w14:textId="77777777" w:rsidR="0067481E" w:rsidRPr="002E4F8B" w:rsidRDefault="0067481E" w:rsidP="0067481E">
      <w:pPr>
        <w:pStyle w:val="EvidenceRequest"/>
      </w:pPr>
      <w:r w:rsidRPr="002E4F8B">
        <w:t>Description:</w:t>
      </w:r>
      <w:r w:rsidRPr="002E4F8B">
        <w:tab/>
        <w:t xml:space="preserve">Attendance records for a minimum of </w:t>
      </w:r>
      <w:r w:rsidR="00E428E4" w:rsidRPr="002E4F8B">
        <w:t xml:space="preserve">three </w:t>
      </w:r>
      <w:r w:rsidRPr="002E4F8B">
        <w:t>different direct services</w:t>
      </w:r>
      <w:r w:rsidR="001D0AFC" w:rsidRPr="002E4F8B">
        <w:t>, including at least one summer service,</w:t>
      </w:r>
      <w:r w:rsidRPr="002E4F8B">
        <w:t xml:space="preserve"> provided</w:t>
      </w:r>
      <w:r w:rsidR="0023056E" w:rsidRPr="002E4F8B">
        <w:t xml:space="preserve"> by the region</w:t>
      </w:r>
      <w:r w:rsidRPr="002E4F8B">
        <w:t xml:space="preserve"> to migratory </w:t>
      </w:r>
      <w:r w:rsidR="00AA1421" w:rsidRPr="002E4F8B">
        <w:t>children</w:t>
      </w:r>
      <w:r w:rsidRPr="002E4F8B">
        <w:t>.</w:t>
      </w:r>
    </w:p>
    <w:p w14:paraId="40C4D70F" w14:textId="77777777" w:rsidR="0067481E" w:rsidRPr="002E4F8B" w:rsidRDefault="0067481E" w:rsidP="0067481E">
      <w:pPr>
        <w:pStyle w:val="EvidenceRequest"/>
      </w:pPr>
      <w:r w:rsidRPr="002E4F8B">
        <w:t>Item Instructions:</w:t>
      </w:r>
    </w:p>
    <w:p w14:paraId="5A7B2022" w14:textId="77777777" w:rsidR="00F87A39" w:rsidRPr="002E4F8B" w:rsidRDefault="0067481E" w:rsidP="002F49EE">
      <w:pPr>
        <w:pStyle w:val="Relateditems"/>
      </w:pPr>
      <w:r w:rsidRPr="002E4F8B">
        <w:t>Related Items:</w:t>
      </w:r>
      <w:r w:rsidRPr="002E4F8B">
        <w:tab/>
        <w:t>ME 04</w:t>
      </w:r>
    </w:p>
    <w:p w14:paraId="408C8F58" w14:textId="77777777" w:rsidR="00147A42" w:rsidRPr="002E4F8B" w:rsidRDefault="00147A42" w:rsidP="00A90884">
      <w:pPr>
        <w:pStyle w:val="Heading5"/>
      </w:pPr>
      <w:r w:rsidRPr="002E4F8B">
        <w:t>Interagency Coordination</w:t>
      </w:r>
    </w:p>
    <w:p w14:paraId="6B63F862" w14:textId="77777777" w:rsidR="00147A42" w:rsidRPr="002E4F8B" w:rsidRDefault="00147A42" w:rsidP="00147A42">
      <w:pPr>
        <w:pStyle w:val="EvidenceRequest"/>
      </w:pPr>
      <w:r w:rsidRPr="002E4F8B">
        <w:t>Abbreviation:</w:t>
      </w:r>
      <w:r w:rsidRPr="002E4F8B">
        <w:tab/>
        <w:t>IntrgncyCrdntn</w:t>
      </w:r>
    </w:p>
    <w:p w14:paraId="753CCA80" w14:textId="77777777" w:rsidR="00147A42" w:rsidRPr="002E4F8B" w:rsidRDefault="00147A42" w:rsidP="00147A42">
      <w:pPr>
        <w:pStyle w:val="EvidenceRequest"/>
      </w:pPr>
      <w:r w:rsidRPr="002E4F8B">
        <w:t>Description:</w:t>
      </w:r>
      <w:r w:rsidRPr="002E4F8B">
        <w:tab/>
        <w:t>Documentation of inter-agency collaborative work, such as agendas, minutes, and sign-in sheets, to improve services to migratory children.</w:t>
      </w:r>
    </w:p>
    <w:p w14:paraId="383176EE" w14:textId="77777777" w:rsidR="00147A42" w:rsidRPr="002E4F8B" w:rsidRDefault="00147A42" w:rsidP="00147A42">
      <w:pPr>
        <w:pStyle w:val="EvidenceRequest"/>
      </w:pPr>
      <w:r w:rsidRPr="002E4F8B">
        <w:t>Item Instructions:</w:t>
      </w:r>
      <w:r w:rsidRPr="002E4F8B">
        <w:tab/>
        <w:t>ME 04: Provide evidence from a minimum of three collaborations with other agencies to deliver services to migratory children and their families.</w:t>
      </w:r>
    </w:p>
    <w:p w14:paraId="5844A3AF" w14:textId="26656ACE" w:rsidR="009C7298" w:rsidRPr="002E4F8B" w:rsidRDefault="00147A42" w:rsidP="002E4F8B">
      <w:pPr>
        <w:pStyle w:val="Relateditems"/>
      </w:pPr>
      <w:r w:rsidRPr="002E4F8B">
        <w:t>Related Items:</w:t>
      </w:r>
      <w:r w:rsidRPr="002E4F8B">
        <w:tab/>
        <w:t>ME 04</w:t>
      </w:r>
      <w:r w:rsidR="009C7298" w:rsidRPr="002E4F8B">
        <w:br w:type="page"/>
      </w:r>
    </w:p>
    <w:p w14:paraId="5C485341" w14:textId="77777777" w:rsidR="0067481E" w:rsidRPr="002E4F8B" w:rsidRDefault="0067481E" w:rsidP="00A90884">
      <w:pPr>
        <w:pStyle w:val="Heading5"/>
      </w:pPr>
      <w:r w:rsidRPr="002E4F8B">
        <w:t>Technical Assistance Meetings Documentation</w:t>
      </w:r>
    </w:p>
    <w:p w14:paraId="5DAEC6EB" w14:textId="77777777" w:rsidR="0067481E" w:rsidRPr="002E4F8B" w:rsidRDefault="0067481E" w:rsidP="0067481E">
      <w:pPr>
        <w:pStyle w:val="EvidenceRequest"/>
      </w:pPr>
      <w:r w:rsidRPr="002E4F8B">
        <w:t>Abbreviation:</w:t>
      </w:r>
      <w:r w:rsidRPr="002E4F8B">
        <w:tab/>
        <w:t>TAmtgdocs</w:t>
      </w:r>
    </w:p>
    <w:p w14:paraId="15120B34" w14:textId="77777777" w:rsidR="0067481E" w:rsidRPr="002E4F8B" w:rsidRDefault="0067481E" w:rsidP="0067481E">
      <w:pPr>
        <w:pStyle w:val="EvidenceRequest"/>
      </w:pPr>
      <w:r w:rsidRPr="002E4F8B">
        <w:t>Description:</w:t>
      </w:r>
      <w:r w:rsidRPr="002E4F8B">
        <w:tab/>
        <w:t>Correspondence, agendas, minutes,</w:t>
      </w:r>
      <w:r w:rsidR="0023056E" w:rsidRPr="002E4F8B">
        <w:t xml:space="preserve"> sign-in sheets,</w:t>
      </w:r>
      <w:r w:rsidRPr="002E4F8B">
        <w:t xml:space="preserve"> etc. </w:t>
      </w:r>
      <w:r w:rsidR="0023056E" w:rsidRPr="002E4F8B">
        <w:t xml:space="preserve">demonstrating the </w:t>
      </w:r>
      <w:r w:rsidRPr="002E4F8B">
        <w:t xml:space="preserve">MEP regional office staff </w:t>
      </w:r>
      <w:r w:rsidR="0023056E" w:rsidRPr="002E4F8B">
        <w:t xml:space="preserve">provides technical assistance to </w:t>
      </w:r>
      <w:r w:rsidRPr="002E4F8B">
        <w:t>LEA staff</w:t>
      </w:r>
      <w:r w:rsidR="0023056E" w:rsidRPr="002E4F8B">
        <w:t>,</w:t>
      </w:r>
      <w:r w:rsidRPr="002E4F8B">
        <w:t xml:space="preserve"> including objectives and outcomes related to technical assistance and interagency coordination.</w:t>
      </w:r>
    </w:p>
    <w:p w14:paraId="70447798" w14:textId="77777777" w:rsidR="0067481E" w:rsidRPr="002E4F8B" w:rsidRDefault="0067481E" w:rsidP="0067481E">
      <w:pPr>
        <w:pStyle w:val="EvidenceRequest"/>
      </w:pPr>
      <w:r w:rsidRPr="002E4F8B">
        <w:t>Item Instructions:</w:t>
      </w:r>
      <w:r w:rsidR="0023056E" w:rsidRPr="002E4F8B">
        <w:tab/>
      </w:r>
      <w:r w:rsidR="009E3093" w:rsidRPr="002E4F8B">
        <w:t xml:space="preserve">ME 04: </w:t>
      </w:r>
      <w:r w:rsidR="0023056E" w:rsidRPr="002E4F8B">
        <w:t>Provide evidence from at least three technical assistance meetings.</w:t>
      </w:r>
    </w:p>
    <w:p w14:paraId="0DACFAC8" w14:textId="77777777" w:rsidR="007729F2" w:rsidRPr="002E4F8B" w:rsidRDefault="0067481E" w:rsidP="007729F2">
      <w:pPr>
        <w:pStyle w:val="Relateditems"/>
      </w:pPr>
      <w:r w:rsidRPr="002E4F8B">
        <w:t>Related Items:</w:t>
      </w:r>
      <w:r w:rsidRPr="002E4F8B">
        <w:tab/>
        <w:t>ME 04</w:t>
      </w:r>
    </w:p>
    <w:p w14:paraId="401D882C" w14:textId="77777777" w:rsidR="004B7B7E" w:rsidRPr="002E4F8B" w:rsidRDefault="004B7B7E" w:rsidP="00A90884">
      <w:pPr>
        <w:pStyle w:val="Heading3"/>
      </w:pPr>
      <w:r w:rsidRPr="002E4F8B">
        <w:t>ME 05: District Services</w:t>
      </w:r>
    </w:p>
    <w:p w14:paraId="47FDDEB2" w14:textId="77777777" w:rsidR="004B7B7E" w:rsidRPr="002E4F8B" w:rsidRDefault="00104B04" w:rsidP="004B7B7E">
      <w:pPr>
        <w:pStyle w:val="Level1"/>
      </w:pPr>
      <w:r w:rsidRPr="002E4F8B">
        <w:t>Responsibilities of e</w:t>
      </w:r>
      <w:r w:rsidR="004B7B7E" w:rsidRPr="002E4F8B">
        <w:t xml:space="preserve">ach district receiving MEP funds </w:t>
      </w:r>
      <w:r w:rsidR="00E41823" w:rsidRPr="002E4F8B">
        <w:t>include, but are not limited to, providing</w:t>
      </w:r>
      <w:r w:rsidR="004B7B7E" w:rsidRPr="002E4F8B">
        <w:t>:</w:t>
      </w:r>
    </w:p>
    <w:p w14:paraId="71551CEA" w14:textId="77777777" w:rsidR="004B7B7E" w:rsidRPr="002E4F8B" w:rsidRDefault="004B7B7E" w:rsidP="00A90884">
      <w:pPr>
        <w:pStyle w:val="Level3"/>
      </w:pPr>
      <w:r w:rsidRPr="002E4F8B">
        <w:t>Services in compliance with applicable state and federal laws or regulations.</w:t>
      </w:r>
    </w:p>
    <w:p w14:paraId="69433D6F" w14:textId="77777777" w:rsidR="004B7B7E" w:rsidRPr="002E4F8B" w:rsidRDefault="004B7B7E" w:rsidP="00A90884">
      <w:pPr>
        <w:pStyle w:val="Level3"/>
      </w:pPr>
      <w:r w:rsidRPr="002E4F8B">
        <w:t>Information to parents.</w:t>
      </w:r>
    </w:p>
    <w:p w14:paraId="5398B20D" w14:textId="77777777" w:rsidR="00CE2145" w:rsidRPr="002E4F8B" w:rsidRDefault="00CE2145" w:rsidP="00A90884">
      <w:pPr>
        <w:pStyle w:val="Level3"/>
      </w:pPr>
      <w:r w:rsidRPr="002E4F8B">
        <w:t>Support to instructional staff.</w:t>
      </w:r>
    </w:p>
    <w:p w14:paraId="23F377B0" w14:textId="77777777" w:rsidR="00F87A39" w:rsidRPr="002E4F8B" w:rsidRDefault="004B7B7E" w:rsidP="00F0200E">
      <w:pPr>
        <w:ind w:left="720" w:firstLine="432"/>
      </w:pPr>
      <w:r w:rsidRPr="002E4F8B">
        <w:t>(</w:t>
      </w:r>
      <w:r w:rsidRPr="002E4F8B">
        <w:rPr>
          <w:i/>
        </w:rPr>
        <w:t>EC</w:t>
      </w:r>
      <w:r w:rsidRPr="002E4F8B">
        <w:t xml:space="preserve"> </w:t>
      </w:r>
      <w:r w:rsidR="007729F2" w:rsidRPr="002E4F8B">
        <w:t>Section</w:t>
      </w:r>
      <w:r w:rsidRPr="002E4F8B">
        <w:t xml:space="preserve"> 54444.4[b])</w:t>
      </w:r>
    </w:p>
    <w:p w14:paraId="4E43620B" w14:textId="77777777" w:rsidR="004B7B7E" w:rsidRPr="002E4F8B" w:rsidRDefault="004B7B7E" w:rsidP="00927F56">
      <w:pPr>
        <w:pStyle w:val="Heading4"/>
      </w:pPr>
      <w:r w:rsidRPr="002E4F8B">
        <w:t>Evidence Requests</w:t>
      </w:r>
    </w:p>
    <w:p w14:paraId="0A15284D" w14:textId="77777777" w:rsidR="004E762D" w:rsidRPr="002E4F8B" w:rsidRDefault="004E762D" w:rsidP="00A90884">
      <w:pPr>
        <w:pStyle w:val="Heading5"/>
      </w:pPr>
      <w:r w:rsidRPr="002E4F8B">
        <w:t>Description of District Services</w:t>
      </w:r>
      <w:r w:rsidR="008D4481" w:rsidRPr="002E4F8B">
        <w:t xml:space="preserve"> in</w:t>
      </w:r>
      <w:r w:rsidR="00E41823" w:rsidRPr="002E4F8B">
        <w:t xml:space="preserve"> the</w:t>
      </w:r>
      <w:r w:rsidR="008D4481" w:rsidRPr="002E4F8B">
        <w:t xml:space="preserve"> DSA</w:t>
      </w:r>
    </w:p>
    <w:p w14:paraId="68B7BF74" w14:textId="77777777" w:rsidR="004E762D" w:rsidRPr="002E4F8B" w:rsidRDefault="004E762D" w:rsidP="004E762D">
      <w:pPr>
        <w:pStyle w:val="EvidenceRequest"/>
      </w:pPr>
      <w:r w:rsidRPr="002E4F8B">
        <w:t>Abbreviation:</w:t>
      </w:r>
      <w:r w:rsidRPr="002E4F8B">
        <w:tab/>
        <w:t>DscDstSvcs</w:t>
      </w:r>
    </w:p>
    <w:p w14:paraId="6C38A8CB" w14:textId="77777777" w:rsidR="004E762D" w:rsidRPr="002E4F8B" w:rsidRDefault="004E762D" w:rsidP="004E762D">
      <w:pPr>
        <w:pStyle w:val="EvidenceRequest"/>
      </w:pPr>
      <w:r w:rsidRPr="002E4F8B">
        <w:t>Description:</w:t>
      </w:r>
      <w:r w:rsidRPr="002E4F8B">
        <w:tab/>
        <w:t xml:space="preserve">Indicate in a comment at the evidence request level the DSA page numbers where each sub-item </w:t>
      </w:r>
      <w:r w:rsidR="00CE2145" w:rsidRPr="002E4F8B">
        <w:t>(a–c</w:t>
      </w:r>
      <w:r w:rsidR="00347D7A" w:rsidRPr="002E4F8B">
        <w:t>)</w:t>
      </w:r>
      <w:r w:rsidRPr="002E4F8B">
        <w:t xml:space="preserve"> of the ME program instrument can be found.</w:t>
      </w:r>
    </w:p>
    <w:p w14:paraId="54B063EA" w14:textId="77777777" w:rsidR="004E762D" w:rsidRPr="002E4F8B" w:rsidRDefault="00932BDA" w:rsidP="004E762D">
      <w:pPr>
        <w:pStyle w:val="EvidenceRequest"/>
      </w:pPr>
      <w:r w:rsidRPr="002E4F8B">
        <w:t>Item Instructions:</w:t>
      </w:r>
    </w:p>
    <w:p w14:paraId="2C6D58F0" w14:textId="1BBF3A87" w:rsidR="009C7298" w:rsidRPr="002E4F8B" w:rsidRDefault="004E762D" w:rsidP="002E4F8B">
      <w:pPr>
        <w:pStyle w:val="Relateditems"/>
      </w:pPr>
      <w:r w:rsidRPr="002E4F8B">
        <w:t>Related Items:</w:t>
      </w:r>
      <w:r w:rsidRPr="002E4F8B">
        <w:tab/>
        <w:t>ME 05</w:t>
      </w:r>
      <w:r w:rsidR="009C7298" w:rsidRPr="002E4F8B">
        <w:br w:type="page"/>
      </w:r>
    </w:p>
    <w:p w14:paraId="79F9B5D7" w14:textId="77777777" w:rsidR="00DC5D3C" w:rsidRPr="002E4F8B" w:rsidRDefault="00DC5D3C" w:rsidP="00A90884">
      <w:pPr>
        <w:pStyle w:val="Heading5"/>
      </w:pPr>
      <w:r w:rsidRPr="002E4F8B">
        <w:t>District Letters and Notices to Parents</w:t>
      </w:r>
    </w:p>
    <w:p w14:paraId="7BC20452" w14:textId="77777777" w:rsidR="00DC5D3C" w:rsidRPr="002E4F8B" w:rsidRDefault="00DC5D3C" w:rsidP="00DC5D3C">
      <w:pPr>
        <w:pStyle w:val="EvidenceRequest"/>
      </w:pPr>
      <w:r w:rsidRPr="002E4F8B">
        <w:t>Abbreviation:</w:t>
      </w:r>
      <w:r w:rsidRPr="002E4F8B">
        <w:tab/>
        <w:t>DstLtrNtcPrnt</w:t>
      </w:r>
    </w:p>
    <w:p w14:paraId="5D2CAA82" w14:textId="77777777" w:rsidR="00DC5D3C" w:rsidRPr="002E4F8B" w:rsidRDefault="00DC5D3C" w:rsidP="00DC5D3C">
      <w:pPr>
        <w:pStyle w:val="EvidenceRequest"/>
      </w:pPr>
      <w:r w:rsidRPr="002E4F8B">
        <w:t>Description:</w:t>
      </w:r>
      <w:r w:rsidRPr="002E4F8B">
        <w:tab/>
      </w:r>
      <w:r w:rsidR="00E41823" w:rsidRPr="002E4F8B">
        <w:t xml:space="preserve">Three </w:t>
      </w:r>
      <w:r w:rsidRPr="002E4F8B">
        <w:t>sample</w:t>
      </w:r>
      <w:r w:rsidR="00E41823" w:rsidRPr="002E4F8B">
        <w:t>s</w:t>
      </w:r>
      <w:r w:rsidRPr="002E4F8B">
        <w:t xml:space="preserve"> of current written communication to parents regarding activities for migratory children sent by the</w:t>
      </w:r>
      <w:r w:rsidR="00D646DD" w:rsidRPr="002E4F8B">
        <w:t xml:space="preserve"> school</w:t>
      </w:r>
      <w:r w:rsidRPr="002E4F8B">
        <w:t xml:space="preserve"> district. Communication must be in English and the families’ home language.</w:t>
      </w:r>
    </w:p>
    <w:p w14:paraId="15962CA6" w14:textId="77777777" w:rsidR="00DC5D3C" w:rsidRPr="002E4F8B" w:rsidRDefault="00DC5D3C" w:rsidP="00DC5D3C">
      <w:pPr>
        <w:pStyle w:val="EvidenceRequest"/>
      </w:pPr>
      <w:r w:rsidRPr="002E4F8B">
        <w:t>Item Instructions:</w:t>
      </w:r>
    </w:p>
    <w:p w14:paraId="3D3B939A" w14:textId="77777777" w:rsidR="00DC5D3C" w:rsidRPr="002E4F8B" w:rsidRDefault="00DC5D3C" w:rsidP="00DC5D3C">
      <w:pPr>
        <w:pStyle w:val="Relateditems"/>
      </w:pPr>
      <w:r w:rsidRPr="002E4F8B">
        <w:t>Related Items:</w:t>
      </w:r>
      <w:r w:rsidRPr="002E4F8B">
        <w:tab/>
        <w:t>ME 05</w:t>
      </w:r>
    </w:p>
    <w:p w14:paraId="319A56BC" w14:textId="77777777" w:rsidR="004B0A76" w:rsidRPr="002E4F8B" w:rsidRDefault="004B0A76" w:rsidP="00A90884">
      <w:pPr>
        <w:pStyle w:val="Heading5"/>
      </w:pPr>
      <w:r w:rsidRPr="002E4F8B">
        <w:t>D</w:t>
      </w:r>
      <w:r w:rsidR="00F77D31" w:rsidRPr="002E4F8B">
        <w:t>istrict</w:t>
      </w:r>
      <w:r w:rsidRPr="002E4F8B">
        <w:t xml:space="preserve"> Service Attendance Records</w:t>
      </w:r>
    </w:p>
    <w:p w14:paraId="08FE3155" w14:textId="6F5A94DB" w:rsidR="004B0A76" w:rsidRPr="002E4F8B" w:rsidRDefault="004B0A76" w:rsidP="004B0A76">
      <w:pPr>
        <w:pStyle w:val="EvidenceRequest"/>
      </w:pPr>
      <w:r w:rsidRPr="002E4F8B">
        <w:t>Abbreviation:</w:t>
      </w:r>
      <w:r w:rsidRPr="002E4F8B">
        <w:tab/>
      </w:r>
      <w:r w:rsidR="00302C93" w:rsidRPr="002E4F8B">
        <w:t>DstrctSrvcAttndncRcrds</w:t>
      </w:r>
    </w:p>
    <w:p w14:paraId="1AB744DA" w14:textId="77777777" w:rsidR="004B0A76" w:rsidRPr="002E4F8B" w:rsidRDefault="004B0A76" w:rsidP="004B0A76">
      <w:pPr>
        <w:pStyle w:val="EvidenceRequest"/>
      </w:pPr>
      <w:r w:rsidRPr="002E4F8B">
        <w:t>Description:</w:t>
      </w:r>
      <w:r w:rsidRPr="002E4F8B">
        <w:tab/>
        <w:t>Attendance records for a minimum of three different</w:t>
      </w:r>
      <w:r w:rsidR="00F77D31" w:rsidRPr="002E4F8B">
        <w:t xml:space="preserve"> </w:t>
      </w:r>
      <w:r w:rsidRPr="002E4F8B">
        <w:t>services</w:t>
      </w:r>
      <w:r w:rsidR="00763508" w:rsidRPr="002E4F8B">
        <w:t xml:space="preserve"> described in the DSA</w:t>
      </w:r>
      <w:r w:rsidR="00F77D31" w:rsidRPr="002E4F8B">
        <w:t xml:space="preserve"> for the district(s) identified by the reviewer</w:t>
      </w:r>
      <w:r w:rsidRPr="002E4F8B">
        <w:t>.</w:t>
      </w:r>
    </w:p>
    <w:p w14:paraId="03D910CD" w14:textId="77777777" w:rsidR="004B0A76" w:rsidRPr="002E4F8B" w:rsidRDefault="004B0A76" w:rsidP="004B0A76">
      <w:pPr>
        <w:pStyle w:val="EvidenceRequest"/>
      </w:pPr>
      <w:r w:rsidRPr="002E4F8B">
        <w:t>Item Instructions:</w:t>
      </w:r>
    </w:p>
    <w:p w14:paraId="39664564" w14:textId="77777777" w:rsidR="004B0A76" w:rsidRPr="002E4F8B" w:rsidRDefault="004B0A76" w:rsidP="004B0A76">
      <w:pPr>
        <w:pStyle w:val="Relateditems"/>
      </w:pPr>
      <w:r w:rsidRPr="002E4F8B">
        <w:t>Related Items:</w:t>
      </w:r>
      <w:r w:rsidRPr="002E4F8B">
        <w:tab/>
        <w:t>ME 0</w:t>
      </w:r>
      <w:r w:rsidR="00F77D31" w:rsidRPr="002E4F8B">
        <w:t>5</w:t>
      </w:r>
    </w:p>
    <w:p w14:paraId="2380DAA8" w14:textId="77777777" w:rsidR="004B7B7E" w:rsidRPr="002E4F8B" w:rsidRDefault="004B7B7E" w:rsidP="00A90884">
      <w:pPr>
        <w:pStyle w:val="Heading3"/>
      </w:pPr>
      <w:r w:rsidRPr="002E4F8B">
        <w:t>ME 06: Inventory</w:t>
      </w:r>
    </w:p>
    <w:p w14:paraId="215123E4" w14:textId="329D8D34" w:rsidR="004B7B7E" w:rsidRPr="002E4F8B" w:rsidRDefault="00E10C3B" w:rsidP="004B7B7E">
      <w:pPr>
        <w:pStyle w:val="Level1"/>
      </w:pPr>
      <w:r w:rsidRPr="002E4F8B">
        <w:t>The LEA spending Title I, Part C funding on equipment must maintain a historical inventory record for each piece of equipment with an acquisition cost of $500 or more per unit. The record describes the acquisition by</w:t>
      </w:r>
      <w:r w:rsidR="004B7B7E" w:rsidRPr="002E4F8B">
        <w:t>:</w:t>
      </w:r>
    </w:p>
    <w:p w14:paraId="40DAB8E5" w14:textId="77777777" w:rsidR="004B7B7E" w:rsidRPr="002E4F8B" w:rsidRDefault="004B7B7E" w:rsidP="00A90884">
      <w:pPr>
        <w:pStyle w:val="Level3"/>
      </w:pPr>
      <w:r w:rsidRPr="002E4F8B">
        <w:t>Type</w:t>
      </w:r>
      <w:r w:rsidR="00825819" w:rsidRPr="002E4F8B">
        <w:t>/description</w:t>
      </w:r>
    </w:p>
    <w:p w14:paraId="21F40595" w14:textId="77777777" w:rsidR="004B7B7E" w:rsidRPr="002E4F8B" w:rsidRDefault="004B7B7E" w:rsidP="00A90884">
      <w:pPr>
        <w:pStyle w:val="Level3"/>
      </w:pPr>
      <w:r w:rsidRPr="002E4F8B">
        <w:t>Model</w:t>
      </w:r>
      <w:r w:rsidR="00825819" w:rsidRPr="002E4F8B">
        <w:t>/name</w:t>
      </w:r>
    </w:p>
    <w:p w14:paraId="2986D72F" w14:textId="77777777" w:rsidR="004B7B7E" w:rsidRPr="002E4F8B" w:rsidRDefault="004B7B7E" w:rsidP="00A90884">
      <w:pPr>
        <w:pStyle w:val="Level3"/>
      </w:pPr>
      <w:r w:rsidRPr="002E4F8B">
        <w:t>Serial number</w:t>
      </w:r>
    </w:p>
    <w:p w14:paraId="34F9E670" w14:textId="77777777" w:rsidR="004B7B7E" w:rsidRPr="002E4F8B" w:rsidRDefault="004B7B7E" w:rsidP="00A90884">
      <w:pPr>
        <w:pStyle w:val="Level3"/>
      </w:pPr>
      <w:r w:rsidRPr="002E4F8B">
        <w:t>Funding source</w:t>
      </w:r>
      <w:r w:rsidR="00E10C3B" w:rsidRPr="002E4F8B">
        <w:t xml:space="preserve"> and Federal Award Identification Number</w:t>
      </w:r>
    </w:p>
    <w:p w14:paraId="720A31A6" w14:textId="77777777" w:rsidR="004B7B7E" w:rsidRPr="002E4F8B" w:rsidRDefault="004B7B7E" w:rsidP="00A90884">
      <w:pPr>
        <w:pStyle w:val="Level3"/>
      </w:pPr>
      <w:r w:rsidRPr="002E4F8B">
        <w:t>Acquisition date</w:t>
      </w:r>
    </w:p>
    <w:p w14:paraId="0C1F9AC7" w14:textId="77777777" w:rsidR="004B7B7E" w:rsidRPr="002E4F8B" w:rsidRDefault="004B7B7E" w:rsidP="00A90884">
      <w:pPr>
        <w:pStyle w:val="Level3"/>
      </w:pPr>
      <w:r w:rsidRPr="002E4F8B">
        <w:t>Cost</w:t>
      </w:r>
    </w:p>
    <w:p w14:paraId="3381864E" w14:textId="4FA3CF5C" w:rsidR="004B7B7E" w:rsidRPr="002E4F8B" w:rsidRDefault="004B7B7E" w:rsidP="00A90884">
      <w:pPr>
        <w:pStyle w:val="Level3"/>
      </w:pPr>
      <w:r w:rsidRPr="002E4F8B">
        <w:t>Location</w:t>
      </w:r>
      <w:r w:rsidR="0057723C" w:rsidRPr="002E4F8B">
        <w:t xml:space="preserve"> and use</w:t>
      </w:r>
    </w:p>
    <w:p w14:paraId="0B0A3927" w14:textId="77777777" w:rsidR="004B7B7E" w:rsidRPr="002E4F8B" w:rsidRDefault="004B7B7E" w:rsidP="00A90884">
      <w:pPr>
        <w:pStyle w:val="Level3"/>
      </w:pPr>
      <w:r w:rsidRPr="002E4F8B">
        <w:t>Current condition</w:t>
      </w:r>
    </w:p>
    <w:p w14:paraId="223F4657" w14:textId="77777777" w:rsidR="007729F2" w:rsidRPr="002E4F8B" w:rsidRDefault="004B7B7E" w:rsidP="00A90884">
      <w:pPr>
        <w:pStyle w:val="Level3"/>
      </w:pPr>
      <w:r w:rsidRPr="002E4F8B">
        <w:t xml:space="preserve">Transfer, replacement, or disposition of </w:t>
      </w:r>
      <w:r w:rsidR="007729F2" w:rsidRPr="002E4F8B">
        <w:t>obsolete or unusable equipment</w:t>
      </w:r>
    </w:p>
    <w:p w14:paraId="707A41C8" w14:textId="77777777" w:rsidR="004B7B7E" w:rsidRPr="002E4F8B" w:rsidRDefault="004B7B7E" w:rsidP="00854559">
      <w:pPr>
        <w:spacing w:before="240"/>
        <w:ind w:left="1152"/>
      </w:pPr>
      <w:r w:rsidRPr="002E4F8B">
        <w:t>(</w:t>
      </w:r>
      <w:r w:rsidRPr="002E4F8B">
        <w:rPr>
          <w:i/>
        </w:rPr>
        <w:t>EC</w:t>
      </w:r>
      <w:r w:rsidRPr="002E4F8B">
        <w:t xml:space="preserve"> </w:t>
      </w:r>
      <w:r w:rsidR="007729F2" w:rsidRPr="002E4F8B">
        <w:t>Section</w:t>
      </w:r>
      <w:r w:rsidRPr="002E4F8B">
        <w:t xml:space="preserve"> 35168; 5 </w:t>
      </w:r>
      <w:r w:rsidRPr="002E4F8B">
        <w:rPr>
          <w:i/>
        </w:rPr>
        <w:t>CCR</w:t>
      </w:r>
      <w:r w:rsidRPr="002E4F8B">
        <w:t xml:space="preserve"> </w:t>
      </w:r>
      <w:r w:rsidR="007729F2" w:rsidRPr="002E4F8B">
        <w:t>Section</w:t>
      </w:r>
      <w:r w:rsidRPr="002E4F8B">
        <w:t xml:space="preserve"> 3946; 2 Code of Federal Regulations [CFR] </w:t>
      </w:r>
      <w:r w:rsidR="007729F2" w:rsidRPr="002E4F8B">
        <w:t>Section</w:t>
      </w:r>
      <w:r w:rsidRPr="002E4F8B">
        <w:t xml:space="preserve"> 200.313[d][1])</w:t>
      </w:r>
    </w:p>
    <w:p w14:paraId="1D3A8F1E" w14:textId="77777777" w:rsidR="00E10C3B" w:rsidRPr="002E4F8B" w:rsidRDefault="00E10C3B" w:rsidP="00E10C3B">
      <w:pPr>
        <w:pStyle w:val="Level2"/>
        <w:numPr>
          <w:ilvl w:val="1"/>
          <w:numId w:val="40"/>
        </w:numPr>
      </w:pPr>
      <w:r w:rsidRPr="002E4F8B">
        <w:t>Capital expenditures for special purpose equipment are allowable as direct costs, provided that items with a unit cost of $5,000 or more have the prior written approval of the federal awarding</w:t>
      </w:r>
      <w:r w:rsidR="007729F2" w:rsidRPr="002E4F8B">
        <w:t xml:space="preserve"> agency or pass-through entity.</w:t>
      </w:r>
      <w:r w:rsidR="007729F2" w:rsidRPr="002E4F8B">
        <w:br/>
      </w:r>
      <w:r w:rsidRPr="002E4F8B">
        <w:t xml:space="preserve">(2 CFR </w:t>
      </w:r>
      <w:r w:rsidR="00A57991" w:rsidRPr="002E4F8B">
        <w:t xml:space="preserve">Section </w:t>
      </w:r>
      <w:r w:rsidRPr="002E4F8B">
        <w:t>200.439[b][2])</w:t>
      </w:r>
    </w:p>
    <w:p w14:paraId="6A91364E" w14:textId="613EC42D" w:rsidR="001F2DD6" w:rsidRPr="002E4F8B" w:rsidRDefault="001F2DD6" w:rsidP="00584101">
      <w:pPr>
        <w:pStyle w:val="Level2"/>
        <w:numPr>
          <w:ilvl w:val="0"/>
          <w:numId w:val="0"/>
        </w:numPr>
        <w:ind w:left="1224"/>
      </w:pPr>
      <w:r w:rsidRPr="002E4F8B">
        <w:t>Disposition</w:t>
      </w:r>
      <w:r w:rsidR="007D6913" w:rsidRPr="002E4F8B">
        <w:t>: E</w:t>
      </w:r>
      <w:r w:rsidRPr="002E4F8B">
        <w:t xml:space="preserve">quipment purchased with Title I, Part C funds with a fair market value </w:t>
      </w:r>
      <w:r w:rsidR="00C71FE0" w:rsidRPr="002E4F8B">
        <w:t xml:space="preserve">in excess </w:t>
      </w:r>
      <w:r w:rsidRPr="002E4F8B">
        <w:t>of $5,000 may be retained, sold, or disposed of with written approval of the federal awarding agency or pass-through entity.</w:t>
      </w:r>
      <w:r w:rsidR="00741DB3" w:rsidRPr="002E4F8B">
        <w:t xml:space="preserve"> Disposition of equipment with a current fair market value of $5,000 or less may be retained, sold, or otherwise disposed of with no further obligation to the </w:t>
      </w:r>
      <w:r w:rsidR="004D1ED4" w:rsidRPr="002E4F8B">
        <w:t>federal awarding agency or pass-through entity</w:t>
      </w:r>
      <w:r w:rsidR="00741DB3" w:rsidRPr="002E4F8B">
        <w:t>.</w:t>
      </w:r>
      <w:r w:rsidR="00570ECA" w:rsidRPr="002E4F8B">
        <w:t xml:space="preserve"> </w:t>
      </w:r>
      <w:r w:rsidR="00A151B8" w:rsidRPr="002E4F8B">
        <w:t xml:space="preserve">(2 CFR </w:t>
      </w:r>
      <w:r w:rsidR="00BA56DD" w:rsidRPr="002E4F8B">
        <w:t>Section</w:t>
      </w:r>
      <w:r w:rsidR="00A151B8" w:rsidRPr="002E4F8B">
        <w:t xml:space="preserve"> 200.313[e][1–</w:t>
      </w:r>
      <w:r w:rsidRPr="002E4F8B">
        <w:t>4])</w:t>
      </w:r>
    </w:p>
    <w:p w14:paraId="5FDD4851" w14:textId="77777777" w:rsidR="0050706C" w:rsidRPr="002E4F8B" w:rsidRDefault="004B7B7E" w:rsidP="0050706C">
      <w:pPr>
        <w:pStyle w:val="Level2"/>
        <w:numPr>
          <w:ilvl w:val="1"/>
          <w:numId w:val="40"/>
        </w:numPr>
      </w:pPr>
      <w:r w:rsidRPr="002E4F8B">
        <w:t xml:space="preserve">The </w:t>
      </w:r>
      <w:r w:rsidR="00B24EFC" w:rsidRPr="002E4F8B">
        <w:t>LEA must</w:t>
      </w:r>
      <w:r w:rsidRPr="002E4F8B">
        <w:t xml:space="preserve"> conduct a physical check of the inventory of equipment within the past two years and reconcile the result with inventory records</w:t>
      </w:r>
      <w:r w:rsidR="001F2DD6" w:rsidRPr="002E4F8B">
        <w:t>.</w:t>
      </w:r>
      <w:r w:rsidR="007729F2" w:rsidRPr="002E4F8B">
        <w:br/>
      </w:r>
      <w:r w:rsidRPr="002E4F8B">
        <w:t xml:space="preserve">(2 CFR </w:t>
      </w:r>
      <w:r w:rsidR="007729F2" w:rsidRPr="002E4F8B">
        <w:t>Section</w:t>
      </w:r>
      <w:r w:rsidRPr="002E4F8B">
        <w:t xml:space="preserve"> 200.313[d][2])</w:t>
      </w:r>
    </w:p>
    <w:p w14:paraId="472C408A" w14:textId="77777777" w:rsidR="004B7B7E" w:rsidRPr="002E4F8B" w:rsidRDefault="004B7B7E" w:rsidP="00927F56">
      <w:pPr>
        <w:pStyle w:val="Heading4"/>
      </w:pPr>
      <w:r w:rsidRPr="002E4F8B">
        <w:t>Evidence Requests</w:t>
      </w:r>
    </w:p>
    <w:p w14:paraId="07B4C44E" w14:textId="77777777" w:rsidR="00147A42" w:rsidRPr="002E4F8B" w:rsidRDefault="00147A42" w:rsidP="00A90884">
      <w:pPr>
        <w:pStyle w:val="Heading5"/>
      </w:pPr>
      <w:r w:rsidRPr="002E4F8B">
        <w:t>Equipment Inventory Records</w:t>
      </w:r>
    </w:p>
    <w:p w14:paraId="3CDB9377" w14:textId="77777777" w:rsidR="00147A42" w:rsidRPr="002E4F8B" w:rsidRDefault="00147A42" w:rsidP="00147A42">
      <w:pPr>
        <w:pStyle w:val="EvidenceRequest"/>
      </w:pPr>
      <w:r w:rsidRPr="002E4F8B">
        <w:t>Abbreviation:</w:t>
      </w:r>
      <w:r w:rsidRPr="002E4F8B">
        <w:tab/>
        <w:t>EqpmntInvntyRcrds</w:t>
      </w:r>
    </w:p>
    <w:p w14:paraId="4EB51FBC" w14:textId="77777777" w:rsidR="00147A42" w:rsidRPr="002E4F8B" w:rsidRDefault="00147A42" w:rsidP="00147A42">
      <w:pPr>
        <w:pStyle w:val="EvidenceRequest"/>
      </w:pPr>
      <w:r w:rsidRPr="002E4F8B">
        <w:t>Description:</w:t>
      </w:r>
      <w:r w:rsidRPr="002E4F8B">
        <w:tab/>
        <w:t>Historical inventory list of all equipment purchased for $500 or more per Education Department General Administrative Regulations/</w:t>
      </w:r>
      <w:r w:rsidRPr="002E4F8B">
        <w:rPr>
          <w:i/>
        </w:rPr>
        <w:t>EC</w:t>
      </w:r>
      <w:r w:rsidRPr="002E4F8B">
        <w:t xml:space="preserve"> requirements and a record of last physical check of items. If no purchases were made, indicate that in a comment.</w:t>
      </w:r>
    </w:p>
    <w:p w14:paraId="158F5188" w14:textId="77777777" w:rsidR="00147A42" w:rsidRPr="002E4F8B" w:rsidRDefault="00147A42" w:rsidP="00147A42">
      <w:pPr>
        <w:pStyle w:val="EvidenceRequest"/>
      </w:pPr>
      <w:r w:rsidRPr="002E4F8B">
        <w:t>Item Instructions:</w:t>
      </w:r>
      <w:r w:rsidRPr="002E4F8B">
        <w:tab/>
        <w:t>ME 06: Provide records for the region only.</w:t>
      </w:r>
    </w:p>
    <w:p w14:paraId="363786E7" w14:textId="77777777" w:rsidR="00147A42" w:rsidRPr="002E4F8B" w:rsidRDefault="00147A42" w:rsidP="00147A42">
      <w:pPr>
        <w:pStyle w:val="Relateditems"/>
      </w:pPr>
      <w:r w:rsidRPr="002E4F8B">
        <w:t>Related Items:</w:t>
      </w:r>
      <w:r w:rsidRPr="002E4F8B">
        <w:tab/>
        <w:t>AE 02, AE 09, ELC 06, EXLP 08, EXLP 11, CTE 02, EL 06, HE 08, ME 06, CE 1</w:t>
      </w:r>
      <w:r w:rsidR="00056BB7" w:rsidRPr="002E4F8B">
        <w:t>5</w:t>
      </w:r>
      <w:r w:rsidRPr="002E4F8B">
        <w:t>, NorD 04</w:t>
      </w:r>
    </w:p>
    <w:p w14:paraId="0B3F241D" w14:textId="77777777" w:rsidR="00D722F2" w:rsidRPr="002E4F8B" w:rsidRDefault="00D722F2" w:rsidP="00927F56">
      <w:pPr>
        <w:pStyle w:val="Heading2"/>
      </w:pPr>
      <w:r w:rsidRPr="002E4F8B">
        <w:t>III. Funding</w:t>
      </w:r>
    </w:p>
    <w:p w14:paraId="105917FF" w14:textId="77777777" w:rsidR="00D722F2" w:rsidRPr="002E4F8B" w:rsidRDefault="00D722F2" w:rsidP="00A90884">
      <w:pPr>
        <w:pStyle w:val="Heading3"/>
      </w:pPr>
      <w:r w:rsidRPr="002E4F8B">
        <w:t>ME 07: Use of Funds</w:t>
      </w:r>
    </w:p>
    <w:p w14:paraId="44FA5299" w14:textId="77777777" w:rsidR="002241A0" w:rsidRPr="002E4F8B" w:rsidRDefault="00D722F2" w:rsidP="002241A0">
      <w:pPr>
        <w:pStyle w:val="Level1"/>
      </w:pPr>
      <w:r w:rsidRPr="002E4F8B">
        <w:t xml:space="preserve">The migrant region and LEA use MEP funds only for authorized activities and equipment. (20 U.S.C. </w:t>
      </w:r>
      <w:r w:rsidR="002A37D6" w:rsidRPr="002E4F8B">
        <w:t>s</w:t>
      </w:r>
      <w:r w:rsidR="00281D25" w:rsidRPr="002E4F8B">
        <w:t>ections</w:t>
      </w:r>
      <w:r w:rsidRPr="002E4F8B">
        <w:t xml:space="preserve"> 6394 [c][1], 6396[b])</w:t>
      </w:r>
    </w:p>
    <w:p w14:paraId="523FA3ED" w14:textId="77777777" w:rsidR="00BA56DD" w:rsidRPr="002E4F8B" w:rsidRDefault="00BA56DD" w:rsidP="00584101">
      <w:pPr>
        <w:pStyle w:val="Level2"/>
      </w:pPr>
      <w:r w:rsidRPr="002E4F8B">
        <w:t>The migrant region and LEA</w:t>
      </w:r>
      <w:r w:rsidR="00D02066" w:rsidRPr="002E4F8B">
        <w:t xml:space="preserve"> establish and maintain</w:t>
      </w:r>
      <w:r w:rsidRPr="002E4F8B">
        <w:t xml:space="preserve"> internal controls designed to provide reasonable assurance regarding the achievement of the following objectives for Federal awards:</w:t>
      </w:r>
    </w:p>
    <w:p w14:paraId="6E80ADF6" w14:textId="77777777" w:rsidR="00BA56DD" w:rsidRPr="002E4F8B" w:rsidRDefault="00BA56DD" w:rsidP="00A90884">
      <w:pPr>
        <w:pStyle w:val="Level3"/>
      </w:pPr>
      <w:r w:rsidRPr="002E4F8B">
        <w:t>Transactions are properly recorded and accounted for, in order to:</w:t>
      </w:r>
    </w:p>
    <w:p w14:paraId="599EA1AA" w14:textId="77777777" w:rsidR="00BA56DD" w:rsidRPr="002E4F8B" w:rsidRDefault="00BA56DD" w:rsidP="00854559">
      <w:pPr>
        <w:pStyle w:val="Level4"/>
      </w:pPr>
      <w:r w:rsidRPr="002E4F8B">
        <w:t>Permit the preparation of reliable financial statements and Federal reports;</w:t>
      </w:r>
    </w:p>
    <w:p w14:paraId="35ACD4CB" w14:textId="77777777" w:rsidR="00BA56DD" w:rsidRPr="002E4F8B" w:rsidRDefault="00BA56DD" w:rsidP="00854559">
      <w:pPr>
        <w:pStyle w:val="Level4"/>
      </w:pPr>
      <w:r w:rsidRPr="002E4F8B">
        <w:t>Maintain accountability over assets; and</w:t>
      </w:r>
    </w:p>
    <w:p w14:paraId="426C4803" w14:textId="77777777" w:rsidR="00BA56DD" w:rsidRPr="002E4F8B" w:rsidRDefault="00BA56DD" w:rsidP="00854559">
      <w:pPr>
        <w:pStyle w:val="Level4"/>
      </w:pPr>
      <w:r w:rsidRPr="002E4F8B">
        <w:t>Demonstrate compliance with Federal statutes, regulations, and the terms and conditions of the Federal award;</w:t>
      </w:r>
    </w:p>
    <w:p w14:paraId="4F1373E1" w14:textId="77777777" w:rsidR="00BA56DD" w:rsidRPr="002E4F8B" w:rsidRDefault="00BA56DD" w:rsidP="00A90884">
      <w:pPr>
        <w:pStyle w:val="Level3"/>
      </w:pPr>
      <w:r w:rsidRPr="002E4F8B">
        <w:t>Transactions are executed in compliance with:</w:t>
      </w:r>
    </w:p>
    <w:p w14:paraId="385161F2" w14:textId="7AC98ED9" w:rsidR="00BA56DD" w:rsidRPr="002E4F8B" w:rsidRDefault="00BA56DD" w:rsidP="00854559">
      <w:pPr>
        <w:pStyle w:val="Level4"/>
      </w:pPr>
      <w:r w:rsidRPr="002E4F8B">
        <w:t xml:space="preserve">Federal statutes, regulations, and the terms and conditions of the Federal award that could have a direct and material effect on a </w:t>
      </w:r>
      <w:proofErr w:type="gramStart"/>
      <w:r w:rsidR="009F0C4B" w:rsidRPr="002E4F8B">
        <w:rPr>
          <w:rStyle w:val="Hyperlink"/>
          <w:color w:val="auto"/>
          <w:u w:val="none"/>
        </w:rPr>
        <w:t>F</w:t>
      </w:r>
      <w:r w:rsidR="5457FEC9" w:rsidRPr="002E4F8B">
        <w:rPr>
          <w:rStyle w:val="Hyperlink"/>
          <w:color w:val="auto"/>
          <w:u w:val="none"/>
        </w:rPr>
        <w:t>ederal</w:t>
      </w:r>
      <w:proofErr w:type="gramEnd"/>
      <w:r w:rsidRPr="002E4F8B">
        <w:rPr>
          <w:rStyle w:val="Hyperlink"/>
          <w:color w:val="auto"/>
          <w:u w:val="none"/>
        </w:rPr>
        <w:t xml:space="preserve"> program</w:t>
      </w:r>
      <w:r w:rsidRPr="002E4F8B">
        <w:t>; and</w:t>
      </w:r>
    </w:p>
    <w:p w14:paraId="25274746" w14:textId="0EAA5300" w:rsidR="00BA56DD" w:rsidRPr="002E4F8B" w:rsidRDefault="00BA56DD" w:rsidP="002E4F8B">
      <w:pPr>
        <w:pStyle w:val="Level4"/>
      </w:pPr>
      <w:r w:rsidRPr="002E4F8B">
        <w:t>Any other Federal statutes and regulations that are identified in the</w:t>
      </w:r>
      <w:r w:rsidR="00F4794C">
        <w:t xml:space="preserve"> Compliance Supplement; </w:t>
      </w:r>
      <w:r w:rsidRPr="002E4F8B">
        <w:t>and</w:t>
      </w:r>
    </w:p>
    <w:p w14:paraId="6EE61168" w14:textId="2ECF7A43" w:rsidR="00BA56DD" w:rsidRPr="002E4F8B" w:rsidRDefault="00BA56DD" w:rsidP="00A90884">
      <w:pPr>
        <w:pStyle w:val="Level3"/>
      </w:pPr>
      <w:r w:rsidRPr="002E4F8B">
        <w:t xml:space="preserve">Funds, </w:t>
      </w:r>
      <w:r w:rsidR="00F4794C">
        <w:t xml:space="preserve">property, </w:t>
      </w:r>
      <w:r w:rsidRPr="002E4F8B">
        <w:t xml:space="preserve">and other assets are safeguarded against loss from unauthorized use or disposition. (2 CFR </w:t>
      </w:r>
      <w:r w:rsidR="002A37D6" w:rsidRPr="002E4F8B">
        <w:t>s</w:t>
      </w:r>
      <w:r w:rsidRPr="002E4F8B">
        <w:t>ection</w:t>
      </w:r>
      <w:r w:rsidR="00D02066" w:rsidRPr="002E4F8B">
        <w:t>s</w:t>
      </w:r>
      <w:r w:rsidRPr="002E4F8B">
        <w:t xml:space="preserve"> </w:t>
      </w:r>
      <w:r w:rsidR="00D02066" w:rsidRPr="002E4F8B">
        <w:t>200.30</w:t>
      </w:r>
      <w:r w:rsidR="008E387E" w:rsidRPr="002E4F8B">
        <w:t>2</w:t>
      </w:r>
      <w:r w:rsidR="001A64E9" w:rsidRPr="002E4F8B">
        <w:t>–</w:t>
      </w:r>
      <w:r w:rsidR="008E387E" w:rsidRPr="002E4F8B">
        <w:t>303</w:t>
      </w:r>
      <w:r w:rsidR="00E31A31" w:rsidRPr="002E4F8B">
        <w:t>, 200.403</w:t>
      </w:r>
      <w:r w:rsidR="001A64E9" w:rsidRPr="002E4F8B">
        <w:t>–</w:t>
      </w:r>
      <w:r w:rsidR="00E31A31" w:rsidRPr="002E4F8B">
        <w:t>405)</w:t>
      </w:r>
    </w:p>
    <w:p w14:paraId="0B36BFD7" w14:textId="449CA273" w:rsidR="00CE697F" w:rsidRPr="002E4F8B" w:rsidRDefault="00686E56" w:rsidP="00584101">
      <w:pPr>
        <w:pStyle w:val="Level2"/>
      </w:pPr>
      <w:r w:rsidRPr="002E4F8B">
        <w:rPr>
          <w:lang w:val="en"/>
        </w:rPr>
        <w:t>The migrant region and LEA use their</w:t>
      </w:r>
      <w:r w:rsidR="00CE697F" w:rsidRPr="002E4F8B">
        <w:rPr>
          <w:lang w:val="en"/>
        </w:rPr>
        <w:t xml:space="preserve"> own documented procurement procedures </w:t>
      </w:r>
      <w:r w:rsidRPr="002E4F8B">
        <w:t>in accordance with applicable statutes, regulations, and program plans</w:t>
      </w:r>
      <w:r w:rsidR="00CE697F" w:rsidRPr="002E4F8B">
        <w:rPr>
          <w:lang w:val="en"/>
        </w:rPr>
        <w:t xml:space="preserve">. </w:t>
      </w:r>
      <w:r w:rsidR="00CE697F" w:rsidRPr="002E4F8B">
        <w:t xml:space="preserve">(2 CFR </w:t>
      </w:r>
      <w:r w:rsidR="002A37D6" w:rsidRPr="002E4F8B">
        <w:t>s</w:t>
      </w:r>
      <w:r w:rsidR="00CE697F" w:rsidRPr="002E4F8B">
        <w:t>ection</w:t>
      </w:r>
      <w:r w:rsidRPr="002E4F8B">
        <w:t>s</w:t>
      </w:r>
      <w:r w:rsidR="00CE697F" w:rsidRPr="002E4F8B">
        <w:t xml:space="preserve"> </w:t>
      </w:r>
      <w:r w:rsidRPr="002E4F8B">
        <w:t>200.318</w:t>
      </w:r>
      <w:r w:rsidR="001A64E9" w:rsidRPr="002E4F8B">
        <w:t>–</w:t>
      </w:r>
      <w:r w:rsidRPr="002E4F8B">
        <w:t>326</w:t>
      </w:r>
      <w:r w:rsidR="00CE697F" w:rsidRPr="002E4F8B">
        <w:t>)</w:t>
      </w:r>
    </w:p>
    <w:p w14:paraId="4E6A54BA" w14:textId="77777777" w:rsidR="00D722F2" w:rsidRPr="002E4F8B" w:rsidRDefault="00D722F2" w:rsidP="00927F56">
      <w:pPr>
        <w:pStyle w:val="Heading4"/>
      </w:pPr>
      <w:r w:rsidRPr="002E4F8B">
        <w:t>Evidence Requests</w:t>
      </w:r>
    </w:p>
    <w:p w14:paraId="60413132" w14:textId="77777777" w:rsidR="00147A42" w:rsidRPr="002E4F8B" w:rsidRDefault="00147A42" w:rsidP="00A90884">
      <w:pPr>
        <w:pStyle w:val="Heading5"/>
      </w:pPr>
      <w:r w:rsidRPr="002E4F8B">
        <w:t>General Ledger</w:t>
      </w:r>
    </w:p>
    <w:p w14:paraId="40092BE6" w14:textId="77777777" w:rsidR="00147A42" w:rsidRPr="002E4F8B" w:rsidRDefault="00147A42" w:rsidP="00147A42">
      <w:pPr>
        <w:pStyle w:val="EvidenceRequest"/>
      </w:pPr>
      <w:r w:rsidRPr="002E4F8B">
        <w:t>Abbreviation:</w:t>
      </w:r>
      <w:r w:rsidRPr="002E4F8B">
        <w:tab/>
        <w:t>GnLdgr</w:t>
      </w:r>
    </w:p>
    <w:p w14:paraId="3AE5DD23" w14:textId="77777777" w:rsidR="00147A42" w:rsidRPr="002E4F8B" w:rsidRDefault="00147A42" w:rsidP="00147A42">
      <w:pPr>
        <w:pStyle w:val="EvidenceRequest"/>
      </w:pPr>
      <w:r w:rsidRPr="002E4F8B">
        <w:t>Description:</w:t>
      </w:r>
      <w:r w:rsidRPr="002E4F8B">
        <w:tab/>
        <w:t>Detailed General Ledger for the specific resource code(s) being reviewed. (The General Ledger sh</w:t>
      </w:r>
      <w:r w:rsidR="00652AF4" w:rsidRPr="002E4F8B">
        <w:t>all</w:t>
      </w:r>
      <w:r w:rsidRPr="002E4F8B">
        <w:t xml:space="preserve"> include the date, description, vendor name, and total amount for each expenditure line item).</w:t>
      </w:r>
    </w:p>
    <w:p w14:paraId="1F61659A" w14:textId="77777777" w:rsidR="00147A42" w:rsidRPr="002E4F8B" w:rsidRDefault="00147A42" w:rsidP="00147A42">
      <w:pPr>
        <w:pStyle w:val="EvidenceRequest"/>
      </w:pPr>
      <w:r w:rsidRPr="002E4F8B">
        <w:t>Item Instructions:</w:t>
      </w:r>
      <w:r w:rsidRPr="002E4F8B">
        <w:tab/>
        <w:t>ME 07: Provide a detailed general ledger for resource codes 3060, 3061, and 3110, for the region and district(s) identified by the reviewer.</w:t>
      </w:r>
    </w:p>
    <w:p w14:paraId="76838F45" w14:textId="77777777" w:rsidR="00D02D7F" w:rsidRPr="002E4F8B" w:rsidRDefault="00147A42" w:rsidP="00854559">
      <w:pPr>
        <w:pStyle w:val="Relateditems"/>
      </w:pPr>
      <w:r w:rsidRPr="002E4F8B">
        <w:t>Related Items:</w:t>
      </w:r>
      <w:r w:rsidRPr="002E4F8B">
        <w:tab/>
        <w:t>AE 02, FM 01, FM 02, FM 03, FM 05, FM 06, EXLP 09, EXLP 11, EXLP 19, SEI 05, SEI 06, SEI 07, CTE 02, ME 07, ME 08, CE 10, NorD 05</w:t>
      </w:r>
      <w:r w:rsidR="00D02D7F" w:rsidRPr="002E4F8B">
        <w:br w:type="page"/>
      </w:r>
    </w:p>
    <w:p w14:paraId="301C5177" w14:textId="77777777" w:rsidR="00383E29" w:rsidRPr="002E4F8B" w:rsidRDefault="00383E29" w:rsidP="00A90884">
      <w:pPr>
        <w:pStyle w:val="Heading5"/>
      </w:pPr>
      <w:r w:rsidRPr="002E4F8B">
        <w:t xml:space="preserve">Invoices (secondary evidence request for </w:t>
      </w:r>
      <w:r w:rsidR="003420EC" w:rsidRPr="002E4F8B">
        <w:t>ME</w:t>
      </w:r>
      <w:r w:rsidRPr="002E4F8B">
        <w:t>)</w:t>
      </w:r>
    </w:p>
    <w:p w14:paraId="496DFE66" w14:textId="77777777" w:rsidR="00383E29" w:rsidRPr="002E4F8B" w:rsidRDefault="00383E29" w:rsidP="00383E29">
      <w:pPr>
        <w:pStyle w:val="EvidenceRequest"/>
      </w:pPr>
      <w:r w:rsidRPr="002E4F8B">
        <w:t>Abbreviation:</w:t>
      </w:r>
      <w:r w:rsidRPr="002E4F8B">
        <w:tab/>
        <w:t>Invcs</w:t>
      </w:r>
    </w:p>
    <w:p w14:paraId="1BC5636D" w14:textId="77777777" w:rsidR="00383E29" w:rsidRPr="002E4F8B" w:rsidRDefault="00383E29" w:rsidP="00383E29">
      <w:pPr>
        <w:pStyle w:val="EvidenceRequest"/>
      </w:pPr>
      <w:r w:rsidRPr="002E4F8B">
        <w:t>Description:</w:t>
      </w:r>
      <w:r w:rsidRPr="002E4F8B">
        <w:tab/>
        <w:t xml:space="preserve">Vendor invoices, detailed receipts or documentation to substantiate how costs benefited </w:t>
      </w:r>
      <w:r w:rsidR="003420EC" w:rsidRPr="002E4F8B">
        <w:t xml:space="preserve">the </w:t>
      </w:r>
      <w:r w:rsidRPr="002E4F8B">
        <w:t>program.</w:t>
      </w:r>
    </w:p>
    <w:p w14:paraId="7E84144D" w14:textId="77777777" w:rsidR="00383E29" w:rsidRPr="002E4F8B" w:rsidRDefault="00383E29" w:rsidP="00383E29">
      <w:pPr>
        <w:pStyle w:val="EvidenceRequest"/>
      </w:pPr>
      <w:r w:rsidRPr="002E4F8B">
        <w:t>Item Instructions:</w:t>
      </w:r>
      <w:r w:rsidRPr="002E4F8B">
        <w:tab/>
      </w:r>
      <w:r w:rsidR="003420EC" w:rsidRPr="002E4F8B">
        <w:t>ME</w:t>
      </w:r>
      <w:r w:rsidRPr="002E4F8B">
        <w:t xml:space="preserve"> 0</w:t>
      </w:r>
      <w:r w:rsidR="003420EC" w:rsidRPr="002E4F8B">
        <w:t>7</w:t>
      </w:r>
      <w:r w:rsidRPr="002E4F8B">
        <w:t xml:space="preserve">: Once the </w:t>
      </w:r>
      <w:r w:rsidR="003420EC" w:rsidRPr="002E4F8B">
        <w:t>g</w:t>
      </w:r>
      <w:r w:rsidRPr="002E4F8B">
        <w:t xml:space="preserve">eneral </w:t>
      </w:r>
      <w:r w:rsidR="003420EC" w:rsidRPr="002E4F8B">
        <w:t>l</w:t>
      </w:r>
      <w:r w:rsidRPr="002E4F8B">
        <w:t>edger</w:t>
      </w:r>
      <w:r w:rsidR="003420EC" w:rsidRPr="002E4F8B">
        <w:t>s</w:t>
      </w:r>
      <w:r w:rsidRPr="002E4F8B">
        <w:t xml:space="preserve"> have been provided, the reviewer will select a sample of </w:t>
      </w:r>
      <w:r w:rsidR="003420EC" w:rsidRPr="002E4F8B">
        <w:t>expenditures</w:t>
      </w:r>
      <w:r w:rsidRPr="002E4F8B">
        <w:t xml:space="preserve"> for review. </w:t>
      </w:r>
      <w:r w:rsidR="00184B84" w:rsidRPr="002E4F8B">
        <w:t>Documentat</w:t>
      </w:r>
      <w:r w:rsidR="00911339" w:rsidRPr="002E4F8B">
        <w:t>i</w:t>
      </w:r>
      <w:r w:rsidR="00184B84" w:rsidRPr="002E4F8B">
        <w:t xml:space="preserve">on </w:t>
      </w:r>
      <w:r w:rsidR="00B91593" w:rsidRPr="002E4F8B">
        <w:t>should</w:t>
      </w:r>
      <w:r w:rsidR="00911339" w:rsidRPr="002E4F8B">
        <w:t xml:space="preserve"> include </w:t>
      </w:r>
      <w:r w:rsidR="003420EC" w:rsidRPr="002E4F8B">
        <w:t>itemized i</w:t>
      </w:r>
      <w:r w:rsidRPr="002E4F8B">
        <w:t>nvoices</w:t>
      </w:r>
      <w:r w:rsidR="003420EC" w:rsidRPr="002E4F8B">
        <w:t>, approval forms, and evidence of following procurement procedures</w:t>
      </w:r>
      <w:r w:rsidRPr="002E4F8B">
        <w:t>.</w:t>
      </w:r>
    </w:p>
    <w:p w14:paraId="2C0BC7A8" w14:textId="77777777" w:rsidR="00383E29" w:rsidRPr="002E4F8B" w:rsidRDefault="00383E29" w:rsidP="002F49EE">
      <w:pPr>
        <w:pStyle w:val="Relateditems"/>
      </w:pPr>
      <w:r w:rsidRPr="002E4F8B">
        <w:t>Related Items:</w:t>
      </w:r>
      <w:r w:rsidRPr="002E4F8B">
        <w:tab/>
        <w:t xml:space="preserve">FM 02, FM 03, </w:t>
      </w:r>
      <w:r w:rsidR="003420EC" w:rsidRPr="002E4F8B">
        <w:t xml:space="preserve">ME 07, </w:t>
      </w:r>
      <w:r w:rsidRPr="002E4F8B">
        <w:t>SEI 05, SEI 06, SEI 07, CTE 02</w:t>
      </w:r>
    </w:p>
    <w:p w14:paraId="5AF75145" w14:textId="77777777" w:rsidR="008B1F9A" w:rsidRPr="002E4F8B" w:rsidRDefault="006547DD" w:rsidP="00A90884">
      <w:pPr>
        <w:pStyle w:val="Heading5"/>
      </w:pPr>
      <w:r w:rsidRPr="002E4F8B">
        <w:t>Allowability Procedures</w:t>
      </w:r>
    </w:p>
    <w:p w14:paraId="5CF5AAB7" w14:textId="77777777" w:rsidR="00E21BBC" w:rsidRPr="002E4F8B" w:rsidRDefault="00E21BBC" w:rsidP="00E21BBC">
      <w:pPr>
        <w:pStyle w:val="EvidenceRequest"/>
      </w:pPr>
      <w:r w:rsidRPr="002E4F8B">
        <w:t>Abbreviation:</w:t>
      </w:r>
      <w:r w:rsidRPr="002E4F8B">
        <w:tab/>
      </w:r>
      <w:r w:rsidR="006547DD" w:rsidRPr="002E4F8B">
        <w:t>AlwbltyPrcdr</w:t>
      </w:r>
    </w:p>
    <w:p w14:paraId="57A328D6" w14:textId="77777777" w:rsidR="00E21BBC" w:rsidRPr="002E4F8B" w:rsidRDefault="00E21BBC" w:rsidP="00E21BBC">
      <w:pPr>
        <w:pStyle w:val="EvidenceRequest"/>
      </w:pPr>
      <w:r w:rsidRPr="002E4F8B">
        <w:t>Description:</w:t>
      </w:r>
      <w:r w:rsidRPr="002E4F8B">
        <w:tab/>
      </w:r>
      <w:r w:rsidR="006547DD" w:rsidRPr="002E4F8B">
        <w:t xml:space="preserve">LEA’s established written procedures for determining the allowability of costs in accordance with federal regulations. </w:t>
      </w:r>
    </w:p>
    <w:p w14:paraId="29628B56" w14:textId="77777777" w:rsidR="00E21BBC" w:rsidRPr="002E4F8B" w:rsidRDefault="00E21BBC" w:rsidP="00E21BBC">
      <w:pPr>
        <w:pStyle w:val="EvidenceRequest"/>
      </w:pPr>
      <w:r w:rsidRPr="002E4F8B">
        <w:t>Item Instructions:</w:t>
      </w:r>
      <w:r w:rsidRPr="002E4F8B">
        <w:tab/>
        <w:t xml:space="preserve">ME 07: </w:t>
      </w:r>
      <w:r w:rsidR="00D936CD" w:rsidRPr="002E4F8B">
        <w:t xml:space="preserve">The documentation should include </w:t>
      </w:r>
      <w:r w:rsidR="006547DD" w:rsidRPr="002E4F8B">
        <w:t xml:space="preserve">written </w:t>
      </w:r>
      <w:r w:rsidR="00D936CD" w:rsidRPr="002E4F8B">
        <w:t>policies</w:t>
      </w:r>
      <w:r w:rsidR="006547DD" w:rsidRPr="002E4F8B">
        <w:t>,</w:t>
      </w:r>
      <w:r w:rsidR="00D936CD" w:rsidRPr="002E4F8B">
        <w:t xml:space="preserve"> procedures</w:t>
      </w:r>
      <w:r w:rsidR="006547DD" w:rsidRPr="002E4F8B">
        <w:t>, and internal controls</w:t>
      </w:r>
      <w:r w:rsidR="00D936CD" w:rsidRPr="002E4F8B">
        <w:t xml:space="preserve"> to ensure charges to the program</w:t>
      </w:r>
      <w:r w:rsidR="006547DD" w:rsidRPr="002E4F8B">
        <w:t xml:space="preserve"> for the region and district(s) identified by the reviewer</w:t>
      </w:r>
      <w:r w:rsidR="00D936CD" w:rsidRPr="002E4F8B">
        <w:t xml:space="preserve"> are reasonable, necessary, and allowable, in accordance with applicable statutes,</w:t>
      </w:r>
      <w:r w:rsidR="00E37073" w:rsidRPr="002E4F8B">
        <w:t xml:space="preserve"> </w:t>
      </w:r>
      <w:r w:rsidR="00D936CD" w:rsidRPr="002E4F8B">
        <w:t>and authority.</w:t>
      </w:r>
    </w:p>
    <w:p w14:paraId="448823CE" w14:textId="77777777" w:rsidR="00E21BBC" w:rsidRPr="002E4F8B" w:rsidRDefault="00E21BBC" w:rsidP="00E21BBC">
      <w:pPr>
        <w:pStyle w:val="Relateditems"/>
      </w:pPr>
      <w:r w:rsidRPr="002E4F8B">
        <w:t>Related Items:</w:t>
      </w:r>
      <w:r w:rsidRPr="002E4F8B">
        <w:tab/>
      </w:r>
      <w:r w:rsidR="006547DD" w:rsidRPr="002E4F8B">
        <w:t xml:space="preserve">CA 02, DR 02, FM 02, </w:t>
      </w:r>
      <w:r w:rsidR="00D11A39" w:rsidRPr="002E4F8B">
        <w:t>ME 07</w:t>
      </w:r>
    </w:p>
    <w:p w14:paraId="35D26D34" w14:textId="77777777" w:rsidR="008B7F32" w:rsidRPr="002E4F8B" w:rsidRDefault="008B7F32" w:rsidP="00A90884">
      <w:pPr>
        <w:pStyle w:val="Heading5"/>
      </w:pPr>
      <w:r w:rsidRPr="002E4F8B">
        <w:t>Procurement Procedures</w:t>
      </w:r>
    </w:p>
    <w:p w14:paraId="64B435C9" w14:textId="77777777" w:rsidR="008B7F32" w:rsidRPr="002E4F8B" w:rsidRDefault="008B7F32" w:rsidP="008B7F32">
      <w:pPr>
        <w:pStyle w:val="EvidenceRequest"/>
      </w:pPr>
      <w:r w:rsidRPr="002E4F8B">
        <w:t>Abbreviation:</w:t>
      </w:r>
      <w:r w:rsidRPr="002E4F8B">
        <w:tab/>
        <w:t>PrcrmntPrcdrs</w:t>
      </w:r>
    </w:p>
    <w:p w14:paraId="70804E50" w14:textId="77777777" w:rsidR="008B7F32" w:rsidRPr="002E4F8B" w:rsidRDefault="008B7F32" w:rsidP="008B7F32">
      <w:pPr>
        <w:pStyle w:val="EvidenceRequest"/>
      </w:pPr>
      <w:r w:rsidRPr="002E4F8B">
        <w:t>Description:</w:t>
      </w:r>
      <w:r w:rsidRPr="002E4F8B">
        <w:tab/>
      </w:r>
      <w:r w:rsidR="00BD766C" w:rsidRPr="002E4F8B">
        <w:t>E</w:t>
      </w:r>
      <w:r w:rsidRPr="002E4F8B">
        <w:t xml:space="preserve">stablished written procedures </w:t>
      </w:r>
      <w:r w:rsidR="00600903" w:rsidRPr="002E4F8B">
        <w:t>for</w:t>
      </w:r>
      <w:r w:rsidRPr="002E4F8B">
        <w:t xml:space="preserve"> the purchasing and payment </w:t>
      </w:r>
      <w:r w:rsidRPr="00C629FC">
        <w:t>process</w:t>
      </w:r>
      <w:r w:rsidR="00BD766C" w:rsidRPr="00C629FC">
        <w:t xml:space="preserve"> for the region and district(s) identified by the reviewer</w:t>
      </w:r>
      <w:r w:rsidRPr="00C629FC">
        <w:t>.</w:t>
      </w:r>
    </w:p>
    <w:p w14:paraId="05493B4B" w14:textId="77777777" w:rsidR="008B7F32" w:rsidRPr="002E4F8B" w:rsidRDefault="008B7F32" w:rsidP="008B7F32">
      <w:pPr>
        <w:pStyle w:val="EvidenceRequest"/>
      </w:pPr>
      <w:r w:rsidRPr="002E4F8B">
        <w:t>Item Instructions:</w:t>
      </w:r>
      <w:r w:rsidRPr="002E4F8B">
        <w:tab/>
        <w:t>ME 07: The documentation provide</w:t>
      </w:r>
      <w:r w:rsidR="00D11A39" w:rsidRPr="002E4F8B">
        <w:t>d should be specific to each</w:t>
      </w:r>
      <w:r w:rsidR="00BD766C" w:rsidRPr="002E4F8B">
        <w:t xml:space="preserve"> LEA</w:t>
      </w:r>
      <w:r w:rsidR="00D11A39" w:rsidRPr="002E4F8B">
        <w:t>’</w:t>
      </w:r>
      <w:r w:rsidRPr="002E4F8B">
        <w:t>s procurement process.</w:t>
      </w:r>
      <w:r w:rsidR="00CE15F4" w:rsidRPr="002E4F8B">
        <w:t xml:space="preserve"> Include the established written standards of conduct </w:t>
      </w:r>
      <w:r w:rsidR="00600903" w:rsidRPr="002E4F8B">
        <w:t>for</w:t>
      </w:r>
      <w:r w:rsidR="00CE15F4" w:rsidRPr="002E4F8B">
        <w:t xml:space="preserve"> conflicts of interest</w:t>
      </w:r>
      <w:r w:rsidR="002C3D88" w:rsidRPr="002E4F8B">
        <w:t xml:space="preserve"> and governing the actions of its employees</w:t>
      </w:r>
      <w:r w:rsidR="00CE15F4" w:rsidRPr="002E4F8B">
        <w:t>.</w:t>
      </w:r>
      <w:r w:rsidR="003636B4" w:rsidRPr="002E4F8B">
        <w:t xml:space="preserve"> </w:t>
      </w:r>
    </w:p>
    <w:p w14:paraId="3A9AA420" w14:textId="64DC7504" w:rsidR="009D04A5" w:rsidRPr="002E4F8B" w:rsidRDefault="008B7F32" w:rsidP="00C629FC">
      <w:pPr>
        <w:pStyle w:val="Relateditems"/>
      </w:pPr>
      <w:r w:rsidRPr="002E4F8B">
        <w:t>Related Items:</w:t>
      </w:r>
      <w:r w:rsidRPr="002E4F8B">
        <w:tab/>
        <w:t>FM 02, FM 03, ME 07</w:t>
      </w:r>
      <w:r w:rsidR="009D04A5" w:rsidRPr="002E4F8B">
        <w:br w:type="page"/>
      </w:r>
    </w:p>
    <w:p w14:paraId="599724EF" w14:textId="77777777" w:rsidR="00932BDA" w:rsidRPr="002E4F8B" w:rsidRDefault="00932BDA" w:rsidP="00A90884">
      <w:pPr>
        <w:pStyle w:val="Heading5"/>
      </w:pPr>
      <w:r w:rsidRPr="002E4F8B">
        <w:t>Use of Funds</w:t>
      </w:r>
    </w:p>
    <w:p w14:paraId="1670BF57" w14:textId="77777777" w:rsidR="00932BDA" w:rsidRPr="002E4F8B" w:rsidRDefault="00932BDA" w:rsidP="00932BDA">
      <w:pPr>
        <w:pStyle w:val="EvidenceRequest"/>
      </w:pPr>
      <w:r w:rsidRPr="002E4F8B">
        <w:t>Abbreviation:</w:t>
      </w:r>
      <w:r w:rsidRPr="002E4F8B">
        <w:tab/>
        <w:t>UsofFunds</w:t>
      </w:r>
    </w:p>
    <w:p w14:paraId="7E693043" w14:textId="77777777" w:rsidR="00932BDA" w:rsidRPr="002E4F8B" w:rsidRDefault="00932BDA" w:rsidP="00932BDA">
      <w:pPr>
        <w:pStyle w:val="EvidenceRequest"/>
      </w:pPr>
      <w:r w:rsidRPr="002E4F8B">
        <w:t>Description:</w:t>
      </w:r>
      <w:r w:rsidRPr="002E4F8B">
        <w:tab/>
        <w:t xml:space="preserve">Indicate in a comment at the evidence request level the DSA page numbers where information </w:t>
      </w:r>
      <w:r w:rsidR="00600903" w:rsidRPr="002E4F8B">
        <w:t>about</w:t>
      </w:r>
      <w:r w:rsidRPr="002E4F8B">
        <w:t xml:space="preserve"> </w:t>
      </w:r>
      <w:r w:rsidR="005A09D7" w:rsidRPr="002E4F8B">
        <w:t xml:space="preserve">the </w:t>
      </w:r>
      <w:r w:rsidRPr="002E4F8B">
        <w:t>use of funds can be found.</w:t>
      </w:r>
    </w:p>
    <w:p w14:paraId="246D7B5E" w14:textId="77777777" w:rsidR="00932BDA" w:rsidRPr="002E4F8B" w:rsidRDefault="00932BDA" w:rsidP="00932BDA">
      <w:pPr>
        <w:pStyle w:val="EvidenceRequest"/>
      </w:pPr>
      <w:r w:rsidRPr="002E4F8B">
        <w:t>Item Instructions:</w:t>
      </w:r>
    </w:p>
    <w:p w14:paraId="172296E6" w14:textId="77777777" w:rsidR="00932BDA" w:rsidRPr="002E4F8B" w:rsidRDefault="00932BDA" w:rsidP="00932BDA">
      <w:pPr>
        <w:pStyle w:val="Relateditems"/>
      </w:pPr>
      <w:r w:rsidRPr="002E4F8B">
        <w:t>Related Items:</w:t>
      </w:r>
      <w:r w:rsidRPr="002E4F8B">
        <w:tab/>
        <w:t>ME 07</w:t>
      </w:r>
    </w:p>
    <w:p w14:paraId="2503AF8D" w14:textId="77777777" w:rsidR="00D722F2" w:rsidRPr="002E4F8B" w:rsidRDefault="00D722F2" w:rsidP="00A90884">
      <w:pPr>
        <w:pStyle w:val="Heading3"/>
      </w:pPr>
      <w:r w:rsidRPr="002E4F8B">
        <w:t>ME 08: Supplement Not Supplant</w:t>
      </w:r>
    </w:p>
    <w:p w14:paraId="19727E54" w14:textId="3FF8ECB5" w:rsidR="00F87A39" w:rsidRPr="002E4F8B" w:rsidRDefault="00145A8F" w:rsidP="00A139D6">
      <w:pPr>
        <w:pStyle w:val="Level1"/>
      </w:pPr>
      <w:r w:rsidRPr="002E4F8B">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rsidRPr="002E4F8B">
        <w:t xml:space="preserve"> (20 U.S.C. </w:t>
      </w:r>
      <w:r w:rsidR="009A521C" w:rsidRPr="002E4F8B">
        <w:t>S</w:t>
      </w:r>
      <w:r w:rsidR="00281D25" w:rsidRPr="002E4F8B">
        <w:t>ection</w:t>
      </w:r>
      <w:r w:rsidR="00D722F2" w:rsidRPr="002E4F8B">
        <w:t xml:space="preserve"> 6321[b])</w:t>
      </w:r>
    </w:p>
    <w:p w14:paraId="586528A4" w14:textId="77777777" w:rsidR="00D722F2" w:rsidRPr="002E4F8B" w:rsidRDefault="00D722F2" w:rsidP="00927F56">
      <w:pPr>
        <w:pStyle w:val="Heading4"/>
      </w:pPr>
      <w:r w:rsidRPr="002E4F8B">
        <w:t>Evidence Requests</w:t>
      </w:r>
    </w:p>
    <w:p w14:paraId="3BD50A66" w14:textId="77777777" w:rsidR="00147A42" w:rsidRPr="002E4F8B" w:rsidRDefault="00147A42" w:rsidP="00A90884">
      <w:pPr>
        <w:pStyle w:val="Heading5"/>
      </w:pPr>
      <w:r w:rsidRPr="002E4F8B">
        <w:t>General Ledger</w:t>
      </w:r>
    </w:p>
    <w:p w14:paraId="76FCB754" w14:textId="77777777" w:rsidR="00147A42" w:rsidRPr="002E4F8B" w:rsidRDefault="00147A42" w:rsidP="00147A42">
      <w:pPr>
        <w:pStyle w:val="EvidenceRequest"/>
      </w:pPr>
      <w:r w:rsidRPr="002E4F8B">
        <w:t>Abbreviation:</w:t>
      </w:r>
      <w:r w:rsidRPr="002E4F8B">
        <w:tab/>
        <w:t>GnLdgr</w:t>
      </w:r>
    </w:p>
    <w:p w14:paraId="58120E45" w14:textId="77777777" w:rsidR="00147A42" w:rsidRPr="002E4F8B" w:rsidRDefault="00147A42" w:rsidP="00147A42">
      <w:pPr>
        <w:pStyle w:val="EvidenceRequest"/>
      </w:pPr>
      <w:r w:rsidRPr="002E4F8B">
        <w:t>Description:</w:t>
      </w:r>
      <w:r w:rsidRPr="002E4F8B">
        <w:tab/>
        <w:t>Detailed General Ledger for the specific resource code(s) being reviewed. (The General Ledger sh</w:t>
      </w:r>
      <w:r w:rsidR="00652AF4" w:rsidRPr="002E4F8B">
        <w:t>all</w:t>
      </w:r>
      <w:r w:rsidRPr="002E4F8B">
        <w:t xml:space="preserve"> include the date, description, vendor name, and total amount for each expenditure line item).</w:t>
      </w:r>
    </w:p>
    <w:p w14:paraId="47BA578A" w14:textId="77777777" w:rsidR="00147A42" w:rsidRPr="002E4F8B" w:rsidRDefault="00147A42" w:rsidP="00147A42">
      <w:pPr>
        <w:pStyle w:val="EvidenceRequest"/>
      </w:pPr>
      <w:r w:rsidRPr="002E4F8B">
        <w:t>Item Instructions:</w:t>
      </w:r>
      <w:r w:rsidRPr="002E4F8B">
        <w:tab/>
        <w:t>ME 08: Provide a detailed general ledger for resource codes 3060, 3061, and 3110, for the region and district(s) identified by the reviewer.</w:t>
      </w:r>
    </w:p>
    <w:p w14:paraId="52BD273E" w14:textId="77777777" w:rsidR="00147A42" w:rsidRPr="002E4F8B" w:rsidRDefault="00147A42" w:rsidP="00147A42">
      <w:pPr>
        <w:pStyle w:val="Relateditems"/>
        <w:rPr>
          <w:rStyle w:val="BodyTextChar"/>
          <w:rFonts w:eastAsia="Calibri"/>
          <w:b/>
          <w:sz w:val="28"/>
          <w:szCs w:val="28"/>
        </w:rPr>
      </w:pPr>
      <w:r w:rsidRPr="002E4F8B">
        <w:t>Related Items:</w:t>
      </w:r>
      <w:r w:rsidRPr="002E4F8B">
        <w:tab/>
        <w:t>AE 02, FM 01, FM 02, FM 03, FM 05, FM 06, EXLP 09, EXLP 11, EXLP 19, SEI 05, SEI 06, SEI 07, CTE 02, ME 07, ME 08, CE 10, NorD 05</w:t>
      </w:r>
    </w:p>
    <w:p w14:paraId="3D9754C2" w14:textId="77777777" w:rsidR="00CD53BC" w:rsidRPr="002E4F8B" w:rsidRDefault="00CD53BC" w:rsidP="00A90884">
      <w:pPr>
        <w:pStyle w:val="Heading5"/>
      </w:pPr>
      <w:r w:rsidRPr="002E4F8B">
        <w:t>Supplement Not Supplant in DSA(s)</w:t>
      </w:r>
    </w:p>
    <w:p w14:paraId="719B6B25" w14:textId="77777777" w:rsidR="00CD53BC" w:rsidRPr="002E4F8B" w:rsidRDefault="00CD53BC" w:rsidP="00CD53BC">
      <w:pPr>
        <w:pStyle w:val="EvidenceRequest"/>
      </w:pPr>
      <w:r w:rsidRPr="002E4F8B">
        <w:t>Abbreviation:</w:t>
      </w:r>
      <w:r w:rsidRPr="002E4F8B">
        <w:tab/>
        <w:t>SplmntNtSplnt</w:t>
      </w:r>
    </w:p>
    <w:p w14:paraId="726A4E05" w14:textId="77777777" w:rsidR="00CD53BC" w:rsidRPr="002E4F8B" w:rsidRDefault="00CD53BC" w:rsidP="00CD53BC">
      <w:pPr>
        <w:pStyle w:val="EvidenceRequest"/>
      </w:pPr>
      <w:r w:rsidRPr="002E4F8B">
        <w:t>Description:</w:t>
      </w:r>
      <w:r w:rsidRPr="002E4F8B">
        <w:tab/>
        <w:t>Indicate in a comment at the evidence request level the DSA page numbers that demonstrate all services are supplemental to other LEA programs and services.</w:t>
      </w:r>
    </w:p>
    <w:p w14:paraId="733FFF16" w14:textId="77777777" w:rsidR="00CD53BC" w:rsidRPr="002E4F8B" w:rsidRDefault="00CD53BC" w:rsidP="00CD53BC">
      <w:pPr>
        <w:pStyle w:val="EvidenceRequest"/>
      </w:pPr>
      <w:r w:rsidRPr="002E4F8B">
        <w:t>Item Instructions:</w:t>
      </w:r>
    </w:p>
    <w:p w14:paraId="7929F722" w14:textId="77777777" w:rsidR="00A139D6" w:rsidRPr="002E4F8B" w:rsidRDefault="00CD53BC" w:rsidP="00A139D6">
      <w:pPr>
        <w:pStyle w:val="Relateditems"/>
      </w:pPr>
      <w:r w:rsidRPr="002E4F8B">
        <w:t>Related Items:</w:t>
      </w:r>
      <w:r w:rsidRPr="002E4F8B">
        <w:tab/>
        <w:t>ME 08</w:t>
      </w:r>
    </w:p>
    <w:p w14:paraId="59FAD533" w14:textId="77777777" w:rsidR="00CD53BC" w:rsidRPr="002E4F8B" w:rsidRDefault="00CD53BC" w:rsidP="00A90884">
      <w:pPr>
        <w:pStyle w:val="Heading5"/>
      </w:pPr>
      <w:r w:rsidRPr="002E4F8B">
        <w:t xml:space="preserve">Supplement </w:t>
      </w:r>
      <w:r w:rsidR="00DE5D71" w:rsidRPr="002E4F8B">
        <w:t>N</w:t>
      </w:r>
      <w:r w:rsidRPr="002E4F8B">
        <w:t>ot Supplant in the RA or DFA</w:t>
      </w:r>
    </w:p>
    <w:p w14:paraId="06D1FD7E" w14:textId="77777777" w:rsidR="00CD53BC" w:rsidRPr="002E4F8B" w:rsidRDefault="00CD53BC" w:rsidP="00CD53BC">
      <w:pPr>
        <w:pStyle w:val="EvidenceRequest"/>
      </w:pPr>
      <w:r w:rsidRPr="002E4F8B">
        <w:t>Abbreviation:</w:t>
      </w:r>
      <w:r w:rsidRPr="002E4F8B">
        <w:tab/>
        <w:t>SplmntNtSpplntRdFa</w:t>
      </w:r>
    </w:p>
    <w:p w14:paraId="40F676D5" w14:textId="77777777" w:rsidR="00CD53BC" w:rsidRPr="002E4F8B" w:rsidRDefault="00CD53BC" w:rsidP="00CD53BC">
      <w:pPr>
        <w:pStyle w:val="EvidenceRequest"/>
      </w:pPr>
      <w:r w:rsidRPr="002E4F8B">
        <w:t>Description:</w:t>
      </w:r>
      <w:r w:rsidRPr="002E4F8B">
        <w:tab/>
        <w:t>Indicate in a comment at the evidence request level the RA or DFA page numbers that demonstrate that all services are supplemental to other LEA programs and services.</w:t>
      </w:r>
    </w:p>
    <w:p w14:paraId="4A399BBA" w14:textId="77777777" w:rsidR="00CD53BC" w:rsidRPr="002E4F8B" w:rsidRDefault="00CD53BC" w:rsidP="00CD53BC">
      <w:pPr>
        <w:pStyle w:val="EvidenceRequest"/>
      </w:pPr>
      <w:r w:rsidRPr="002E4F8B">
        <w:t>Item Instructions:</w:t>
      </w:r>
    </w:p>
    <w:p w14:paraId="1F17F9F3" w14:textId="77777777" w:rsidR="00CD53BC" w:rsidRPr="002E4F8B" w:rsidRDefault="00CD53BC" w:rsidP="00CD53BC">
      <w:pPr>
        <w:pStyle w:val="Relateditems"/>
      </w:pPr>
      <w:r w:rsidRPr="002E4F8B">
        <w:t>Related Items:</w:t>
      </w:r>
      <w:r w:rsidRPr="002E4F8B">
        <w:tab/>
        <w:t>ME 08</w:t>
      </w:r>
    </w:p>
    <w:p w14:paraId="75DCAEC6" w14:textId="77777777" w:rsidR="00CD53BC" w:rsidRPr="002E4F8B" w:rsidRDefault="00CD53BC" w:rsidP="00A90884">
      <w:pPr>
        <w:pStyle w:val="Heading3"/>
      </w:pPr>
      <w:r w:rsidRPr="002E4F8B">
        <w:t xml:space="preserve">ME </w:t>
      </w:r>
      <w:r w:rsidR="00A127FE" w:rsidRPr="002E4F8B">
        <w:t>0</w:t>
      </w:r>
      <w:r w:rsidRPr="002E4F8B">
        <w:t>9: Salaries and Wages</w:t>
      </w:r>
    </w:p>
    <w:p w14:paraId="2E29D76B" w14:textId="3B13C32D" w:rsidR="00CD53BC" w:rsidRPr="002E4F8B" w:rsidRDefault="00CD53BC" w:rsidP="008F3A48">
      <w:pPr>
        <w:pStyle w:val="Level1"/>
      </w:pPr>
      <w:r w:rsidRPr="002E4F8B">
        <w:t xml:space="preserve">The LEA must properly charge and document allowable salaries and wages that are reasonable and necessary in accordance with applicable Title I, </w:t>
      </w:r>
      <w:r w:rsidR="00104B04" w:rsidRPr="002E4F8B">
        <w:t xml:space="preserve">Part </w:t>
      </w:r>
      <w:r w:rsidRPr="002E4F8B">
        <w:t>C program requirements.</w:t>
      </w:r>
      <w:r w:rsidRPr="002E4F8B">
        <w:br/>
        <w:t xml:space="preserve">(2 CFR </w:t>
      </w:r>
      <w:r w:rsidR="00281D25" w:rsidRPr="002E4F8B">
        <w:t>sections</w:t>
      </w:r>
      <w:r w:rsidRPr="002E4F8B">
        <w:t xml:space="preserve"> 200.414, 200.430[a] and [i], 200.302; California School Accounting Manual </w:t>
      </w:r>
      <w:r w:rsidR="007729F2" w:rsidRPr="002E4F8B">
        <w:t>Section</w:t>
      </w:r>
      <w:r w:rsidRPr="002E4F8B">
        <w:t xml:space="preserve"> 905.)</w:t>
      </w:r>
    </w:p>
    <w:p w14:paraId="1639F685" w14:textId="77777777" w:rsidR="00D722F2" w:rsidRPr="002E4F8B" w:rsidRDefault="00D722F2" w:rsidP="00927F56">
      <w:pPr>
        <w:pStyle w:val="Heading4"/>
      </w:pPr>
      <w:r w:rsidRPr="002E4F8B">
        <w:t>Evidence Requests</w:t>
      </w:r>
    </w:p>
    <w:p w14:paraId="48B30D34" w14:textId="77777777" w:rsidR="003C1622" w:rsidRPr="002E4F8B" w:rsidRDefault="003C1622" w:rsidP="00A90884">
      <w:pPr>
        <w:pStyle w:val="Heading5"/>
      </w:pPr>
      <w:r w:rsidRPr="002E4F8B">
        <w:t>Duty Statements</w:t>
      </w:r>
    </w:p>
    <w:p w14:paraId="180E6945" w14:textId="77777777" w:rsidR="003C1622" w:rsidRPr="002E4F8B" w:rsidRDefault="003C1622" w:rsidP="003C1622">
      <w:pPr>
        <w:pStyle w:val="EvidenceRequest"/>
      </w:pPr>
      <w:r w:rsidRPr="002E4F8B">
        <w:t>Abbreviation:</w:t>
      </w:r>
      <w:r w:rsidRPr="002E4F8B">
        <w:tab/>
        <w:t>DtyStmnt</w:t>
      </w:r>
    </w:p>
    <w:p w14:paraId="7BE94CB0" w14:textId="77777777" w:rsidR="003C1622" w:rsidRPr="002E4F8B" w:rsidRDefault="003C1622" w:rsidP="003C1622">
      <w:pPr>
        <w:pStyle w:val="EvidenceRequest"/>
      </w:pPr>
      <w:r w:rsidRPr="002E4F8B">
        <w:t>Description:</w:t>
      </w:r>
      <w:r w:rsidRPr="002E4F8B">
        <w:tab/>
        <w:t>An individual employee's duty statement describing responsibilities and activities, as agreed to by employer and employee.</w:t>
      </w:r>
    </w:p>
    <w:p w14:paraId="402FE6DC" w14:textId="77777777" w:rsidR="003C1622" w:rsidRPr="002E4F8B" w:rsidRDefault="003C1622" w:rsidP="003C1622">
      <w:pPr>
        <w:pStyle w:val="EvidenceRequest"/>
      </w:pPr>
      <w:r w:rsidRPr="002E4F8B">
        <w:t>Item Instructions:</w:t>
      </w:r>
      <w:r w:rsidRPr="002E4F8B">
        <w:tab/>
        <w:t>ME 09: Provide a duty statement for all employees paid in whole, or in part, with Title I, Part C funds.</w:t>
      </w:r>
      <w:r w:rsidR="00814286" w:rsidRPr="002E4F8B">
        <w:t xml:space="preserve"> Include teachers and classified staff employed temporarily, hourly, or on a non-regular contract.</w:t>
      </w:r>
    </w:p>
    <w:p w14:paraId="25698010" w14:textId="7882194E" w:rsidR="009D04A5" w:rsidRPr="002E4F8B" w:rsidRDefault="003C1622" w:rsidP="00C629FC">
      <w:pPr>
        <w:pStyle w:val="Relateditems"/>
      </w:pPr>
      <w:r w:rsidRPr="002E4F8B">
        <w:t>Related Items:</w:t>
      </w:r>
      <w:r w:rsidRPr="002E4F8B">
        <w:tab/>
        <w:t>AE 04, FM 01, FM 03, EXLP 11, SEI 05, SEI 07, CTE 02, ME 09, CE 10, CE 11, CE 13, NorD 06</w:t>
      </w:r>
      <w:r w:rsidR="009D04A5" w:rsidRPr="002E4F8B">
        <w:br w:type="page"/>
      </w:r>
    </w:p>
    <w:p w14:paraId="5B62B89B" w14:textId="77777777" w:rsidR="003C1622" w:rsidRPr="002E4F8B" w:rsidRDefault="003C1622" w:rsidP="00A90884">
      <w:pPr>
        <w:pStyle w:val="Heading5"/>
      </w:pPr>
      <w:r w:rsidRPr="002E4F8B">
        <w:t>Payroll Records</w:t>
      </w:r>
    </w:p>
    <w:p w14:paraId="7551077E" w14:textId="77777777" w:rsidR="003C1622" w:rsidRPr="002E4F8B" w:rsidRDefault="003C1622" w:rsidP="003C1622">
      <w:pPr>
        <w:pStyle w:val="EvidenceRequest"/>
      </w:pPr>
      <w:r w:rsidRPr="002E4F8B">
        <w:t>Abbreviation:</w:t>
      </w:r>
      <w:r w:rsidRPr="002E4F8B">
        <w:tab/>
        <w:t>PyrlRcrds</w:t>
      </w:r>
    </w:p>
    <w:p w14:paraId="40997046" w14:textId="77777777" w:rsidR="003C1622" w:rsidRPr="002E4F8B" w:rsidRDefault="003C1622" w:rsidP="003C1622">
      <w:pPr>
        <w:pStyle w:val="EvidenceRequest"/>
      </w:pPr>
      <w:r w:rsidRPr="002E4F8B">
        <w:t>Description:</w:t>
      </w:r>
      <w:r w:rsidRPr="002E4F8B">
        <w:tab/>
        <w:t>Record of salaries and benefits paid to employees that work at the LEA for the fiscal year under review, that identifies the employees’ name, hours worked, gross pay, net pay, deductions, and payroll period.</w:t>
      </w:r>
    </w:p>
    <w:p w14:paraId="5974FEE0" w14:textId="77777777" w:rsidR="003C1622" w:rsidRPr="002E4F8B" w:rsidRDefault="003C1622" w:rsidP="003C1622">
      <w:pPr>
        <w:pStyle w:val="EvidenceRequest"/>
      </w:pPr>
      <w:r w:rsidRPr="002E4F8B">
        <w:t>Item Instructions:</w:t>
      </w:r>
      <w:r w:rsidRPr="002E4F8B">
        <w:tab/>
        <w:t xml:space="preserve">ME 09: Provide records for </w:t>
      </w:r>
      <w:r w:rsidR="00A57991" w:rsidRPr="002E4F8B">
        <w:t xml:space="preserve">all </w:t>
      </w:r>
      <w:r w:rsidRPr="002E4F8B">
        <w:t xml:space="preserve">employees </w:t>
      </w:r>
      <w:r w:rsidR="00A57991" w:rsidRPr="002E4F8B">
        <w:t>paid in whole,</w:t>
      </w:r>
      <w:r w:rsidRPr="002E4F8B">
        <w:t xml:space="preserve"> or in part</w:t>
      </w:r>
      <w:r w:rsidR="00A57991" w:rsidRPr="002E4F8B">
        <w:t>,</w:t>
      </w:r>
      <w:r w:rsidRPr="002E4F8B">
        <w:t xml:space="preserve"> </w:t>
      </w:r>
      <w:r w:rsidR="00A57991" w:rsidRPr="002E4F8B">
        <w:t xml:space="preserve">with </w:t>
      </w:r>
      <w:r w:rsidRPr="002E4F8B">
        <w:t>Title I, Part C</w:t>
      </w:r>
      <w:r w:rsidR="00A57991" w:rsidRPr="002E4F8B">
        <w:t xml:space="preserve"> funds</w:t>
      </w:r>
      <w:r w:rsidRPr="002E4F8B">
        <w:t>.</w:t>
      </w:r>
      <w:r w:rsidR="00814286" w:rsidRPr="002E4F8B">
        <w:t xml:space="preserve"> Include teachers and classified staff employed temporarily, hourly, or on a non-regular contract.</w:t>
      </w:r>
    </w:p>
    <w:p w14:paraId="7862C238" w14:textId="77777777" w:rsidR="003C1622" w:rsidRPr="002E4F8B" w:rsidRDefault="003C1622" w:rsidP="003C1622">
      <w:pPr>
        <w:pStyle w:val="Relateditems"/>
      </w:pPr>
      <w:r w:rsidRPr="002E4F8B">
        <w:t>Related Items:</w:t>
      </w:r>
      <w:r w:rsidRPr="002E4F8B">
        <w:tab/>
        <w:t>FM 01, FM 03, ME 09</w:t>
      </w:r>
    </w:p>
    <w:p w14:paraId="7FC1DF4B" w14:textId="77777777" w:rsidR="003C1622" w:rsidRPr="002E4F8B" w:rsidRDefault="003C1622" w:rsidP="00A90884">
      <w:pPr>
        <w:pStyle w:val="Heading5"/>
      </w:pPr>
      <w:r w:rsidRPr="002E4F8B">
        <w:t>Position Control Report</w:t>
      </w:r>
    </w:p>
    <w:p w14:paraId="4BA03150" w14:textId="77777777" w:rsidR="003C1622" w:rsidRPr="002E4F8B" w:rsidRDefault="003C1622" w:rsidP="003C1622">
      <w:pPr>
        <w:pStyle w:val="EvidenceRequest"/>
      </w:pPr>
      <w:r w:rsidRPr="002E4F8B">
        <w:t>Abbreviation:</w:t>
      </w:r>
      <w:r w:rsidRPr="002E4F8B">
        <w:tab/>
        <w:t>PstnCntrlRprt</w:t>
      </w:r>
    </w:p>
    <w:p w14:paraId="5B90A7A6" w14:textId="77777777" w:rsidR="003C1622" w:rsidRPr="002E4F8B" w:rsidRDefault="003C1622" w:rsidP="003C1622">
      <w:pPr>
        <w:pStyle w:val="EvidenceRequest"/>
      </w:pPr>
      <w:r w:rsidRPr="002E4F8B">
        <w:t>Description:</w:t>
      </w:r>
      <w:r w:rsidRPr="002E4F8B">
        <w:tab/>
        <w:t>Budget report of employees planned to be paid in whole, or in part, with federal funds by resource code in the fiscal year under review.</w:t>
      </w:r>
    </w:p>
    <w:p w14:paraId="577C601F" w14:textId="77777777" w:rsidR="003C1622" w:rsidRPr="002E4F8B" w:rsidRDefault="003C1622" w:rsidP="003C1622">
      <w:pPr>
        <w:pStyle w:val="EvidenceRequest"/>
      </w:pPr>
      <w:r w:rsidRPr="002E4F8B">
        <w:t>Item Instructions:</w:t>
      </w:r>
      <w:r w:rsidRPr="002E4F8B">
        <w:tab/>
        <w:t>ME 09: Provide a report for the most recent year, including employee names, resource code(s), salary and benefits for resource codes 3060, 3061, and 3110.</w:t>
      </w:r>
    </w:p>
    <w:p w14:paraId="598076C7" w14:textId="77777777" w:rsidR="00ED6BFD" w:rsidRPr="002E4F8B" w:rsidRDefault="003C1622" w:rsidP="003C1622">
      <w:pPr>
        <w:pStyle w:val="Relateditems"/>
      </w:pPr>
      <w:r w:rsidRPr="002E4F8B">
        <w:t>Related Items:</w:t>
      </w:r>
      <w:r w:rsidRPr="002E4F8B">
        <w:tab/>
        <w:t>FM 01, FM 03, SEI 05, SEI 07, ME 09, CE 10, CE 1</w:t>
      </w:r>
      <w:r w:rsidR="00056BB7" w:rsidRPr="002E4F8B">
        <w:t>4</w:t>
      </w:r>
      <w:r w:rsidRPr="002E4F8B">
        <w:t>, NorD 05, NorD 06</w:t>
      </w:r>
    </w:p>
    <w:p w14:paraId="30599140" w14:textId="77777777" w:rsidR="003C1622" w:rsidRPr="002E4F8B" w:rsidRDefault="003C1622" w:rsidP="00A90884">
      <w:pPr>
        <w:pStyle w:val="Heading5"/>
      </w:pPr>
      <w:r w:rsidRPr="002E4F8B">
        <w:t>Time and Effort Records</w:t>
      </w:r>
    </w:p>
    <w:p w14:paraId="77261FBC" w14:textId="77777777" w:rsidR="003C1622" w:rsidRPr="002E4F8B" w:rsidRDefault="003C1622" w:rsidP="003C1622">
      <w:pPr>
        <w:pStyle w:val="EvidenceRequest"/>
      </w:pPr>
      <w:r w:rsidRPr="002E4F8B">
        <w:t>Abbreviation:</w:t>
      </w:r>
      <w:r w:rsidRPr="002E4F8B">
        <w:tab/>
        <w:t>TmEfrtRcrds</w:t>
      </w:r>
    </w:p>
    <w:p w14:paraId="0C9C6730" w14:textId="77777777" w:rsidR="003C1622" w:rsidRPr="002E4F8B" w:rsidRDefault="003C1622" w:rsidP="003C1622">
      <w:pPr>
        <w:pStyle w:val="EvidenceRequest"/>
      </w:pPr>
      <w:r w:rsidRPr="002E4F8B">
        <w:t>Description:</w:t>
      </w:r>
      <w:r w:rsidRPr="002E4F8B">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72F4186" w14:textId="77777777" w:rsidR="003C1622" w:rsidRPr="002E4F8B" w:rsidRDefault="003C1622" w:rsidP="003C1622">
      <w:pPr>
        <w:pStyle w:val="EvidenceRequest"/>
      </w:pPr>
      <w:r w:rsidRPr="002E4F8B">
        <w:t>Item Instructions:</w:t>
      </w:r>
      <w:r w:rsidRPr="002E4F8B">
        <w:tab/>
        <w:t>ME 09: Provide most recent year time and effort documentation for positions funded all or in part through Title I, Part C.</w:t>
      </w:r>
      <w:r w:rsidR="00814286" w:rsidRPr="002E4F8B">
        <w:t xml:space="preserve"> Include teachers and classified staff employed temporarily, hourly, or on a non-regular contract.</w:t>
      </w:r>
    </w:p>
    <w:p w14:paraId="44C0A298" w14:textId="4CF6855D" w:rsidR="009D04A5" w:rsidRPr="002E4F8B" w:rsidRDefault="003C1622" w:rsidP="00C629FC">
      <w:pPr>
        <w:pStyle w:val="Relateditems"/>
      </w:pPr>
      <w:r w:rsidRPr="002E4F8B">
        <w:t>Related Items:</w:t>
      </w:r>
      <w:r w:rsidRPr="002E4F8B">
        <w:tab/>
        <w:t>AE 02, FM 01, FM 03, EXLP 09, CTE 02, EL 08, HE 10, ME 09, CE 1</w:t>
      </w:r>
      <w:r w:rsidR="00056BB7" w:rsidRPr="002E4F8B">
        <w:t>1</w:t>
      </w:r>
      <w:r w:rsidRPr="002E4F8B">
        <w:t>, CE 1</w:t>
      </w:r>
      <w:r w:rsidR="00056BB7" w:rsidRPr="002E4F8B">
        <w:t>4</w:t>
      </w:r>
      <w:r w:rsidRPr="002E4F8B">
        <w:t>, NorD 05</w:t>
      </w:r>
      <w:r w:rsidR="009D04A5" w:rsidRPr="002E4F8B">
        <w:br w:type="page"/>
      </w:r>
    </w:p>
    <w:p w14:paraId="2D2A743E" w14:textId="77777777" w:rsidR="00D722F2" w:rsidRPr="002E4F8B" w:rsidRDefault="00D722F2" w:rsidP="00927F56">
      <w:pPr>
        <w:pStyle w:val="Heading2"/>
      </w:pPr>
      <w:r w:rsidRPr="002E4F8B">
        <w:t>IV. Standards, Assessment, and Accountability</w:t>
      </w:r>
    </w:p>
    <w:p w14:paraId="50BA2BE4" w14:textId="77777777" w:rsidR="00D722F2" w:rsidRPr="002E4F8B" w:rsidRDefault="00D722F2" w:rsidP="00A90884">
      <w:pPr>
        <w:pStyle w:val="Heading3"/>
      </w:pPr>
      <w:r w:rsidRPr="002E4F8B">
        <w:t>ME 10: Evaluation, Assessment, and Effectiveness</w:t>
      </w:r>
    </w:p>
    <w:p w14:paraId="11329A9B" w14:textId="77777777" w:rsidR="00D722F2" w:rsidRPr="002E4F8B" w:rsidRDefault="00D722F2" w:rsidP="008F3A48">
      <w:pPr>
        <w:pStyle w:val="Level1"/>
        <w:numPr>
          <w:ilvl w:val="0"/>
          <w:numId w:val="39"/>
        </w:numPr>
      </w:pPr>
      <w:bookmarkStart w:id="1" w:name="_Hlk40883737"/>
      <w:r w:rsidRPr="002E4F8B">
        <w:t>The migrant region and LEA</w:t>
      </w:r>
      <w:r w:rsidR="00BF45F3" w:rsidRPr="002E4F8B">
        <w:t xml:space="preserve"> identify and address the needs and</w:t>
      </w:r>
      <w:r w:rsidRPr="002E4F8B">
        <w:t xml:space="preserve"> measure the progress of migratory children against the desired outcomes of the migrant education program</w:t>
      </w:r>
      <w:r w:rsidR="00BF45F3" w:rsidRPr="002E4F8B">
        <w:t>,</w:t>
      </w:r>
      <w:r w:rsidRPr="002E4F8B">
        <w:t xml:space="preserve"> state academic standards</w:t>
      </w:r>
      <w:r w:rsidR="00BF45F3" w:rsidRPr="002E4F8B">
        <w:t>,</w:t>
      </w:r>
      <w:r w:rsidR="00512AE8" w:rsidRPr="002E4F8B">
        <w:t xml:space="preserve"> and language proficiency standards (for E</w:t>
      </w:r>
      <w:r w:rsidR="00817162" w:rsidRPr="002E4F8B">
        <w:t>nglish learner</w:t>
      </w:r>
      <w:r w:rsidR="00512AE8" w:rsidRPr="002E4F8B">
        <w:t xml:space="preserve"> migratory </w:t>
      </w:r>
      <w:r w:rsidR="00BF45F3" w:rsidRPr="002E4F8B">
        <w:t>children</w:t>
      </w:r>
      <w:r w:rsidR="00512AE8" w:rsidRPr="002E4F8B">
        <w:t>)</w:t>
      </w:r>
      <w:r w:rsidRPr="002E4F8B">
        <w:t>.</w:t>
      </w:r>
      <w:r w:rsidR="00570ECA" w:rsidRPr="002E4F8B">
        <w:br/>
      </w:r>
      <w:r w:rsidRPr="002E4F8B">
        <w:t xml:space="preserve">(20 U.S.C. </w:t>
      </w:r>
      <w:r w:rsidR="007729F2" w:rsidRPr="002E4F8B">
        <w:t>Section</w:t>
      </w:r>
      <w:r w:rsidRPr="002E4F8B">
        <w:t xml:space="preserve"> 6396[a][1][C][D])</w:t>
      </w:r>
    </w:p>
    <w:bookmarkEnd w:id="1"/>
    <w:p w14:paraId="5D61D871" w14:textId="77777777" w:rsidR="00D722F2" w:rsidRPr="002E4F8B" w:rsidRDefault="00D722F2" w:rsidP="00D722F2">
      <w:pPr>
        <w:pStyle w:val="Level2"/>
      </w:pPr>
      <w:r w:rsidRPr="002E4F8B">
        <w:t>The LEA completes an individual assessment of the educational and health needs of each migratory child within 30 days of enrollment.</w:t>
      </w:r>
      <w:r w:rsidRPr="002E4F8B">
        <w:br/>
        <w:t>(</w:t>
      </w:r>
      <w:r w:rsidRPr="002E4F8B">
        <w:rPr>
          <w:i/>
        </w:rPr>
        <w:t>EC</w:t>
      </w:r>
      <w:r w:rsidRPr="002E4F8B">
        <w:t xml:space="preserve"> </w:t>
      </w:r>
      <w:r w:rsidR="007729F2" w:rsidRPr="002E4F8B">
        <w:t>Section</w:t>
      </w:r>
      <w:r w:rsidRPr="002E4F8B">
        <w:t xml:space="preserve"> 54443.1[a])</w:t>
      </w:r>
    </w:p>
    <w:p w14:paraId="0DB9405E" w14:textId="77777777" w:rsidR="00D722F2" w:rsidRPr="002E4F8B" w:rsidRDefault="00D722F2" w:rsidP="00D722F2">
      <w:pPr>
        <w:pStyle w:val="Level2"/>
      </w:pPr>
      <w:r w:rsidRPr="002E4F8B">
        <w:t xml:space="preserve">The LEA identifies and addresses the unique needs of migratory children in coordination with other </w:t>
      </w:r>
      <w:r w:rsidR="00FD142D" w:rsidRPr="002E4F8B">
        <w:t>federal</w:t>
      </w:r>
      <w:r w:rsidRPr="002E4F8B">
        <w:t xml:space="preserve"> programs. (20 U.S.C. </w:t>
      </w:r>
      <w:r w:rsidR="007729F2" w:rsidRPr="002E4F8B">
        <w:t>Section</w:t>
      </w:r>
      <w:r w:rsidRPr="002E4F8B">
        <w:t xml:space="preserve"> 6396[a][1])</w:t>
      </w:r>
    </w:p>
    <w:p w14:paraId="16E71D68" w14:textId="77777777" w:rsidR="00D722F2" w:rsidRPr="002E4F8B" w:rsidRDefault="00D722F2" w:rsidP="00D722F2">
      <w:pPr>
        <w:pStyle w:val="Level2"/>
      </w:pPr>
      <w:r w:rsidRPr="002E4F8B">
        <w:t>The LEA and migrant region use academic assessment results and other pertinent data of migratory children to improve the ac</w:t>
      </w:r>
      <w:r w:rsidR="007729F2" w:rsidRPr="002E4F8B">
        <w:t>ademic achievement of students.</w:t>
      </w:r>
      <w:r w:rsidR="007729F2" w:rsidRPr="002E4F8B">
        <w:br/>
      </w:r>
      <w:r w:rsidRPr="002E4F8B">
        <w:t>(20 U.S.C.</w:t>
      </w:r>
      <w:r w:rsidR="00DC023D" w:rsidRPr="002E4F8B">
        <w:t xml:space="preserve"> </w:t>
      </w:r>
      <w:r w:rsidR="00281D25" w:rsidRPr="002E4F8B">
        <w:t>section</w:t>
      </w:r>
      <w:r w:rsidR="00DC023D" w:rsidRPr="002E4F8B">
        <w:t>s</w:t>
      </w:r>
      <w:r w:rsidRPr="002E4F8B">
        <w:t xml:space="preserve"> 6311</w:t>
      </w:r>
      <w:r w:rsidR="009A6294" w:rsidRPr="002E4F8B">
        <w:t>[b][2][B]</w:t>
      </w:r>
      <w:r w:rsidR="00B454B1" w:rsidRPr="002E4F8B">
        <w:t>[i–</w:t>
      </w:r>
      <w:r w:rsidR="00DC023D" w:rsidRPr="002E4F8B">
        <w:t>i</w:t>
      </w:r>
      <w:r w:rsidR="00B454B1" w:rsidRPr="002E4F8B">
        <w:t>ii]</w:t>
      </w:r>
      <w:r w:rsidR="00DC023D" w:rsidRPr="002E4F8B">
        <w:t xml:space="preserve">, 6394[c][5]; </w:t>
      </w:r>
      <w:r w:rsidR="00DC023D" w:rsidRPr="002E4F8B">
        <w:rPr>
          <w:i/>
        </w:rPr>
        <w:t>EC</w:t>
      </w:r>
      <w:r w:rsidR="00DC023D" w:rsidRPr="002E4F8B">
        <w:t xml:space="preserve"> </w:t>
      </w:r>
      <w:r w:rsidR="007729F2" w:rsidRPr="002E4F8B">
        <w:t>Section</w:t>
      </w:r>
      <w:r w:rsidR="00DC023D" w:rsidRPr="002E4F8B">
        <w:t xml:space="preserve"> 54443.1[a–d]</w:t>
      </w:r>
      <w:r w:rsidR="00A7185E" w:rsidRPr="002E4F8B">
        <w:t>)</w:t>
      </w:r>
    </w:p>
    <w:p w14:paraId="3B5FEEA8" w14:textId="77777777" w:rsidR="00ED6BFD" w:rsidRPr="002E4F8B" w:rsidRDefault="00D722F2" w:rsidP="00AA0FE2">
      <w:pPr>
        <w:pStyle w:val="Level2"/>
      </w:pPr>
      <w:r w:rsidRPr="002E4F8B">
        <w:t>The LEA and, as applicable, migrant region and direct funded district, evaluate and determine the effectiveness of their programs and projects in providing migratory children with the opportunity to meet the same challe</w:t>
      </w:r>
      <w:r w:rsidR="00E879D8" w:rsidRPr="002E4F8B">
        <w:t>nging state academic standards.</w:t>
      </w:r>
      <w:r w:rsidRPr="002E4F8B">
        <w:br/>
        <w:t xml:space="preserve">(20 U.S.C. </w:t>
      </w:r>
      <w:r w:rsidR="00281D25" w:rsidRPr="002E4F8B">
        <w:t>sections</w:t>
      </w:r>
      <w:r w:rsidR="00FD142D" w:rsidRPr="002E4F8B">
        <w:t xml:space="preserve"> 6311[b], 6396 [a][1][C])</w:t>
      </w:r>
    </w:p>
    <w:p w14:paraId="6A536EA2" w14:textId="77777777" w:rsidR="00D722F2" w:rsidRPr="002E4F8B" w:rsidRDefault="00D722F2" w:rsidP="00927F56">
      <w:pPr>
        <w:pStyle w:val="Heading4"/>
      </w:pPr>
      <w:r w:rsidRPr="002E4F8B">
        <w:t>Evidence Requests</w:t>
      </w:r>
    </w:p>
    <w:p w14:paraId="1DC82142" w14:textId="77777777" w:rsidR="00932BDA" w:rsidRPr="002E4F8B" w:rsidRDefault="00932BDA" w:rsidP="00A90884">
      <w:pPr>
        <w:pStyle w:val="Heading5"/>
      </w:pPr>
      <w:r w:rsidRPr="002E4F8B">
        <w:t>Evaluation</w:t>
      </w:r>
      <w:r w:rsidR="008D4481" w:rsidRPr="002E4F8B">
        <w:t>, Assessment, and</w:t>
      </w:r>
      <w:r w:rsidRPr="002E4F8B">
        <w:t xml:space="preserve"> Effectiveness in DSA</w:t>
      </w:r>
      <w:r w:rsidR="008D4481" w:rsidRPr="002E4F8B">
        <w:t>(s)</w:t>
      </w:r>
    </w:p>
    <w:p w14:paraId="21B0A3BD" w14:textId="77777777" w:rsidR="00932BDA" w:rsidRPr="002E4F8B" w:rsidRDefault="00932BDA" w:rsidP="00932BDA">
      <w:pPr>
        <w:pStyle w:val="EvidenceRequest"/>
      </w:pPr>
      <w:r w:rsidRPr="002E4F8B">
        <w:t>Abbreviation:</w:t>
      </w:r>
      <w:r w:rsidRPr="002E4F8B">
        <w:tab/>
        <w:t>EvlEfctvAssmntDSA</w:t>
      </w:r>
    </w:p>
    <w:p w14:paraId="10865D6F" w14:textId="77777777" w:rsidR="00932BDA" w:rsidRPr="002E4F8B" w:rsidRDefault="00932BDA" w:rsidP="00932BDA">
      <w:pPr>
        <w:pStyle w:val="EvidenceRequest"/>
      </w:pPr>
      <w:r w:rsidRPr="002E4F8B">
        <w:t>Description:</w:t>
      </w:r>
      <w:r w:rsidRPr="002E4F8B">
        <w:tab/>
        <w:t>Indicate in a comment at the evidence request level the DSA page numbers where requirements</w:t>
      </w:r>
      <w:r w:rsidR="00C41AFC" w:rsidRPr="002E4F8B">
        <w:t xml:space="preserve"> in 1</w:t>
      </w:r>
      <w:r w:rsidRPr="002E4F8B">
        <w:t>0.0</w:t>
      </w:r>
      <w:r w:rsidR="00347D7A" w:rsidRPr="002E4F8B">
        <w:t>–</w:t>
      </w:r>
      <w:r w:rsidRPr="002E4F8B">
        <w:t>10.5 of the ME program instrument can be found.</w:t>
      </w:r>
    </w:p>
    <w:p w14:paraId="0DBB21A7" w14:textId="77777777" w:rsidR="00932BDA" w:rsidRPr="002E4F8B" w:rsidRDefault="00932BDA" w:rsidP="00932BDA">
      <w:pPr>
        <w:pStyle w:val="EvidenceRequest"/>
      </w:pPr>
      <w:r w:rsidRPr="002E4F8B">
        <w:t>Item Instructions:</w:t>
      </w:r>
    </w:p>
    <w:p w14:paraId="1DE3CCAE" w14:textId="28670E0A" w:rsidR="009D04A5" w:rsidRPr="002E4F8B" w:rsidRDefault="00932BDA" w:rsidP="00C629FC">
      <w:pPr>
        <w:pStyle w:val="Relateditems"/>
      </w:pPr>
      <w:r w:rsidRPr="002E4F8B">
        <w:t>Related Items:</w:t>
      </w:r>
      <w:r w:rsidRPr="002E4F8B">
        <w:tab/>
        <w:t>ME 10</w:t>
      </w:r>
      <w:r w:rsidR="009D04A5" w:rsidRPr="002E4F8B">
        <w:br w:type="page"/>
      </w:r>
    </w:p>
    <w:p w14:paraId="472FE54F" w14:textId="77777777" w:rsidR="00B10BF7" w:rsidRPr="002E4F8B" w:rsidRDefault="00B10BF7" w:rsidP="00A90884">
      <w:pPr>
        <w:pStyle w:val="Heading5"/>
      </w:pPr>
      <w:r w:rsidRPr="002E4F8B">
        <w:t>Evaluation, Assessment, and Effectiveness in the RA or DFA</w:t>
      </w:r>
    </w:p>
    <w:p w14:paraId="137CE716" w14:textId="77777777" w:rsidR="00B10BF7" w:rsidRPr="002E4F8B" w:rsidRDefault="00B10BF7" w:rsidP="00B10BF7">
      <w:pPr>
        <w:pStyle w:val="EvidenceRequest"/>
      </w:pPr>
      <w:r w:rsidRPr="002E4F8B">
        <w:t xml:space="preserve">Abbreviation: </w:t>
      </w:r>
      <w:r w:rsidR="00550C4F" w:rsidRPr="002E4F8B">
        <w:tab/>
      </w:r>
      <w:r w:rsidRPr="002E4F8B">
        <w:t>Evefasssradfa</w:t>
      </w:r>
    </w:p>
    <w:p w14:paraId="39B9F33C" w14:textId="77777777" w:rsidR="00B10BF7" w:rsidRPr="002E4F8B" w:rsidRDefault="00B10BF7" w:rsidP="00B10BF7">
      <w:pPr>
        <w:pStyle w:val="EvidenceRequest"/>
      </w:pPr>
      <w:r w:rsidRPr="002E4F8B">
        <w:t>Description:</w:t>
      </w:r>
      <w:r w:rsidRPr="002E4F8B">
        <w:tab/>
        <w:t>Indicate in a comment at the evidence request level the RA or DFA page numbers where requirements in 10.0</w:t>
      </w:r>
      <w:r w:rsidR="00604CA3" w:rsidRPr="002E4F8B">
        <w:t>–</w:t>
      </w:r>
      <w:r w:rsidRPr="002E4F8B">
        <w:t>10.5</w:t>
      </w:r>
      <w:r w:rsidR="008F3A48" w:rsidRPr="002E4F8B">
        <w:t xml:space="preserve"> of the ME program i</w:t>
      </w:r>
      <w:r w:rsidR="00A1197B" w:rsidRPr="002E4F8B">
        <w:t>nstrument</w:t>
      </w:r>
      <w:r w:rsidRPr="002E4F8B">
        <w:t xml:space="preserve"> can be found.</w:t>
      </w:r>
    </w:p>
    <w:p w14:paraId="2DB52023" w14:textId="77777777" w:rsidR="00B10BF7" w:rsidRPr="002E4F8B" w:rsidRDefault="00B10BF7" w:rsidP="00B10BF7">
      <w:pPr>
        <w:pStyle w:val="EvidenceRequest"/>
      </w:pPr>
      <w:r w:rsidRPr="002E4F8B">
        <w:t>Item Instructions:</w:t>
      </w:r>
    </w:p>
    <w:p w14:paraId="189EA24E" w14:textId="77777777" w:rsidR="00B10BF7" w:rsidRPr="002E4F8B" w:rsidRDefault="00B10BF7" w:rsidP="00B10BF7">
      <w:pPr>
        <w:pStyle w:val="Relateditems"/>
      </w:pPr>
      <w:r w:rsidRPr="002E4F8B">
        <w:t>Related Items:</w:t>
      </w:r>
      <w:r w:rsidRPr="002E4F8B">
        <w:tab/>
        <w:t>ME 10</w:t>
      </w:r>
    </w:p>
    <w:p w14:paraId="18C537AC" w14:textId="77777777" w:rsidR="004D66AE" w:rsidRPr="002E4F8B" w:rsidRDefault="004D66AE" w:rsidP="00A90884">
      <w:pPr>
        <w:pStyle w:val="Heading5"/>
      </w:pPr>
      <w:r w:rsidRPr="002E4F8B">
        <w:t>Individual Needs Assessment</w:t>
      </w:r>
      <w:r w:rsidR="00713231" w:rsidRPr="002E4F8B">
        <w:t>/Individual Learning Plan</w:t>
      </w:r>
      <w:r w:rsidR="00800C71" w:rsidRPr="002E4F8B">
        <w:t xml:space="preserve"> (INA/ILP)</w:t>
      </w:r>
    </w:p>
    <w:p w14:paraId="60F570D6" w14:textId="77777777" w:rsidR="004D66AE" w:rsidRPr="002E4F8B" w:rsidRDefault="004D66AE" w:rsidP="004D66AE">
      <w:pPr>
        <w:pStyle w:val="EvidenceRequest"/>
      </w:pPr>
      <w:r w:rsidRPr="002E4F8B">
        <w:t>Abbreviation:</w:t>
      </w:r>
      <w:r w:rsidRPr="002E4F8B">
        <w:tab/>
        <w:t>IndvdlNdsAsmntFm</w:t>
      </w:r>
    </w:p>
    <w:p w14:paraId="42F6BA27" w14:textId="77777777" w:rsidR="004D66AE" w:rsidRPr="002E4F8B" w:rsidRDefault="004D66AE" w:rsidP="004D66AE">
      <w:pPr>
        <w:pStyle w:val="EvidenceRequest"/>
      </w:pPr>
      <w:r w:rsidRPr="002E4F8B">
        <w:t>Description:</w:t>
      </w:r>
      <w:r w:rsidRPr="002E4F8B">
        <w:tab/>
        <w:t xml:space="preserve">At least three completed </w:t>
      </w:r>
      <w:r w:rsidR="00800C71" w:rsidRPr="002E4F8B">
        <w:t>INA/ILP</w:t>
      </w:r>
      <w:r w:rsidRPr="002E4F8B">
        <w:t xml:space="preserve"> forms with identifying student information redacted.</w:t>
      </w:r>
      <w:r w:rsidR="002A6712" w:rsidRPr="002E4F8B">
        <w:t xml:space="preserve"> </w:t>
      </w:r>
    </w:p>
    <w:p w14:paraId="0E50400A" w14:textId="77777777" w:rsidR="004D66AE" w:rsidRPr="002E4F8B" w:rsidRDefault="004D66AE" w:rsidP="004D66AE">
      <w:pPr>
        <w:pStyle w:val="EvidenceRequest"/>
      </w:pPr>
      <w:r w:rsidRPr="002E4F8B">
        <w:t>Item Instructions:</w:t>
      </w:r>
      <w:r w:rsidR="00346FC2" w:rsidRPr="002E4F8B">
        <w:tab/>
        <w:t xml:space="preserve">ME 10: Include forms for migratory </w:t>
      </w:r>
      <w:r w:rsidR="00550C4F" w:rsidRPr="002E4F8B">
        <w:t>children</w:t>
      </w:r>
      <w:r w:rsidR="00790BEB" w:rsidRPr="002E4F8B">
        <w:t xml:space="preserve"> at a variety of grade levels</w:t>
      </w:r>
      <w:r w:rsidR="00346FC2" w:rsidRPr="002E4F8B">
        <w:t xml:space="preserve"> and out-of-school-youth</w:t>
      </w:r>
      <w:r w:rsidR="00800C71" w:rsidRPr="002E4F8B">
        <w:t xml:space="preserve"> from the district(s) identified by the reviewer.</w:t>
      </w:r>
    </w:p>
    <w:p w14:paraId="37B57941" w14:textId="77777777" w:rsidR="004D66AE" w:rsidRPr="002E4F8B" w:rsidRDefault="004D66AE" w:rsidP="004D66AE">
      <w:pPr>
        <w:pStyle w:val="Relateditems"/>
      </w:pPr>
      <w:r w:rsidRPr="002E4F8B">
        <w:t>Related Items:</w:t>
      </w:r>
      <w:r w:rsidRPr="002E4F8B">
        <w:tab/>
        <w:t>ME 10</w:t>
      </w:r>
      <w:r w:rsidR="00800C71" w:rsidRPr="002E4F8B">
        <w:t>, ME 14</w:t>
      </w:r>
    </w:p>
    <w:p w14:paraId="47F9803D" w14:textId="77777777" w:rsidR="004D66AE" w:rsidRPr="002E4F8B" w:rsidRDefault="00932BDA" w:rsidP="00A90884">
      <w:pPr>
        <w:pStyle w:val="Heading5"/>
      </w:pPr>
      <w:r w:rsidRPr="002E4F8B">
        <w:t>Pre and</w:t>
      </w:r>
      <w:r w:rsidR="004D66AE" w:rsidRPr="002E4F8B">
        <w:t xml:space="preserve"> Post Formative Assessment per the </w:t>
      </w:r>
      <w:r w:rsidR="00FA7E9C" w:rsidRPr="002E4F8B">
        <w:t xml:space="preserve">RA, DFA, and </w:t>
      </w:r>
      <w:r w:rsidR="004D66AE" w:rsidRPr="002E4F8B">
        <w:t>DSA</w:t>
      </w:r>
    </w:p>
    <w:p w14:paraId="49B984E4" w14:textId="77777777" w:rsidR="004D66AE" w:rsidRPr="002E4F8B" w:rsidRDefault="004D66AE" w:rsidP="004D66AE">
      <w:pPr>
        <w:pStyle w:val="EvidenceRequest"/>
      </w:pPr>
      <w:r w:rsidRPr="002E4F8B">
        <w:t>Abbreviation:</w:t>
      </w:r>
      <w:r w:rsidRPr="002E4F8B">
        <w:tab/>
        <w:t>PrePostFrmtvAsmntDSA</w:t>
      </w:r>
    </w:p>
    <w:p w14:paraId="6D2C0BC5" w14:textId="77777777" w:rsidR="004D66AE" w:rsidRPr="002E4F8B" w:rsidRDefault="004D66AE" w:rsidP="004D66AE">
      <w:pPr>
        <w:pStyle w:val="EvidenceRequest"/>
      </w:pPr>
      <w:r w:rsidRPr="002E4F8B">
        <w:t>Description:</w:t>
      </w:r>
      <w:r w:rsidRPr="002E4F8B">
        <w:tab/>
        <w:t xml:space="preserve">Most recent pre/post formative assessment results/reports for </w:t>
      </w:r>
      <w:r w:rsidR="00FA7E9C" w:rsidRPr="002E4F8B">
        <w:t xml:space="preserve">services </w:t>
      </w:r>
      <w:r w:rsidRPr="002E4F8B">
        <w:t>per the agreement.</w:t>
      </w:r>
    </w:p>
    <w:p w14:paraId="4DCC88D0" w14:textId="7A07D5E7" w:rsidR="004D66AE" w:rsidRPr="002E4F8B" w:rsidRDefault="004D66AE" w:rsidP="004D66AE">
      <w:pPr>
        <w:pStyle w:val="EvidenceRequest"/>
      </w:pPr>
      <w:r w:rsidRPr="002E4F8B">
        <w:t>Item Instructions:</w:t>
      </w:r>
      <w:r w:rsidR="00D168DF" w:rsidRPr="002E4F8B">
        <w:tab/>
      </w:r>
      <w:r w:rsidR="00FD2EB6" w:rsidRPr="002E4F8B">
        <w:t xml:space="preserve">ME 10: </w:t>
      </w:r>
      <w:r w:rsidR="00D168DF" w:rsidRPr="002E4F8B">
        <w:t>Provide results/reports for a minimum of two services from the RA/DFA and two services from the DSA(s) identified by the reviewer.</w:t>
      </w:r>
    </w:p>
    <w:p w14:paraId="3AA98455" w14:textId="77777777" w:rsidR="00ED6BFD" w:rsidRPr="002E4F8B" w:rsidRDefault="004D66AE" w:rsidP="00854559">
      <w:pPr>
        <w:pStyle w:val="Relateditems"/>
      </w:pPr>
      <w:r w:rsidRPr="002E4F8B">
        <w:t>Related Items:</w:t>
      </w:r>
      <w:r w:rsidRPr="002E4F8B">
        <w:tab/>
        <w:t>ME 10</w:t>
      </w:r>
      <w:r w:rsidR="00ED6BFD" w:rsidRPr="002E4F8B">
        <w:br w:type="page"/>
      </w:r>
    </w:p>
    <w:p w14:paraId="14467285" w14:textId="77777777" w:rsidR="00D722F2" w:rsidRPr="002E4F8B" w:rsidRDefault="00D722F2" w:rsidP="00927F56">
      <w:pPr>
        <w:pStyle w:val="Heading2"/>
      </w:pPr>
      <w:r w:rsidRPr="002E4F8B">
        <w:t>V. Staffing and Professional Development (PD)</w:t>
      </w:r>
    </w:p>
    <w:p w14:paraId="6DA41049" w14:textId="77777777" w:rsidR="00D722F2" w:rsidRPr="002E4F8B" w:rsidRDefault="00D722F2" w:rsidP="00A90884">
      <w:pPr>
        <w:pStyle w:val="Heading3"/>
      </w:pPr>
      <w:r w:rsidRPr="002E4F8B">
        <w:t>ME 11: Staffing</w:t>
      </w:r>
    </w:p>
    <w:p w14:paraId="4A11B4A8" w14:textId="77777777" w:rsidR="0050706C" w:rsidRPr="002E4F8B" w:rsidRDefault="00D722F2" w:rsidP="0050706C">
      <w:pPr>
        <w:pStyle w:val="Level1"/>
      </w:pPr>
      <w:r w:rsidRPr="002E4F8B">
        <w:t xml:space="preserve">MEP summer school staff members are properly credentialed and have cultural training and understanding of the unique needs of </w:t>
      </w:r>
      <w:r w:rsidR="00512AE8" w:rsidRPr="002E4F8B">
        <w:t xml:space="preserve">migratory </w:t>
      </w:r>
      <w:r w:rsidR="00A976D7" w:rsidRPr="002E4F8B">
        <w:t xml:space="preserve">children. </w:t>
      </w:r>
      <w:r w:rsidRPr="002E4F8B">
        <w:t>(</w:t>
      </w:r>
      <w:r w:rsidRPr="002E4F8B">
        <w:rPr>
          <w:i/>
        </w:rPr>
        <w:t>EC</w:t>
      </w:r>
      <w:r w:rsidRPr="002E4F8B">
        <w:t xml:space="preserve"> </w:t>
      </w:r>
      <w:r w:rsidR="007729F2" w:rsidRPr="002E4F8B">
        <w:t>Section</w:t>
      </w:r>
      <w:r w:rsidRPr="002E4F8B">
        <w:t xml:space="preserve"> 54444.3[a][4])</w:t>
      </w:r>
    </w:p>
    <w:p w14:paraId="244C7FDA" w14:textId="77777777" w:rsidR="00A976D7" w:rsidRPr="002E4F8B" w:rsidRDefault="00A976D7" w:rsidP="00927F56">
      <w:pPr>
        <w:pStyle w:val="Heading4"/>
      </w:pPr>
      <w:r w:rsidRPr="002E4F8B">
        <w:t>Evidence Requests</w:t>
      </w:r>
    </w:p>
    <w:p w14:paraId="25D19A79" w14:textId="77777777" w:rsidR="003C1622" w:rsidRPr="002E4F8B" w:rsidRDefault="003C1622" w:rsidP="00A90884">
      <w:pPr>
        <w:pStyle w:val="Heading5"/>
      </w:pPr>
      <w:r w:rsidRPr="002E4F8B">
        <w:t>Staff Credentials</w:t>
      </w:r>
    </w:p>
    <w:p w14:paraId="751FEA59" w14:textId="77777777" w:rsidR="003C1622" w:rsidRPr="002E4F8B" w:rsidRDefault="003C1622" w:rsidP="003C1622">
      <w:pPr>
        <w:pStyle w:val="EvidenceRequest"/>
      </w:pPr>
      <w:r w:rsidRPr="002E4F8B">
        <w:t>Abbreviation:</w:t>
      </w:r>
      <w:r w:rsidRPr="002E4F8B">
        <w:tab/>
        <w:t>StfCrdntls</w:t>
      </w:r>
    </w:p>
    <w:p w14:paraId="646E42BA" w14:textId="77777777" w:rsidR="003C1622" w:rsidRPr="002E4F8B" w:rsidRDefault="003C1622" w:rsidP="003C1622">
      <w:pPr>
        <w:pStyle w:val="EvidenceRequest"/>
      </w:pPr>
      <w:r w:rsidRPr="002E4F8B">
        <w:t>Description:</w:t>
      </w:r>
      <w:r w:rsidRPr="002E4F8B">
        <w:tab/>
        <w:t>Provide a sortable spreadsheet of all certificated staff displaying credentials and full staff name including full middle name.</w:t>
      </w:r>
    </w:p>
    <w:p w14:paraId="7502D713" w14:textId="4810DF35" w:rsidR="003C1622" w:rsidRPr="002E4F8B" w:rsidRDefault="003C1622" w:rsidP="003C1622">
      <w:pPr>
        <w:pStyle w:val="EvidenceRequest"/>
      </w:pPr>
      <w:r w:rsidRPr="002E4F8B">
        <w:t>Item Instructions:</w:t>
      </w:r>
      <w:r w:rsidRPr="002E4F8B">
        <w:tab/>
        <w:t>ME 11: Credential or permit information, including Pre-K, for certificated staff working with migratory children</w:t>
      </w:r>
      <w:r w:rsidR="004C791D" w:rsidRPr="002E4F8B">
        <w:t xml:space="preserve"> in the region and district(s) identified by the reviewer</w:t>
      </w:r>
      <w:r w:rsidRPr="002E4F8B">
        <w:t>, indicating staff is properly credentialed for the subjects taught, for summer</w:t>
      </w:r>
      <w:r w:rsidR="004C791D" w:rsidRPr="002E4F8B">
        <w:t xml:space="preserve"> services</w:t>
      </w:r>
      <w:r w:rsidRPr="002E4F8B">
        <w:t>.</w:t>
      </w:r>
    </w:p>
    <w:p w14:paraId="0901D743" w14:textId="77777777" w:rsidR="003C1622" w:rsidRPr="002E4F8B" w:rsidRDefault="003C1622" w:rsidP="003C1622">
      <w:pPr>
        <w:pStyle w:val="Relateditems"/>
      </w:pPr>
      <w:r w:rsidRPr="002E4F8B">
        <w:t>Related Items:</w:t>
      </w:r>
      <w:r w:rsidRPr="002E4F8B">
        <w:tab/>
        <w:t>AE 04, PE 09, SEI 09, ME 11, CE 08, CE 19</w:t>
      </w:r>
    </w:p>
    <w:p w14:paraId="26ABD36C" w14:textId="77777777" w:rsidR="004D66AE" w:rsidRPr="002E4F8B" w:rsidRDefault="004D66AE" w:rsidP="00A90884">
      <w:pPr>
        <w:pStyle w:val="Heading5"/>
      </w:pPr>
      <w:r w:rsidRPr="002E4F8B">
        <w:t>Staff Roster Regular Year and Summer School</w:t>
      </w:r>
    </w:p>
    <w:p w14:paraId="28DAA4E9" w14:textId="77777777" w:rsidR="004D66AE" w:rsidRPr="002E4F8B" w:rsidRDefault="004D66AE" w:rsidP="004C4E54">
      <w:pPr>
        <w:pStyle w:val="EvidenceRequest"/>
      </w:pPr>
      <w:r w:rsidRPr="002E4F8B">
        <w:t>Abbreviation:</w:t>
      </w:r>
      <w:r w:rsidRPr="002E4F8B">
        <w:tab/>
        <w:t>SfRstMEP</w:t>
      </w:r>
    </w:p>
    <w:p w14:paraId="66F54DD7" w14:textId="77777777" w:rsidR="004D66AE" w:rsidRPr="002E4F8B" w:rsidRDefault="004D66AE" w:rsidP="004C4E54">
      <w:pPr>
        <w:pStyle w:val="EvidenceRequest"/>
      </w:pPr>
      <w:r w:rsidRPr="002E4F8B">
        <w:t>Description:</w:t>
      </w:r>
      <w:r w:rsidRPr="002E4F8B">
        <w:tab/>
        <w:t>List o</w:t>
      </w:r>
      <w:r w:rsidR="00814286" w:rsidRPr="002E4F8B">
        <w:t>f staff paid in whole</w:t>
      </w:r>
      <w:r w:rsidR="00A57991" w:rsidRPr="002E4F8B">
        <w:t>,</w:t>
      </w:r>
      <w:r w:rsidR="00814286" w:rsidRPr="002E4F8B">
        <w:t xml:space="preserve"> or in part</w:t>
      </w:r>
      <w:r w:rsidR="00A57991" w:rsidRPr="002E4F8B">
        <w:t>,</w:t>
      </w:r>
      <w:r w:rsidR="00814286" w:rsidRPr="002E4F8B">
        <w:t xml:space="preserve"> with Title I, Part C funds</w:t>
      </w:r>
      <w:r w:rsidRPr="002E4F8B">
        <w:t>, their assignments during both regular year and summer</w:t>
      </w:r>
      <w:r w:rsidR="00266A5B" w:rsidRPr="002E4F8B">
        <w:t xml:space="preserve"> school</w:t>
      </w:r>
      <w:r w:rsidRPr="002E4F8B">
        <w:t>, and the full-time equivalent percentage of their time charged to MEP funding.</w:t>
      </w:r>
    </w:p>
    <w:p w14:paraId="6BB83115" w14:textId="77777777" w:rsidR="004D66AE" w:rsidRPr="002E4F8B" w:rsidRDefault="004C4E54" w:rsidP="004C4E54">
      <w:pPr>
        <w:pStyle w:val="EvidenceRequest"/>
      </w:pPr>
      <w:r w:rsidRPr="002E4F8B">
        <w:t>Item Instructions:</w:t>
      </w:r>
      <w:r w:rsidR="00814286" w:rsidRPr="002E4F8B">
        <w:tab/>
        <w:t>ME 11: Include</w:t>
      </w:r>
      <w:r w:rsidR="00DB20E0" w:rsidRPr="002E4F8B">
        <w:t xml:space="preserve"> all staff as well as</w:t>
      </w:r>
      <w:r w:rsidR="00814286" w:rsidRPr="002E4F8B">
        <w:t xml:space="preserve"> teachers and classified staff employed temporarily, hourly, or on a non-regular contract</w:t>
      </w:r>
      <w:r w:rsidR="00DB20E0" w:rsidRPr="002E4F8B">
        <w:t xml:space="preserve"> in the region and the district(s) identified by the reviewer</w:t>
      </w:r>
      <w:r w:rsidR="00814286" w:rsidRPr="002E4F8B">
        <w:t>.</w:t>
      </w:r>
    </w:p>
    <w:p w14:paraId="6FF8594D" w14:textId="14925387" w:rsidR="009D04A5" w:rsidRPr="002E4F8B" w:rsidRDefault="004D66AE" w:rsidP="00C629FC">
      <w:pPr>
        <w:pStyle w:val="Relateditems"/>
      </w:pPr>
      <w:r w:rsidRPr="002E4F8B">
        <w:t>Related Items:</w:t>
      </w:r>
      <w:r w:rsidRPr="002E4F8B">
        <w:tab/>
        <w:t>ME 11</w:t>
      </w:r>
      <w:r w:rsidR="009D04A5" w:rsidRPr="002E4F8B">
        <w:br w:type="page"/>
      </w:r>
    </w:p>
    <w:p w14:paraId="2586D968" w14:textId="77777777" w:rsidR="00A976D7" w:rsidRPr="002E4F8B" w:rsidRDefault="00A976D7" w:rsidP="00A90884">
      <w:pPr>
        <w:pStyle w:val="Heading3"/>
      </w:pPr>
      <w:r w:rsidRPr="002E4F8B">
        <w:t>ME 12: Professional Development (PD)</w:t>
      </w:r>
    </w:p>
    <w:p w14:paraId="414F3D21" w14:textId="77777777" w:rsidR="00A976D7" w:rsidRPr="002E4F8B" w:rsidRDefault="00A976D7" w:rsidP="00A976D7">
      <w:pPr>
        <w:pStyle w:val="Level1"/>
      </w:pPr>
      <w:r w:rsidRPr="002E4F8B">
        <w:t xml:space="preserve">The migrant region arranges for </w:t>
      </w:r>
      <w:r w:rsidR="0077171C" w:rsidRPr="002E4F8B">
        <w:t>professional development programs, including mentoring, for te</w:t>
      </w:r>
      <w:r w:rsidR="00A5336E" w:rsidRPr="002E4F8B">
        <w:t>achers and other MEP personnel.</w:t>
      </w:r>
      <w:r w:rsidR="00A5336E" w:rsidRPr="002E4F8B">
        <w:br/>
      </w:r>
      <w:r w:rsidR="0077171C" w:rsidRPr="002E4F8B">
        <w:t xml:space="preserve">(20 U.S.C. </w:t>
      </w:r>
      <w:r w:rsidR="00A5336E" w:rsidRPr="002E4F8B">
        <w:t>Section</w:t>
      </w:r>
      <w:r w:rsidR="0077171C" w:rsidRPr="002E4F8B">
        <w:t xml:space="preserve"> 6394[c][7][B])</w:t>
      </w:r>
    </w:p>
    <w:p w14:paraId="17E8E65E" w14:textId="77777777" w:rsidR="00A5336E" w:rsidRPr="002E4F8B" w:rsidRDefault="00A976D7" w:rsidP="00A5336E">
      <w:pPr>
        <w:pStyle w:val="Level2"/>
      </w:pPr>
      <w:r w:rsidRPr="002E4F8B">
        <w:t>The migrant region provide</w:t>
      </w:r>
      <w:r w:rsidR="00FD5481" w:rsidRPr="002E4F8B">
        <w:t>s or arranges for</w:t>
      </w:r>
      <w:r w:rsidRPr="002E4F8B">
        <w:t xml:space="preserve"> </w:t>
      </w:r>
      <w:r w:rsidR="0077171C" w:rsidRPr="002E4F8B">
        <w:t xml:space="preserve">staff development services </w:t>
      </w:r>
      <w:r w:rsidRPr="002E4F8B">
        <w:t xml:space="preserve">for </w:t>
      </w:r>
      <w:r w:rsidR="00FD5481" w:rsidRPr="002E4F8B">
        <w:t>migrant education</w:t>
      </w:r>
      <w:r w:rsidRPr="002E4F8B">
        <w:t xml:space="preserve"> staff </w:t>
      </w:r>
      <w:r w:rsidR="00FD5481" w:rsidRPr="002E4F8B">
        <w:t>at the school and district levels</w:t>
      </w:r>
      <w:r w:rsidRPr="002E4F8B">
        <w:t>.</w:t>
      </w:r>
      <w:r w:rsidRPr="002E4F8B">
        <w:br/>
      </w:r>
      <w:r w:rsidR="008569D7" w:rsidRPr="002E4F8B">
        <w:t>(</w:t>
      </w:r>
      <w:r w:rsidRPr="002E4F8B">
        <w:rPr>
          <w:i/>
        </w:rPr>
        <w:t>EC</w:t>
      </w:r>
      <w:r w:rsidRPr="002E4F8B">
        <w:t xml:space="preserve"> </w:t>
      </w:r>
      <w:r w:rsidR="00A5336E" w:rsidRPr="002E4F8B">
        <w:t>Section</w:t>
      </w:r>
      <w:r w:rsidRPr="002E4F8B">
        <w:t xml:space="preserve"> </w:t>
      </w:r>
      <w:r w:rsidR="008569D7" w:rsidRPr="002E4F8B">
        <w:t>54444.4[c][5]</w:t>
      </w:r>
      <w:r w:rsidR="001C5E3E" w:rsidRPr="002E4F8B">
        <w:t>)</w:t>
      </w:r>
    </w:p>
    <w:p w14:paraId="5CDA73A5" w14:textId="77777777" w:rsidR="00A976D7" w:rsidRPr="002E4F8B" w:rsidRDefault="001C5E3E" w:rsidP="00A5336E">
      <w:pPr>
        <w:pStyle w:val="Level2"/>
      </w:pPr>
      <w:r w:rsidRPr="002E4F8B">
        <w:t>The LEA</w:t>
      </w:r>
      <w:r w:rsidR="004A50A5" w:rsidRPr="002E4F8B">
        <w:t>s</w:t>
      </w:r>
      <w:r w:rsidRPr="002E4F8B">
        <w:t xml:space="preserve"> </w:t>
      </w:r>
      <w:r w:rsidR="004A50A5" w:rsidRPr="002E4F8B">
        <w:t>or other agencies operating programs for migratory children provide</w:t>
      </w:r>
      <w:r w:rsidRPr="002E4F8B">
        <w:t xml:space="preserve"> support to instructional staff. (</w:t>
      </w:r>
      <w:r w:rsidRPr="002E4F8B">
        <w:rPr>
          <w:i/>
        </w:rPr>
        <w:t>EC</w:t>
      </w:r>
      <w:r w:rsidRPr="002E4F8B">
        <w:t xml:space="preserve"> </w:t>
      </w:r>
      <w:r w:rsidR="00A5336E" w:rsidRPr="002E4F8B">
        <w:t>Section</w:t>
      </w:r>
      <w:r w:rsidR="00C769D6" w:rsidRPr="002E4F8B">
        <w:t xml:space="preserve"> </w:t>
      </w:r>
      <w:r w:rsidRPr="002E4F8B">
        <w:t>54444.4[b][3])</w:t>
      </w:r>
    </w:p>
    <w:p w14:paraId="4393766E" w14:textId="77777777" w:rsidR="0050706C" w:rsidRPr="002E4F8B" w:rsidRDefault="00A976D7" w:rsidP="0050706C">
      <w:pPr>
        <w:pStyle w:val="Level2"/>
      </w:pPr>
      <w:r w:rsidRPr="002E4F8B">
        <w:t xml:space="preserve">The migrant region and LEA </w:t>
      </w:r>
      <w:r w:rsidR="00045021" w:rsidRPr="002E4F8B">
        <w:t>recruiters</w:t>
      </w:r>
      <w:r w:rsidR="001A60BD" w:rsidRPr="002E4F8B">
        <w:t>,</w:t>
      </w:r>
      <w:r w:rsidR="00045021" w:rsidRPr="002E4F8B">
        <w:t xml:space="preserve"> and all other staff involved in determining eligibility and conducting quality control procedures</w:t>
      </w:r>
      <w:r w:rsidR="001A60BD" w:rsidRPr="002E4F8B">
        <w:t>,</w:t>
      </w:r>
      <w:r w:rsidR="00045021" w:rsidRPr="002E4F8B">
        <w:t xml:space="preserve"> attend</w:t>
      </w:r>
      <w:r w:rsidRPr="002E4F8B">
        <w:t xml:space="preserve"> comprehensive training to ensure </w:t>
      </w:r>
      <w:r w:rsidR="00045021" w:rsidRPr="002E4F8B">
        <w:t xml:space="preserve">they </w:t>
      </w:r>
      <w:r w:rsidRPr="002E4F8B">
        <w:t>know the requirements for accurately determining and documenting c</w:t>
      </w:r>
      <w:r w:rsidR="007729F2" w:rsidRPr="002E4F8B">
        <w:t>hild eligibility under the MEP.</w:t>
      </w:r>
      <w:r w:rsidR="007729F2" w:rsidRPr="002E4F8B">
        <w:br/>
      </w:r>
      <w:r w:rsidRPr="002E4F8B">
        <w:t xml:space="preserve">(34 CFR </w:t>
      </w:r>
      <w:r w:rsidR="007729F2" w:rsidRPr="002E4F8B">
        <w:t>Section</w:t>
      </w:r>
      <w:r w:rsidRPr="002E4F8B">
        <w:t xml:space="preserve"> 200.89[d][1])</w:t>
      </w:r>
    </w:p>
    <w:p w14:paraId="0B332C9C" w14:textId="77777777" w:rsidR="00A976D7" w:rsidRPr="002E4F8B" w:rsidRDefault="00A976D7" w:rsidP="00927F56">
      <w:pPr>
        <w:pStyle w:val="Heading4"/>
      </w:pPr>
      <w:r w:rsidRPr="002E4F8B">
        <w:t>Evidence Requests</w:t>
      </w:r>
    </w:p>
    <w:p w14:paraId="45431D8F" w14:textId="77777777" w:rsidR="004C4E54" w:rsidRPr="002E4F8B" w:rsidRDefault="004C4E54" w:rsidP="00A90884">
      <w:pPr>
        <w:pStyle w:val="Heading5"/>
      </w:pPr>
      <w:r w:rsidRPr="002E4F8B">
        <w:t>Implementation of MEP</w:t>
      </w:r>
      <w:r w:rsidR="00E21655" w:rsidRPr="002E4F8B">
        <w:t>-</w:t>
      </w:r>
      <w:r w:rsidRPr="002E4F8B">
        <w:t>Specific PD</w:t>
      </w:r>
    </w:p>
    <w:p w14:paraId="3AD1DC54" w14:textId="77777777" w:rsidR="004C4E54" w:rsidRPr="002E4F8B" w:rsidRDefault="004C4E54" w:rsidP="004C4E54">
      <w:pPr>
        <w:pStyle w:val="EvidenceRequest"/>
      </w:pPr>
      <w:r w:rsidRPr="002E4F8B">
        <w:t>Abbreviation:</w:t>
      </w:r>
      <w:r w:rsidRPr="002E4F8B">
        <w:tab/>
        <w:t>ImplmntnMEPpd</w:t>
      </w:r>
    </w:p>
    <w:p w14:paraId="1FFE5324" w14:textId="77777777" w:rsidR="004C4E54" w:rsidRPr="002E4F8B" w:rsidRDefault="004C4E54" w:rsidP="004C4E54">
      <w:pPr>
        <w:pStyle w:val="EvidenceRequest"/>
      </w:pPr>
      <w:r w:rsidRPr="002E4F8B">
        <w:t>Description:</w:t>
      </w:r>
      <w:r w:rsidRPr="002E4F8B">
        <w:tab/>
        <w:t>At least two samples of completed observations of grade-level core academic subjects demonstrating the use of specific techniques to support migratory children provided in PD.</w:t>
      </w:r>
    </w:p>
    <w:p w14:paraId="7AC850A2" w14:textId="77777777" w:rsidR="004C4E54" w:rsidRPr="002E4F8B" w:rsidRDefault="004C4E54" w:rsidP="004C4E54">
      <w:pPr>
        <w:pStyle w:val="EvidenceRequest"/>
      </w:pPr>
      <w:r w:rsidRPr="002E4F8B">
        <w:t>Item Instructions:</w:t>
      </w:r>
    </w:p>
    <w:p w14:paraId="71CA5EC5" w14:textId="77777777" w:rsidR="004C4E54" w:rsidRPr="002E4F8B" w:rsidRDefault="004C4E54" w:rsidP="004C4E54">
      <w:pPr>
        <w:pStyle w:val="Relateditems"/>
      </w:pPr>
      <w:r w:rsidRPr="002E4F8B">
        <w:t>Related Items:</w:t>
      </w:r>
      <w:r w:rsidRPr="002E4F8B">
        <w:tab/>
        <w:t>ME 12</w:t>
      </w:r>
    </w:p>
    <w:p w14:paraId="7BA29895" w14:textId="77777777" w:rsidR="004C4E54" w:rsidRPr="002E4F8B" w:rsidRDefault="004C4E54" w:rsidP="00A90884">
      <w:pPr>
        <w:pStyle w:val="Heading5"/>
      </w:pPr>
      <w:r w:rsidRPr="002E4F8B">
        <w:t>Records of PD for</w:t>
      </w:r>
      <w:r w:rsidR="00061824" w:rsidRPr="002E4F8B">
        <w:t xml:space="preserve"> Identification and Recruitment</w:t>
      </w:r>
      <w:r w:rsidRPr="002E4F8B">
        <w:t xml:space="preserve"> </w:t>
      </w:r>
      <w:r w:rsidR="00061824" w:rsidRPr="002E4F8B">
        <w:t>(</w:t>
      </w:r>
      <w:r w:rsidRPr="002E4F8B">
        <w:t>I&amp;R</w:t>
      </w:r>
      <w:r w:rsidR="00061824" w:rsidRPr="002E4F8B">
        <w:t>)</w:t>
      </w:r>
      <w:r w:rsidRPr="002E4F8B">
        <w:t xml:space="preserve"> Staff</w:t>
      </w:r>
    </w:p>
    <w:p w14:paraId="27C4976C" w14:textId="77777777" w:rsidR="004C4E54" w:rsidRPr="002E4F8B" w:rsidRDefault="004C4E54" w:rsidP="004C4E54">
      <w:pPr>
        <w:pStyle w:val="EvidenceRequest"/>
      </w:pPr>
      <w:r w:rsidRPr="002E4F8B">
        <w:t>Abbreviation:</w:t>
      </w:r>
      <w:r w:rsidRPr="002E4F8B">
        <w:tab/>
        <w:t>RcrdsPDIRStf</w:t>
      </w:r>
    </w:p>
    <w:p w14:paraId="3BF1D77C" w14:textId="77777777" w:rsidR="004C4E54" w:rsidRPr="002E4F8B" w:rsidRDefault="004C4E54" w:rsidP="004C4E54">
      <w:pPr>
        <w:pStyle w:val="EvidenceRequest"/>
      </w:pPr>
      <w:r w:rsidRPr="002E4F8B">
        <w:t>Description:</w:t>
      </w:r>
      <w:r w:rsidRPr="002E4F8B">
        <w:tab/>
        <w:t xml:space="preserve">Documentation of completed professional development relevant to the program which may include, but is not limited to, agendas, calendars, certificates, </w:t>
      </w:r>
      <w:r w:rsidR="00347D7A" w:rsidRPr="002E4F8B">
        <w:t>sign-</w:t>
      </w:r>
      <w:r w:rsidRPr="002E4F8B">
        <w:t>in sheets, minutes</w:t>
      </w:r>
      <w:r w:rsidR="00512AE8" w:rsidRPr="002E4F8B">
        <w:t>,</w:t>
      </w:r>
      <w:r w:rsidRPr="002E4F8B">
        <w:t xml:space="preserve"> and training materials.</w:t>
      </w:r>
    </w:p>
    <w:p w14:paraId="47E4944D" w14:textId="77777777" w:rsidR="004C4E54" w:rsidRPr="002E4F8B" w:rsidRDefault="004C4E54" w:rsidP="004C4E54">
      <w:pPr>
        <w:pStyle w:val="EvidenceRequest"/>
      </w:pPr>
      <w:r w:rsidRPr="002E4F8B">
        <w:t>Item Instructions:</w:t>
      </w:r>
      <w:r w:rsidRPr="002E4F8B">
        <w:tab/>
        <w:t>ME 12: Provide documentation for completed prof</w:t>
      </w:r>
      <w:r w:rsidR="00266A5B" w:rsidRPr="002E4F8B">
        <w:t>essional development on I&amp;</w:t>
      </w:r>
      <w:r w:rsidRPr="002E4F8B">
        <w:t>R activities</w:t>
      </w:r>
      <w:r w:rsidR="00A9705C" w:rsidRPr="002E4F8B">
        <w:t>, including evidence the</w:t>
      </w:r>
      <w:r w:rsidR="00946739" w:rsidRPr="002E4F8B">
        <w:t xml:space="preserve"> region or direct funded district’s</w:t>
      </w:r>
      <w:r w:rsidR="00BC10D8" w:rsidRPr="002E4F8B">
        <w:t xml:space="preserve"> </w:t>
      </w:r>
      <w:r w:rsidR="001C768D" w:rsidRPr="002E4F8B">
        <w:t>D</w:t>
      </w:r>
      <w:r w:rsidR="00BC10D8" w:rsidRPr="002E4F8B">
        <w:t>esignated</w:t>
      </w:r>
      <w:r w:rsidR="00A9705C" w:rsidRPr="002E4F8B">
        <w:t xml:space="preserve"> </w:t>
      </w:r>
      <w:r w:rsidR="00A97F7A" w:rsidRPr="002E4F8B">
        <w:t>State Educational Agency (</w:t>
      </w:r>
      <w:r w:rsidR="00A9705C" w:rsidRPr="002E4F8B">
        <w:t>SEA</w:t>
      </w:r>
      <w:r w:rsidR="00A97F7A" w:rsidRPr="002E4F8B">
        <w:t>)</w:t>
      </w:r>
      <w:r w:rsidR="00A9705C" w:rsidRPr="002E4F8B">
        <w:t xml:space="preserve"> reviewer attended state training.</w:t>
      </w:r>
    </w:p>
    <w:p w14:paraId="271A292A" w14:textId="77777777" w:rsidR="00ED6BFD" w:rsidRPr="002E4F8B" w:rsidRDefault="004C4E54" w:rsidP="00854559">
      <w:pPr>
        <w:pStyle w:val="Relateditems"/>
      </w:pPr>
      <w:r w:rsidRPr="002E4F8B">
        <w:t>Related Items:</w:t>
      </w:r>
      <w:r w:rsidRPr="002E4F8B">
        <w:tab/>
        <w:t>ME 12</w:t>
      </w:r>
      <w:r w:rsidR="00ED6BFD" w:rsidRPr="002E4F8B">
        <w:br w:type="page"/>
      </w:r>
    </w:p>
    <w:p w14:paraId="31A9E5E8" w14:textId="77777777" w:rsidR="004C4E54" w:rsidRPr="002E4F8B" w:rsidRDefault="004C4E54" w:rsidP="00A90884">
      <w:pPr>
        <w:pStyle w:val="Heading5"/>
      </w:pPr>
      <w:r w:rsidRPr="002E4F8B">
        <w:t>Records of PD for Teachers and Staff Outlined in the RA</w:t>
      </w:r>
      <w:r w:rsidR="008D4481" w:rsidRPr="002E4F8B">
        <w:t xml:space="preserve"> or </w:t>
      </w:r>
      <w:r w:rsidRPr="002E4F8B">
        <w:t>DSA</w:t>
      </w:r>
    </w:p>
    <w:p w14:paraId="5DE5D137" w14:textId="77777777" w:rsidR="004C4E54" w:rsidRPr="002E4F8B" w:rsidRDefault="004C4E54" w:rsidP="004C4E54">
      <w:pPr>
        <w:pStyle w:val="EvidenceRequest"/>
      </w:pPr>
      <w:r w:rsidRPr="002E4F8B">
        <w:t>Abbreviation:</w:t>
      </w:r>
      <w:r w:rsidRPr="002E4F8B">
        <w:tab/>
        <w:t>PrfDvlpmntDSA/RA</w:t>
      </w:r>
    </w:p>
    <w:p w14:paraId="54982650" w14:textId="77777777" w:rsidR="004C4E54" w:rsidRPr="002E4F8B" w:rsidRDefault="004C4E54" w:rsidP="004C4E54">
      <w:pPr>
        <w:pStyle w:val="EvidenceRequest"/>
      </w:pPr>
      <w:r w:rsidRPr="002E4F8B">
        <w:t>Description:</w:t>
      </w:r>
      <w:r w:rsidRPr="002E4F8B">
        <w:tab/>
        <w:t>Documentation of completed professional development relevant to the program which may include, but is not limited to, agendas, calendars, certificates, sign in sheets, minutes and training materials.</w:t>
      </w:r>
    </w:p>
    <w:p w14:paraId="6C02A426" w14:textId="77777777" w:rsidR="004C4E54" w:rsidRPr="002E4F8B" w:rsidRDefault="004C4E54" w:rsidP="004C4E54">
      <w:pPr>
        <w:pStyle w:val="EvidenceRequest"/>
      </w:pPr>
      <w:r w:rsidRPr="002E4F8B">
        <w:t>Item Instructions:</w:t>
      </w:r>
      <w:r w:rsidRPr="002E4F8B">
        <w:tab/>
        <w:t>ME 12: Provide documentation for completed professional development on the unique needs of migratory children as outlined in the RA/DSA for teachers and other staff working with migratory children.</w:t>
      </w:r>
    </w:p>
    <w:p w14:paraId="3C6044E2" w14:textId="77777777" w:rsidR="0050706C" w:rsidRPr="002E4F8B" w:rsidRDefault="004C4E54" w:rsidP="0050706C">
      <w:pPr>
        <w:pStyle w:val="Relateditems"/>
      </w:pPr>
      <w:r w:rsidRPr="002E4F8B">
        <w:t>Related Items:</w:t>
      </w:r>
      <w:r w:rsidRPr="002E4F8B">
        <w:tab/>
        <w:t>ME 12</w:t>
      </w:r>
    </w:p>
    <w:p w14:paraId="543F6E56" w14:textId="77777777" w:rsidR="00A976D7" w:rsidRPr="002E4F8B" w:rsidRDefault="00A976D7" w:rsidP="00927F56">
      <w:pPr>
        <w:pStyle w:val="Heading2"/>
      </w:pPr>
      <w:r w:rsidRPr="002E4F8B">
        <w:t>VI. Opportunity and Equal Educational Access</w:t>
      </w:r>
    </w:p>
    <w:p w14:paraId="2078CA16" w14:textId="77777777" w:rsidR="00A976D7" w:rsidRPr="002E4F8B" w:rsidRDefault="00A976D7" w:rsidP="00A90884">
      <w:pPr>
        <w:pStyle w:val="Heading3"/>
      </w:pPr>
      <w:r w:rsidRPr="002E4F8B">
        <w:t>ME 13: Equal Opportunity</w:t>
      </w:r>
    </w:p>
    <w:p w14:paraId="54ED7699" w14:textId="77777777" w:rsidR="00A9705C" w:rsidRPr="002E4F8B" w:rsidRDefault="00A9705C" w:rsidP="00A976D7">
      <w:pPr>
        <w:pStyle w:val="Level1"/>
      </w:pPr>
      <w:r w:rsidRPr="002E4F8B">
        <w:t>The migrant region and LEA address the unique educational needs of migratory children in accordance with the State Service Delivery Plan. (20 U.S.C. Section 6396[a][1])</w:t>
      </w:r>
    </w:p>
    <w:p w14:paraId="34EBA5CC" w14:textId="77777777" w:rsidR="00A976D7" w:rsidRPr="002E4F8B" w:rsidRDefault="00A976D7" w:rsidP="00584101">
      <w:pPr>
        <w:pStyle w:val="Level2"/>
      </w:pPr>
      <w:r w:rsidRPr="002E4F8B">
        <w:t>The migrant region and LEA provide migratory children with the opportunity to meet challe</w:t>
      </w:r>
      <w:r w:rsidR="007729F2" w:rsidRPr="002E4F8B">
        <w:t>nging state academic standards.</w:t>
      </w:r>
      <w:r w:rsidR="007729F2" w:rsidRPr="002E4F8B">
        <w:br/>
      </w:r>
      <w:r w:rsidRPr="002E4F8B">
        <w:t xml:space="preserve">(20 U.S.C. </w:t>
      </w:r>
      <w:r w:rsidR="007729F2" w:rsidRPr="002E4F8B">
        <w:t>Section</w:t>
      </w:r>
      <w:r w:rsidRPr="002E4F8B">
        <w:t xml:space="preserve"> 6396[a][1][C])</w:t>
      </w:r>
    </w:p>
    <w:p w14:paraId="4F445142" w14:textId="77777777" w:rsidR="00A976D7" w:rsidRPr="002E4F8B" w:rsidRDefault="00A976D7" w:rsidP="00A976D7">
      <w:pPr>
        <w:pStyle w:val="Level2"/>
      </w:pPr>
      <w:r w:rsidRPr="002E4F8B">
        <w:t>The migrant region and LEA provide services required by state and federal laws or regulations. (</w:t>
      </w:r>
      <w:r w:rsidRPr="002E4F8B">
        <w:rPr>
          <w:i/>
        </w:rPr>
        <w:t>EC</w:t>
      </w:r>
      <w:r w:rsidRPr="002E4F8B">
        <w:t xml:space="preserve"> </w:t>
      </w:r>
      <w:r w:rsidR="007729F2" w:rsidRPr="002E4F8B">
        <w:t>Section</w:t>
      </w:r>
      <w:r w:rsidRPr="002E4F8B">
        <w:t xml:space="preserve"> 54444.4[b][1]</w:t>
      </w:r>
      <w:r w:rsidR="00533EAC" w:rsidRPr="002E4F8B">
        <w:t>, [c][6]</w:t>
      </w:r>
      <w:r w:rsidRPr="002E4F8B">
        <w:t>)</w:t>
      </w:r>
    </w:p>
    <w:p w14:paraId="0AEE3C21" w14:textId="77777777" w:rsidR="00A976D7" w:rsidRPr="002E4F8B" w:rsidRDefault="00A976D7" w:rsidP="00A976D7">
      <w:pPr>
        <w:pStyle w:val="Level2"/>
      </w:pPr>
      <w:bookmarkStart w:id="2" w:name="_Hlk68255270"/>
      <w:r w:rsidRPr="002E4F8B">
        <w:t xml:space="preserve">The LEA provides general fund services to </w:t>
      </w:r>
      <w:r w:rsidR="00BE6BEE" w:rsidRPr="002E4F8B">
        <w:t xml:space="preserve">schools </w:t>
      </w:r>
      <w:r w:rsidR="009B50AA" w:rsidRPr="002E4F8B">
        <w:t>with</w:t>
      </w:r>
      <w:r w:rsidR="00BE6BEE" w:rsidRPr="002E4F8B">
        <w:t xml:space="preserve"> </w:t>
      </w:r>
      <w:r w:rsidRPr="002E4F8B">
        <w:t xml:space="preserve">MEP </w:t>
      </w:r>
      <w:r w:rsidR="00BE6BEE" w:rsidRPr="002E4F8B">
        <w:t>services</w:t>
      </w:r>
      <w:r w:rsidR="009B50AA" w:rsidRPr="002E4F8B">
        <w:t xml:space="preserve"> that</w:t>
      </w:r>
      <w:r w:rsidR="00BE6BEE" w:rsidRPr="002E4F8B">
        <w:t xml:space="preserve"> are</w:t>
      </w:r>
      <w:r w:rsidRPr="002E4F8B">
        <w:t xml:space="preserve"> comparable to those provided to other schools. (20 U.S.C. </w:t>
      </w:r>
      <w:r w:rsidR="004B6818" w:rsidRPr="002E4F8B">
        <w:t>s</w:t>
      </w:r>
      <w:r w:rsidR="007729F2" w:rsidRPr="002E4F8B">
        <w:t>ection</w:t>
      </w:r>
      <w:r w:rsidR="004B6818" w:rsidRPr="002E4F8B">
        <w:t>s</w:t>
      </w:r>
      <w:r w:rsidRPr="002E4F8B">
        <w:t xml:space="preserve"> 6321[c]</w:t>
      </w:r>
      <w:r w:rsidR="004213EA" w:rsidRPr="002E4F8B">
        <w:t xml:space="preserve"> and</w:t>
      </w:r>
      <w:r w:rsidR="004B6818" w:rsidRPr="002E4F8B">
        <w:t xml:space="preserve"> 6394[c][2]</w:t>
      </w:r>
      <w:r w:rsidRPr="002E4F8B">
        <w:t>)</w:t>
      </w:r>
    </w:p>
    <w:bookmarkEnd w:id="2"/>
    <w:p w14:paraId="708567B9" w14:textId="77777777" w:rsidR="006E1439" w:rsidRPr="002E4F8B" w:rsidRDefault="00A976D7" w:rsidP="00A976D7">
      <w:pPr>
        <w:pStyle w:val="Level2"/>
      </w:pPr>
      <w:r w:rsidRPr="002E4F8B">
        <w:t xml:space="preserve">The migrant region and LEA provide educational continuity for migratory children through the timely transfer of </w:t>
      </w:r>
      <w:r w:rsidR="00E72746" w:rsidRPr="002E4F8B">
        <w:t>educational and health records.</w:t>
      </w:r>
      <w:r w:rsidRPr="002E4F8B">
        <w:br/>
        <w:t xml:space="preserve">(20 U.S.C. </w:t>
      </w:r>
      <w:r w:rsidR="007729F2" w:rsidRPr="002E4F8B">
        <w:t>Section</w:t>
      </w:r>
      <w:r w:rsidRPr="002E4F8B">
        <w:t xml:space="preserve"> 6391; 34 CFR </w:t>
      </w:r>
      <w:r w:rsidR="007729F2" w:rsidRPr="002E4F8B">
        <w:t>Section</w:t>
      </w:r>
      <w:r w:rsidRPr="002E4F8B">
        <w:t xml:space="preserve"> 200.82[c])</w:t>
      </w:r>
    </w:p>
    <w:p w14:paraId="48E904B7" w14:textId="77777777" w:rsidR="006E1439" w:rsidRPr="002E4F8B" w:rsidRDefault="006E1439">
      <w:pPr>
        <w:ind w:left="1354" w:hanging="490"/>
        <w:rPr>
          <w:rFonts w:eastAsia="Arial"/>
          <w:bCs/>
          <w:szCs w:val="28"/>
        </w:rPr>
      </w:pPr>
      <w:r w:rsidRPr="002E4F8B">
        <w:br w:type="page"/>
      </w:r>
    </w:p>
    <w:p w14:paraId="2E66B886" w14:textId="77777777" w:rsidR="00A976D7" w:rsidRPr="002E4F8B" w:rsidRDefault="00A976D7" w:rsidP="00927F56">
      <w:pPr>
        <w:pStyle w:val="Heading4"/>
      </w:pPr>
      <w:r w:rsidRPr="002E4F8B">
        <w:t>Evidence Requests</w:t>
      </w:r>
    </w:p>
    <w:p w14:paraId="35C1B091" w14:textId="77777777" w:rsidR="002241A0" w:rsidRPr="002E4F8B" w:rsidRDefault="002241A0" w:rsidP="00A90884">
      <w:pPr>
        <w:pStyle w:val="Heading5"/>
      </w:pPr>
      <w:r w:rsidRPr="002E4F8B">
        <w:t>Equal Opportunity in DSA</w:t>
      </w:r>
      <w:r w:rsidR="00DE2506" w:rsidRPr="002E4F8B">
        <w:t>(s)</w:t>
      </w:r>
    </w:p>
    <w:p w14:paraId="629F73E1" w14:textId="77777777" w:rsidR="002241A0" w:rsidRPr="002E4F8B" w:rsidRDefault="002241A0" w:rsidP="002241A0">
      <w:pPr>
        <w:pStyle w:val="EvidenceRequest"/>
      </w:pPr>
      <w:r w:rsidRPr="002E4F8B">
        <w:t>Abbreviation:</w:t>
      </w:r>
      <w:r w:rsidRPr="002E4F8B">
        <w:tab/>
        <w:t>EqOptntyDSA</w:t>
      </w:r>
    </w:p>
    <w:p w14:paraId="1A2D6A57" w14:textId="77777777" w:rsidR="002241A0" w:rsidRPr="002E4F8B" w:rsidRDefault="002241A0" w:rsidP="002241A0">
      <w:pPr>
        <w:pStyle w:val="EvidenceRequest"/>
      </w:pPr>
      <w:r w:rsidRPr="002E4F8B">
        <w:t>Description:</w:t>
      </w:r>
      <w:r w:rsidRPr="002E4F8B">
        <w:tab/>
        <w:t>Indicate in a comment at the evidence request level the DSA page numbers where requirement in 13.0</w:t>
      </w:r>
      <w:r w:rsidR="00604CA3" w:rsidRPr="002E4F8B">
        <w:t>–</w:t>
      </w:r>
      <w:r w:rsidRPr="002E4F8B">
        <w:t>13.3 of the ME program instrument can be found.</w:t>
      </w:r>
    </w:p>
    <w:p w14:paraId="5B5538C9" w14:textId="77777777" w:rsidR="002241A0" w:rsidRPr="002E4F8B" w:rsidRDefault="002241A0" w:rsidP="002241A0">
      <w:pPr>
        <w:pStyle w:val="EvidenceRequest"/>
      </w:pPr>
      <w:r w:rsidRPr="002E4F8B">
        <w:t>Item Instructions:</w:t>
      </w:r>
    </w:p>
    <w:p w14:paraId="6F706529" w14:textId="77777777" w:rsidR="002241A0" w:rsidRPr="002E4F8B" w:rsidRDefault="002241A0" w:rsidP="002241A0">
      <w:pPr>
        <w:pStyle w:val="Relateditems"/>
      </w:pPr>
      <w:r w:rsidRPr="002E4F8B">
        <w:t>Related Items:</w:t>
      </w:r>
      <w:r w:rsidRPr="002E4F8B">
        <w:tab/>
        <w:t>ME 13</w:t>
      </w:r>
    </w:p>
    <w:p w14:paraId="45E5D68C" w14:textId="77777777" w:rsidR="002241A0" w:rsidRPr="002E4F8B" w:rsidRDefault="002241A0" w:rsidP="00A90884">
      <w:pPr>
        <w:pStyle w:val="Heading5"/>
      </w:pPr>
      <w:r w:rsidRPr="002E4F8B">
        <w:t>Equal Opportunity in the RA</w:t>
      </w:r>
      <w:r w:rsidR="00DE2506" w:rsidRPr="002E4F8B">
        <w:t xml:space="preserve"> or </w:t>
      </w:r>
      <w:r w:rsidRPr="002E4F8B">
        <w:t>DFA</w:t>
      </w:r>
    </w:p>
    <w:p w14:paraId="1D648E0E" w14:textId="77777777" w:rsidR="002241A0" w:rsidRPr="002E4F8B" w:rsidRDefault="002241A0" w:rsidP="002241A0">
      <w:pPr>
        <w:pStyle w:val="EvidenceRequest"/>
      </w:pPr>
      <w:r w:rsidRPr="002E4F8B">
        <w:t>Abbreviation:</w:t>
      </w:r>
      <w:r w:rsidRPr="002E4F8B">
        <w:tab/>
        <w:t>EqlOprtntyRaDfa</w:t>
      </w:r>
    </w:p>
    <w:p w14:paraId="35AA76B8" w14:textId="77777777" w:rsidR="002241A0" w:rsidRPr="002E4F8B" w:rsidRDefault="002241A0" w:rsidP="002241A0">
      <w:pPr>
        <w:pStyle w:val="EvidenceRequest"/>
      </w:pPr>
      <w:r w:rsidRPr="002E4F8B">
        <w:t>Description:</w:t>
      </w:r>
      <w:r w:rsidRPr="002E4F8B">
        <w:tab/>
        <w:t xml:space="preserve">Indicate in a comment at the evidence request level the RA or DFA page numbers where </w:t>
      </w:r>
      <w:r w:rsidR="00347D7A" w:rsidRPr="002E4F8B">
        <w:t xml:space="preserve">the </w:t>
      </w:r>
      <w:r w:rsidRPr="002E4F8B">
        <w:t>requirements in 13.0</w:t>
      </w:r>
      <w:r w:rsidR="00604CA3" w:rsidRPr="002E4F8B">
        <w:t>–</w:t>
      </w:r>
      <w:r w:rsidRPr="002E4F8B">
        <w:t>13.3 of the ME program instrument can be found.</w:t>
      </w:r>
    </w:p>
    <w:p w14:paraId="67993D32" w14:textId="77777777" w:rsidR="002241A0" w:rsidRPr="002E4F8B" w:rsidRDefault="002241A0" w:rsidP="002241A0">
      <w:pPr>
        <w:pStyle w:val="EvidenceRequest"/>
      </w:pPr>
      <w:r w:rsidRPr="002E4F8B">
        <w:t>Item Instructions:</w:t>
      </w:r>
    </w:p>
    <w:p w14:paraId="7CCD8485" w14:textId="77777777" w:rsidR="0050706C" w:rsidRPr="002E4F8B" w:rsidRDefault="002241A0" w:rsidP="0050706C">
      <w:pPr>
        <w:pStyle w:val="Relateditems"/>
      </w:pPr>
      <w:r w:rsidRPr="002E4F8B">
        <w:t>Related Items:</w:t>
      </w:r>
      <w:r w:rsidRPr="002E4F8B">
        <w:tab/>
        <w:t>ME 13</w:t>
      </w:r>
    </w:p>
    <w:p w14:paraId="7361EEF4" w14:textId="77777777" w:rsidR="004C4E54" w:rsidRPr="002E4F8B" w:rsidRDefault="004C4E54" w:rsidP="00A90884">
      <w:pPr>
        <w:pStyle w:val="Heading5"/>
      </w:pPr>
      <w:r w:rsidRPr="002E4F8B">
        <w:t>Lesson Plans for Services to Migratory Children</w:t>
      </w:r>
    </w:p>
    <w:p w14:paraId="0F190499" w14:textId="77777777" w:rsidR="004C4E54" w:rsidRPr="002E4F8B" w:rsidRDefault="004C4E54" w:rsidP="004C4E54">
      <w:pPr>
        <w:pStyle w:val="EvidenceRequest"/>
      </w:pPr>
      <w:r w:rsidRPr="002E4F8B">
        <w:t>Abbreviation:</w:t>
      </w:r>
      <w:r w:rsidRPr="002E4F8B">
        <w:tab/>
        <w:t>LsnPlns</w:t>
      </w:r>
    </w:p>
    <w:p w14:paraId="4DD22218" w14:textId="77777777" w:rsidR="004C4E54" w:rsidRPr="002E4F8B" w:rsidRDefault="004C4E54" w:rsidP="004C4E54">
      <w:pPr>
        <w:pStyle w:val="EvidenceRequest"/>
      </w:pPr>
      <w:r w:rsidRPr="002E4F8B">
        <w:t>Description:</w:t>
      </w:r>
      <w:r w:rsidRPr="002E4F8B">
        <w:tab/>
      </w:r>
      <w:r w:rsidR="00C454CF" w:rsidRPr="002E4F8B">
        <w:t>L</w:t>
      </w:r>
      <w:r w:rsidRPr="002E4F8B">
        <w:t>esson plans for</w:t>
      </w:r>
      <w:r w:rsidR="00C454CF" w:rsidRPr="002E4F8B">
        <w:t xml:space="preserve"> instructional support service</w:t>
      </w:r>
      <w:r w:rsidR="003E759B" w:rsidRPr="002E4F8B">
        <w:t>s described in the RA/DFA and DSA(s) identified by the reviewer</w:t>
      </w:r>
      <w:r w:rsidR="00C454CF" w:rsidRPr="002E4F8B">
        <w:t xml:space="preserve">. </w:t>
      </w:r>
      <w:r w:rsidRPr="002E4F8B">
        <w:t xml:space="preserve">Highlight how program services are coordinated with the </w:t>
      </w:r>
      <w:r w:rsidR="00814286" w:rsidRPr="002E4F8B">
        <w:t>State Service Delivery Plan and California Content Standards</w:t>
      </w:r>
      <w:r w:rsidRPr="002E4F8B">
        <w:t>.</w:t>
      </w:r>
    </w:p>
    <w:p w14:paraId="1172DB9F" w14:textId="77777777" w:rsidR="004C4E54" w:rsidRPr="002E4F8B" w:rsidRDefault="004C4E54" w:rsidP="004C4E54">
      <w:pPr>
        <w:pStyle w:val="EvidenceRequest"/>
      </w:pPr>
      <w:r w:rsidRPr="002E4F8B">
        <w:t>Item Instructions:</w:t>
      </w:r>
      <w:r w:rsidR="00C454CF" w:rsidRPr="002E4F8B">
        <w:tab/>
      </w:r>
      <w:r w:rsidR="00BA1B89" w:rsidRPr="002E4F8B">
        <w:t xml:space="preserve">ME 13: </w:t>
      </w:r>
      <w:r w:rsidR="00C454CF" w:rsidRPr="002E4F8B">
        <w:t>Provide lesson plans</w:t>
      </w:r>
      <w:r w:rsidR="003E759B" w:rsidRPr="002E4F8B">
        <w:t xml:space="preserve"> from a minimum of two services in the RA/DFA and two services in the DSA(s) identified by the reviewer. Include lesson plans for</w:t>
      </w:r>
      <w:r w:rsidR="00C454CF" w:rsidRPr="002E4F8B">
        <w:t xml:space="preserve">: Saturday school, summer school, </w:t>
      </w:r>
      <w:r w:rsidR="007E5051" w:rsidRPr="002E4F8B">
        <w:t xml:space="preserve">and </w:t>
      </w:r>
      <w:r w:rsidR="00C454CF" w:rsidRPr="002E4F8B">
        <w:t>after school programs.</w:t>
      </w:r>
    </w:p>
    <w:p w14:paraId="48F6E02D" w14:textId="0391B6A1" w:rsidR="009D04A5" w:rsidRPr="002E4F8B" w:rsidRDefault="004C4E54" w:rsidP="00C629FC">
      <w:pPr>
        <w:pStyle w:val="Relateditems"/>
      </w:pPr>
      <w:r w:rsidRPr="002E4F8B">
        <w:t>Related Items:</w:t>
      </w:r>
      <w:r w:rsidRPr="002E4F8B">
        <w:tab/>
        <w:t>ME 13</w:t>
      </w:r>
      <w:r w:rsidR="009D04A5" w:rsidRPr="002E4F8B">
        <w:br w:type="page"/>
      </w:r>
    </w:p>
    <w:p w14:paraId="4202EB4D" w14:textId="77777777" w:rsidR="004C4E54" w:rsidRPr="002E4F8B" w:rsidRDefault="004C4E54" w:rsidP="00A90884">
      <w:pPr>
        <w:pStyle w:val="Heading5"/>
      </w:pPr>
      <w:r w:rsidRPr="002E4F8B">
        <w:t xml:space="preserve">Migrant Student Information Network (MSIN) </w:t>
      </w:r>
      <w:r w:rsidR="00814286" w:rsidRPr="002E4F8B">
        <w:t>Academic Risk Report</w:t>
      </w:r>
    </w:p>
    <w:p w14:paraId="0509B15B" w14:textId="77777777" w:rsidR="004C4E54" w:rsidRPr="002E4F8B" w:rsidRDefault="004C4E54" w:rsidP="004C4E54">
      <w:pPr>
        <w:pStyle w:val="EvidenceRequest"/>
      </w:pPr>
      <w:r w:rsidRPr="002E4F8B">
        <w:t>Abbreviation:</w:t>
      </w:r>
      <w:r w:rsidRPr="002E4F8B">
        <w:tab/>
      </w:r>
      <w:r w:rsidR="0065074E" w:rsidRPr="002E4F8B">
        <w:t>MSINAcdmcRskRprt</w:t>
      </w:r>
    </w:p>
    <w:p w14:paraId="5FE5B55E" w14:textId="77777777" w:rsidR="004C4E54" w:rsidRPr="002E4F8B" w:rsidRDefault="004C4E54" w:rsidP="004C4E54">
      <w:pPr>
        <w:pStyle w:val="EvidenceRequest"/>
      </w:pPr>
      <w:r w:rsidRPr="002E4F8B">
        <w:t>Description:</w:t>
      </w:r>
      <w:r w:rsidRPr="002E4F8B">
        <w:tab/>
        <w:t xml:space="preserve">Provide the MSIN </w:t>
      </w:r>
      <w:r w:rsidR="00814286" w:rsidRPr="002E4F8B">
        <w:t>academic risk report</w:t>
      </w:r>
      <w:r w:rsidR="002754BE" w:rsidRPr="002E4F8B">
        <w:t xml:space="preserve"> for the region </w:t>
      </w:r>
      <w:r w:rsidR="00B17B3C" w:rsidRPr="002E4F8B">
        <w:t>and the district</w:t>
      </w:r>
      <w:r w:rsidR="005A5BC3" w:rsidRPr="002E4F8B">
        <w:t>(s)</w:t>
      </w:r>
      <w:r w:rsidR="00B17B3C" w:rsidRPr="002E4F8B">
        <w:t xml:space="preserve"> identified by the reviewer</w:t>
      </w:r>
      <w:r w:rsidR="002754BE" w:rsidRPr="002E4F8B">
        <w:t>.</w:t>
      </w:r>
      <w:r w:rsidR="00B17B3C" w:rsidRPr="002E4F8B">
        <w:t xml:space="preserve"> Include totals</w:t>
      </w:r>
      <w:r w:rsidR="002E6977" w:rsidRPr="002E4F8B">
        <w:t xml:space="preserve"> of migratory children</w:t>
      </w:r>
      <w:r w:rsidR="00B17B3C" w:rsidRPr="002E4F8B">
        <w:t xml:space="preserve"> academically at ris</w:t>
      </w:r>
      <w:r w:rsidR="002E6977" w:rsidRPr="002E4F8B">
        <w:t>k in</w:t>
      </w:r>
      <w:r w:rsidR="00B17B3C" w:rsidRPr="002E4F8B">
        <w:t xml:space="preserve"> the region, each district in the region, and for the district identified by the reviewer,</w:t>
      </w:r>
      <w:r w:rsidR="002E6977" w:rsidRPr="002E4F8B">
        <w:t xml:space="preserve"> in</w:t>
      </w:r>
      <w:r w:rsidR="00B17B3C" w:rsidRPr="002E4F8B">
        <w:t xml:space="preserve"> each school.</w:t>
      </w:r>
    </w:p>
    <w:p w14:paraId="0A6BB1AA" w14:textId="77777777" w:rsidR="004C4E54" w:rsidRPr="002E4F8B" w:rsidRDefault="004C4E54" w:rsidP="004C4E54">
      <w:pPr>
        <w:pStyle w:val="EvidenceRequest"/>
      </w:pPr>
      <w:r w:rsidRPr="002E4F8B">
        <w:t>Item Instructions:</w:t>
      </w:r>
    </w:p>
    <w:p w14:paraId="608B8A6B" w14:textId="77777777" w:rsidR="004C4E54" w:rsidRPr="002E4F8B" w:rsidRDefault="004C4E54" w:rsidP="004C4E54">
      <w:pPr>
        <w:pStyle w:val="Relateditems"/>
      </w:pPr>
      <w:r w:rsidRPr="002E4F8B">
        <w:t>Related Items:</w:t>
      </w:r>
      <w:r w:rsidRPr="002E4F8B">
        <w:tab/>
        <w:t>ME 13</w:t>
      </w:r>
    </w:p>
    <w:p w14:paraId="644A0588" w14:textId="77777777" w:rsidR="004C4E54" w:rsidRPr="002E4F8B" w:rsidRDefault="009B50AA" w:rsidP="00A90884">
      <w:pPr>
        <w:pStyle w:val="Heading5"/>
      </w:pPr>
      <w:r w:rsidRPr="002E4F8B">
        <w:t>Comparability Policies</w:t>
      </w:r>
    </w:p>
    <w:p w14:paraId="06C32A5F" w14:textId="77777777" w:rsidR="004C4E54" w:rsidRPr="002E4F8B" w:rsidRDefault="004C4E54" w:rsidP="004C4E54">
      <w:pPr>
        <w:pStyle w:val="EvidenceRequest"/>
      </w:pPr>
      <w:r w:rsidRPr="002E4F8B">
        <w:t>Abbreviation:</w:t>
      </w:r>
      <w:r w:rsidRPr="002E4F8B">
        <w:tab/>
      </w:r>
      <w:r w:rsidR="009D04A5" w:rsidRPr="002E4F8B">
        <w:t>CmprbltyPlcs</w:t>
      </w:r>
    </w:p>
    <w:p w14:paraId="083D2A93" w14:textId="77777777" w:rsidR="004C4E54" w:rsidRPr="002E4F8B" w:rsidRDefault="004C4E54" w:rsidP="004C4E54">
      <w:pPr>
        <w:pStyle w:val="EvidenceRequest"/>
      </w:pPr>
      <w:r w:rsidRPr="002E4F8B">
        <w:t>Description:</w:t>
      </w:r>
      <w:r w:rsidRPr="002E4F8B">
        <w:tab/>
      </w:r>
      <w:r w:rsidR="009B50AA" w:rsidRPr="002E4F8B">
        <w:t>Current LEA-wide salary schedule, a policy to ensure equivalence among schools in teachers, administrators, and other staff, and a policy to ensure equivalence among s</w:t>
      </w:r>
      <w:r w:rsidR="00716EEC" w:rsidRPr="002E4F8B">
        <w:t>tudents</w:t>
      </w:r>
      <w:r w:rsidR="009B50AA" w:rsidRPr="002E4F8B">
        <w:t xml:space="preserve"> in the provision of curriculum materials and instructional supplies.</w:t>
      </w:r>
    </w:p>
    <w:p w14:paraId="2D96F563" w14:textId="77777777" w:rsidR="004C4E54" w:rsidRPr="002E4F8B" w:rsidRDefault="004C4E54" w:rsidP="004C4E54">
      <w:pPr>
        <w:pStyle w:val="EvidenceRequest"/>
      </w:pPr>
      <w:r w:rsidRPr="002E4F8B">
        <w:t>Item Instructions:</w:t>
      </w:r>
      <w:r w:rsidRPr="002E4F8B">
        <w:tab/>
        <w:t xml:space="preserve">ME 13: </w:t>
      </w:r>
      <w:r w:rsidR="009B50AA" w:rsidRPr="002E4F8B">
        <w:t xml:space="preserve">Provide the policies and salary schedules for the </w:t>
      </w:r>
      <w:r w:rsidR="009508DE" w:rsidRPr="002E4F8B">
        <w:t>region</w:t>
      </w:r>
      <w:r w:rsidR="009B50AA" w:rsidRPr="002E4F8B">
        <w:t xml:space="preserve"> and district(s) identified by the reviewer.</w:t>
      </w:r>
      <w:r w:rsidR="004A0840" w:rsidRPr="002E4F8B">
        <w:t xml:space="preserve"> LEAs undergoing a Federal Program Monitoring Compensatory Education review in the current </w:t>
      </w:r>
      <w:r w:rsidR="009508DE" w:rsidRPr="002E4F8B">
        <w:t>cycle</w:t>
      </w:r>
      <w:r w:rsidR="004A0840" w:rsidRPr="002E4F8B">
        <w:t xml:space="preserve"> do not need to provide</w:t>
      </w:r>
      <w:r w:rsidR="009508DE" w:rsidRPr="002E4F8B">
        <w:t xml:space="preserve"> this</w:t>
      </w:r>
      <w:r w:rsidR="004A0840" w:rsidRPr="002E4F8B">
        <w:t xml:space="preserve"> documentation </w:t>
      </w:r>
      <w:r w:rsidR="009508DE" w:rsidRPr="002E4F8B">
        <w:t>unless a finding regarding comparability was issued.</w:t>
      </w:r>
    </w:p>
    <w:p w14:paraId="1350A259" w14:textId="77777777" w:rsidR="0050706C" w:rsidRPr="002E4F8B" w:rsidRDefault="004C4E54" w:rsidP="0050706C">
      <w:pPr>
        <w:pStyle w:val="Relateditems"/>
      </w:pPr>
      <w:r w:rsidRPr="002E4F8B">
        <w:t>Related Items:</w:t>
      </w:r>
      <w:r w:rsidRPr="002E4F8B">
        <w:tab/>
        <w:t>ME 13</w:t>
      </w:r>
    </w:p>
    <w:p w14:paraId="1770D978" w14:textId="77777777" w:rsidR="004C4E54" w:rsidRPr="002E4F8B" w:rsidRDefault="004C4E54" w:rsidP="00A90884">
      <w:pPr>
        <w:pStyle w:val="Heading5"/>
      </w:pPr>
      <w:r w:rsidRPr="002E4F8B">
        <w:t>Sample Records from</w:t>
      </w:r>
      <w:r w:rsidR="001A2612" w:rsidRPr="002E4F8B">
        <w:t xml:space="preserve"> </w:t>
      </w:r>
      <w:r w:rsidRPr="002E4F8B">
        <w:t>Migrant Student Information Exchange (MSIX)</w:t>
      </w:r>
    </w:p>
    <w:p w14:paraId="5F539FB7" w14:textId="77777777" w:rsidR="004C4E54" w:rsidRPr="002E4F8B" w:rsidRDefault="004C4E54" w:rsidP="004C4E54">
      <w:pPr>
        <w:pStyle w:val="EvidenceRequest"/>
      </w:pPr>
      <w:r w:rsidRPr="002E4F8B">
        <w:t>Abbreviation:</w:t>
      </w:r>
      <w:r w:rsidRPr="002E4F8B">
        <w:tab/>
        <w:t>SmplMSIXData</w:t>
      </w:r>
    </w:p>
    <w:p w14:paraId="2623287E" w14:textId="77777777" w:rsidR="004C4E54" w:rsidRPr="002E4F8B" w:rsidRDefault="004C4E54" w:rsidP="004C4E54">
      <w:pPr>
        <w:pStyle w:val="EvidenceRequest"/>
      </w:pPr>
      <w:r w:rsidRPr="002E4F8B">
        <w:t>Description:</w:t>
      </w:r>
      <w:r w:rsidRPr="002E4F8B">
        <w:tab/>
      </w:r>
      <w:r w:rsidR="00571A0F" w:rsidRPr="002E4F8B">
        <w:t>T</w:t>
      </w:r>
      <w:r w:rsidRPr="002E4F8B">
        <w:t xml:space="preserve">hree samples of MSIX </w:t>
      </w:r>
      <w:r w:rsidR="002754BE" w:rsidRPr="002E4F8B">
        <w:t>u</w:t>
      </w:r>
      <w:r w:rsidR="001A2612" w:rsidRPr="002E4F8B">
        <w:t>sage</w:t>
      </w:r>
      <w:r w:rsidR="002754BE" w:rsidRPr="002E4F8B">
        <w:t xml:space="preserve"> </w:t>
      </w:r>
      <w:r w:rsidRPr="002E4F8B">
        <w:t xml:space="preserve">for migratory </w:t>
      </w:r>
      <w:r w:rsidR="00160D1B" w:rsidRPr="002E4F8B">
        <w:t xml:space="preserve">children </w:t>
      </w:r>
      <w:r w:rsidR="001A2612" w:rsidRPr="002E4F8B">
        <w:t xml:space="preserve">moving to or from </w:t>
      </w:r>
      <w:r w:rsidRPr="002E4F8B">
        <w:t>other LEAs</w:t>
      </w:r>
      <w:r w:rsidR="00571A0F" w:rsidRPr="002E4F8B">
        <w:t xml:space="preserve"> and</w:t>
      </w:r>
      <w:r w:rsidRPr="002E4F8B">
        <w:t xml:space="preserve"> </w:t>
      </w:r>
      <w:r w:rsidR="00571A0F" w:rsidRPr="002E4F8B">
        <w:t>a list of staff trained in and using MSIX in</w:t>
      </w:r>
      <w:r w:rsidR="001A2612" w:rsidRPr="002E4F8B">
        <w:t xml:space="preserve"> the region </w:t>
      </w:r>
      <w:r w:rsidR="00571A0F" w:rsidRPr="002E4F8B">
        <w:t>and</w:t>
      </w:r>
      <w:r w:rsidR="001A2612" w:rsidRPr="002E4F8B">
        <w:t xml:space="preserve"> district</w:t>
      </w:r>
      <w:r w:rsidR="009B50AA" w:rsidRPr="002E4F8B">
        <w:t>(s)</w:t>
      </w:r>
      <w:r w:rsidR="00571A0F" w:rsidRPr="002E4F8B">
        <w:t xml:space="preserve"> identified by the reviewer</w:t>
      </w:r>
      <w:r w:rsidRPr="002E4F8B">
        <w:t>.</w:t>
      </w:r>
    </w:p>
    <w:p w14:paraId="2DD52AAA" w14:textId="77777777" w:rsidR="004C4E54" w:rsidRPr="002E4F8B" w:rsidRDefault="004C4E54" w:rsidP="004C4E54">
      <w:pPr>
        <w:pStyle w:val="EvidenceRequest"/>
      </w:pPr>
      <w:r w:rsidRPr="002E4F8B">
        <w:t>Item Instructions:</w:t>
      </w:r>
      <w:r w:rsidR="002754BE" w:rsidRPr="002E4F8B">
        <w:tab/>
        <w:t xml:space="preserve">ME 13: </w:t>
      </w:r>
      <w:r w:rsidR="001A2612" w:rsidRPr="002E4F8B">
        <w:t>Usage samples include, but are not limited to,</w:t>
      </w:r>
      <w:r w:rsidR="002754BE" w:rsidRPr="002E4F8B">
        <w:t xml:space="preserve"> data request</w:t>
      </w:r>
      <w:r w:rsidR="001A2612" w:rsidRPr="002E4F8B">
        <w:t>s</w:t>
      </w:r>
      <w:r w:rsidR="002754BE" w:rsidRPr="002E4F8B">
        <w:t xml:space="preserve">, move notifications, </w:t>
      </w:r>
      <w:r w:rsidR="001A2612" w:rsidRPr="002E4F8B">
        <w:t xml:space="preserve">and </w:t>
      </w:r>
      <w:r w:rsidR="002754BE" w:rsidRPr="002E4F8B">
        <w:t>email confirmations</w:t>
      </w:r>
      <w:r w:rsidR="001A2612" w:rsidRPr="002E4F8B">
        <w:t>.</w:t>
      </w:r>
    </w:p>
    <w:p w14:paraId="56BCCE8D" w14:textId="0817E6E1" w:rsidR="00F627C2" w:rsidRPr="002E4F8B" w:rsidRDefault="004C4E54" w:rsidP="00C629FC">
      <w:pPr>
        <w:pStyle w:val="Relateditems"/>
      </w:pPr>
      <w:r w:rsidRPr="002E4F8B">
        <w:t>Related Items:</w:t>
      </w:r>
      <w:r w:rsidRPr="002E4F8B">
        <w:tab/>
        <w:t>ME 13</w:t>
      </w:r>
      <w:r w:rsidR="00F627C2" w:rsidRPr="002E4F8B">
        <w:br w:type="page"/>
      </w:r>
    </w:p>
    <w:p w14:paraId="244CE226" w14:textId="77777777" w:rsidR="00A976D7" w:rsidRPr="002E4F8B" w:rsidRDefault="00A976D7" w:rsidP="00927F56">
      <w:pPr>
        <w:pStyle w:val="Heading2"/>
      </w:pPr>
      <w:r w:rsidRPr="002E4F8B">
        <w:t>VII. Teaching and Learning</w:t>
      </w:r>
    </w:p>
    <w:p w14:paraId="348C8700" w14:textId="77777777" w:rsidR="00A976D7" w:rsidRPr="002E4F8B" w:rsidRDefault="00A976D7" w:rsidP="00A90884">
      <w:pPr>
        <w:pStyle w:val="Heading3"/>
      </w:pPr>
      <w:r w:rsidRPr="002E4F8B">
        <w:t>ME 14: Educational and Other Services</w:t>
      </w:r>
    </w:p>
    <w:p w14:paraId="0E23D183" w14:textId="77777777" w:rsidR="00A976D7" w:rsidRPr="002E4F8B" w:rsidRDefault="00A976D7" w:rsidP="00584101">
      <w:pPr>
        <w:pStyle w:val="Level1"/>
        <w:numPr>
          <w:ilvl w:val="0"/>
          <w:numId w:val="41"/>
        </w:numPr>
      </w:pPr>
      <w:r w:rsidRPr="002E4F8B">
        <w:t>The LEA provides migratory children with the full range of services available from appropriate local, state, and federal education programs.</w:t>
      </w:r>
      <w:r w:rsidRPr="002E4F8B">
        <w:br/>
        <w:t xml:space="preserve">(20 U.S.C. </w:t>
      </w:r>
      <w:r w:rsidR="007729F2" w:rsidRPr="002E4F8B">
        <w:t>Section</w:t>
      </w:r>
      <w:r w:rsidRPr="002E4F8B">
        <w:t xml:space="preserve"> 6394[b][1][A])</w:t>
      </w:r>
    </w:p>
    <w:p w14:paraId="0F293F26" w14:textId="77777777" w:rsidR="00A976D7" w:rsidRPr="002E4F8B" w:rsidRDefault="00A976D7" w:rsidP="00A976D7">
      <w:pPr>
        <w:pStyle w:val="Level2"/>
      </w:pPr>
      <w:r w:rsidRPr="002E4F8B">
        <w:t>The migrant region and LEA provide a comprehensive, supplementary program designed to meet the educational, health, and related needs of participating students, as desc</w:t>
      </w:r>
      <w:r w:rsidR="007729F2" w:rsidRPr="002E4F8B">
        <w:t>ribed in the service agreement.</w:t>
      </w:r>
      <w:r w:rsidRPr="002E4F8B">
        <w:br/>
        <w:t>(</w:t>
      </w:r>
      <w:r w:rsidRPr="002E4F8B">
        <w:rPr>
          <w:i/>
        </w:rPr>
        <w:t>EC</w:t>
      </w:r>
      <w:r w:rsidRPr="002E4F8B">
        <w:t xml:space="preserve"> </w:t>
      </w:r>
      <w:r w:rsidR="007729F2" w:rsidRPr="002E4F8B">
        <w:t>Section</w:t>
      </w:r>
      <w:r w:rsidRPr="002E4F8B">
        <w:t xml:space="preserve"> 54443.1[c])</w:t>
      </w:r>
    </w:p>
    <w:p w14:paraId="3C683CE4" w14:textId="77777777" w:rsidR="00A976D7" w:rsidRPr="002E4F8B" w:rsidRDefault="00A976D7" w:rsidP="00A976D7">
      <w:pPr>
        <w:pStyle w:val="Level2"/>
      </w:pPr>
      <w:r w:rsidRPr="002E4F8B">
        <w:t xml:space="preserve">The migrant region and LEA give priority for service to migratory children </w:t>
      </w:r>
      <w:r w:rsidR="00045021" w:rsidRPr="002E4F8B">
        <w:t xml:space="preserve">who have made a qualifying move within the previous one-year period and (1) </w:t>
      </w:r>
      <w:r w:rsidRPr="002E4F8B">
        <w:t xml:space="preserve">who are failing, or most at risk of failing, to meet state academic standards or </w:t>
      </w:r>
      <w:r w:rsidR="00045021" w:rsidRPr="002E4F8B">
        <w:t xml:space="preserve">(2) </w:t>
      </w:r>
      <w:r w:rsidRPr="002E4F8B">
        <w:t>wh</w:t>
      </w:r>
      <w:r w:rsidR="00045021" w:rsidRPr="002E4F8B">
        <w:t>o have dropped out of school.</w:t>
      </w:r>
      <w:r w:rsidR="0065074E" w:rsidRPr="002E4F8B">
        <w:br/>
      </w:r>
      <w:r w:rsidRPr="002E4F8B">
        <w:t xml:space="preserve">(20 U.S.C. </w:t>
      </w:r>
      <w:r w:rsidR="007729F2" w:rsidRPr="002E4F8B">
        <w:t>Section</w:t>
      </w:r>
      <w:r w:rsidRPr="002E4F8B">
        <w:t xml:space="preserve"> 6394[d])</w:t>
      </w:r>
    </w:p>
    <w:p w14:paraId="05F4D77D" w14:textId="77777777" w:rsidR="00A976D7" w:rsidRPr="002E4F8B" w:rsidRDefault="00A976D7" w:rsidP="00A976D7">
      <w:pPr>
        <w:pStyle w:val="Level2"/>
      </w:pPr>
      <w:r w:rsidRPr="002E4F8B">
        <w:t xml:space="preserve">The migrant region and LEA coordinate the integration of MEP services with other state and federal programs. (20 U.S.C. </w:t>
      </w:r>
      <w:r w:rsidR="007729F2" w:rsidRPr="002E4F8B">
        <w:t>Section</w:t>
      </w:r>
      <w:r w:rsidRPr="002E4F8B">
        <w:t xml:space="preserve"> 6396[a][1]</w:t>
      </w:r>
      <w:r w:rsidR="00045021" w:rsidRPr="002E4F8B">
        <w:t>[F</w:t>
      </w:r>
      <w:r w:rsidR="00DC023D" w:rsidRPr="002E4F8B">
        <w:t>–</w:t>
      </w:r>
      <w:r w:rsidRPr="002E4F8B">
        <w:t>G])</w:t>
      </w:r>
    </w:p>
    <w:p w14:paraId="1CFB9607" w14:textId="77777777" w:rsidR="00A976D7" w:rsidRPr="002E4F8B" w:rsidRDefault="00A976D7" w:rsidP="00A976D7">
      <w:pPr>
        <w:pStyle w:val="Level2"/>
      </w:pPr>
      <w:r w:rsidRPr="002E4F8B">
        <w:t>The migrant region and LEA provide a brief individual learning plan, listing services to be provided, to paren</w:t>
      </w:r>
      <w:r w:rsidR="007729F2" w:rsidRPr="002E4F8B">
        <w:t>ts annually or upon enrollment.</w:t>
      </w:r>
      <w:r w:rsidRPr="002E4F8B">
        <w:br/>
        <w:t>(</w:t>
      </w:r>
      <w:r w:rsidRPr="002E4F8B">
        <w:rPr>
          <w:i/>
        </w:rPr>
        <w:t>EC</w:t>
      </w:r>
      <w:r w:rsidRPr="002E4F8B">
        <w:t xml:space="preserve"> </w:t>
      </w:r>
      <w:r w:rsidR="007729F2" w:rsidRPr="002E4F8B">
        <w:t>Section</w:t>
      </w:r>
      <w:r w:rsidRPr="002E4F8B">
        <w:t xml:space="preserve"> 54443.1[d])</w:t>
      </w:r>
    </w:p>
    <w:p w14:paraId="7AB7462F" w14:textId="77777777" w:rsidR="00A139D6" w:rsidRPr="002E4F8B" w:rsidRDefault="00A976D7" w:rsidP="00A139D6">
      <w:pPr>
        <w:pStyle w:val="Level2"/>
      </w:pPr>
      <w:r w:rsidRPr="002E4F8B">
        <w:t>The migrant region and LEA maintain migratory children’s records for kindergarten through grade twelve students, or copies, in</w:t>
      </w:r>
      <w:r w:rsidR="007729F2" w:rsidRPr="002E4F8B">
        <w:t xml:space="preserve"> the student cumulative record.</w:t>
      </w:r>
      <w:r w:rsidR="007729F2" w:rsidRPr="002E4F8B">
        <w:br/>
      </w:r>
      <w:r w:rsidRPr="002E4F8B">
        <w:t xml:space="preserve">(20 U.S.C. </w:t>
      </w:r>
      <w:r w:rsidR="007729F2" w:rsidRPr="002E4F8B">
        <w:t>Section</w:t>
      </w:r>
      <w:r w:rsidRPr="002E4F8B">
        <w:t xml:space="preserve"> 6394[b][3]</w:t>
      </w:r>
      <w:r w:rsidR="00BE4530" w:rsidRPr="002E4F8B">
        <w:t>;</w:t>
      </w:r>
      <w:r w:rsidR="00087789" w:rsidRPr="002E4F8B">
        <w:t xml:space="preserve"> </w:t>
      </w:r>
      <w:r w:rsidR="00087789" w:rsidRPr="002E4F8B">
        <w:rPr>
          <w:i/>
        </w:rPr>
        <w:t xml:space="preserve">EC </w:t>
      </w:r>
      <w:r w:rsidR="007729F2" w:rsidRPr="002E4F8B">
        <w:t>sections</w:t>
      </w:r>
      <w:r w:rsidR="00087789" w:rsidRPr="002E4F8B">
        <w:t xml:space="preserve"> </w:t>
      </w:r>
      <w:r w:rsidR="00252009" w:rsidRPr="002E4F8B">
        <w:t>49061[b], 49062</w:t>
      </w:r>
      <w:r w:rsidR="002F6A99" w:rsidRPr="002E4F8B">
        <w:t>;</w:t>
      </w:r>
      <w:r w:rsidR="0025368F" w:rsidRPr="002E4F8B">
        <w:t xml:space="preserve"> 5 </w:t>
      </w:r>
      <w:r w:rsidR="0025368F" w:rsidRPr="002E4F8B">
        <w:rPr>
          <w:i/>
        </w:rPr>
        <w:t>CCR</w:t>
      </w:r>
      <w:r w:rsidR="0025368F" w:rsidRPr="002E4F8B">
        <w:t xml:space="preserve"> </w:t>
      </w:r>
      <w:r w:rsidR="007729F2" w:rsidRPr="002E4F8B">
        <w:t>Section</w:t>
      </w:r>
      <w:r w:rsidR="00C769D6" w:rsidRPr="002E4F8B">
        <w:t xml:space="preserve"> </w:t>
      </w:r>
      <w:r w:rsidR="0025368F" w:rsidRPr="002E4F8B">
        <w:t>432[a]</w:t>
      </w:r>
      <w:r w:rsidRPr="002E4F8B">
        <w:t>)</w:t>
      </w:r>
    </w:p>
    <w:p w14:paraId="640C6964" w14:textId="77777777" w:rsidR="00A976D7" w:rsidRPr="002E4F8B" w:rsidRDefault="00A976D7" w:rsidP="00927F56">
      <w:pPr>
        <w:pStyle w:val="Heading4"/>
      </w:pPr>
      <w:r w:rsidRPr="002E4F8B">
        <w:t>Evidence Requests</w:t>
      </w:r>
    </w:p>
    <w:p w14:paraId="4B3405F5" w14:textId="77777777" w:rsidR="003C1622" w:rsidRPr="002E4F8B" w:rsidRDefault="003C1622" w:rsidP="00A90884">
      <w:pPr>
        <w:pStyle w:val="Heading5"/>
      </w:pPr>
      <w:r w:rsidRPr="002E4F8B">
        <w:t>Coordination with other State and Federal Programs</w:t>
      </w:r>
    </w:p>
    <w:p w14:paraId="25D55FAC" w14:textId="77777777" w:rsidR="003C1622" w:rsidRPr="002E4F8B" w:rsidRDefault="003C1622" w:rsidP="003C1622">
      <w:pPr>
        <w:pStyle w:val="EvidenceRequest"/>
      </w:pPr>
      <w:r w:rsidRPr="002E4F8B">
        <w:t>Abbreviation:</w:t>
      </w:r>
      <w:r w:rsidRPr="002E4F8B">
        <w:tab/>
        <w:t>CrdntnStFdPrgrms</w:t>
      </w:r>
    </w:p>
    <w:p w14:paraId="05C410E5" w14:textId="77777777" w:rsidR="003C1622" w:rsidRPr="002E4F8B" w:rsidRDefault="003C1622" w:rsidP="003C1622">
      <w:pPr>
        <w:pStyle w:val="EvidenceRequest"/>
      </w:pPr>
      <w:r w:rsidRPr="002E4F8B">
        <w:t>Description:</w:t>
      </w:r>
      <w:r w:rsidRPr="002E4F8B">
        <w:tab/>
        <w:t>Agendas, sign-in sheets, minutes of coordination with local, state, and federal programs demonstrating MEP staff were part of the discussions of how resources and services are allocated.</w:t>
      </w:r>
    </w:p>
    <w:p w14:paraId="4DC8D8A3" w14:textId="77777777" w:rsidR="003C1622" w:rsidRPr="002E4F8B" w:rsidRDefault="003C1622" w:rsidP="003C1622">
      <w:pPr>
        <w:pStyle w:val="EvidenceRequest"/>
      </w:pPr>
      <w:r w:rsidRPr="002E4F8B">
        <w:t>Item Instructions:</w:t>
      </w:r>
      <w:r w:rsidRPr="002E4F8B">
        <w:tab/>
        <w:t>ME 14: Provide evidence from at least three examples of coordination with state or federal programs.</w:t>
      </w:r>
    </w:p>
    <w:p w14:paraId="2D2BCEF1" w14:textId="77777777" w:rsidR="003C1622" w:rsidRPr="002E4F8B" w:rsidRDefault="003C1622" w:rsidP="003C1622">
      <w:pPr>
        <w:pStyle w:val="Relateditems"/>
      </w:pPr>
      <w:r w:rsidRPr="002E4F8B">
        <w:t>Related Items:</w:t>
      </w:r>
      <w:r w:rsidRPr="002E4F8B">
        <w:tab/>
        <w:t>ME 14</w:t>
      </w:r>
    </w:p>
    <w:p w14:paraId="04AEB258" w14:textId="77777777" w:rsidR="004C4E54" w:rsidRPr="002E4F8B" w:rsidRDefault="004C4E54" w:rsidP="00A90884">
      <w:pPr>
        <w:pStyle w:val="Heading5"/>
      </w:pPr>
      <w:r w:rsidRPr="002E4F8B">
        <w:t>Cumulative Records of Migratory Children</w:t>
      </w:r>
    </w:p>
    <w:p w14:paraId="3CFC95B0" w14:textId="77777777" w:rsidR="004C4E54" w:rsidRPr="002E4F8B" w:rsidRDefault="004C4E54" w:rsidP="004C4E54">
      <w:pPr>
        <w:pStyle w:val="EvidenceRequest"/>
      </w:pPr>
      <w:r w:rsidRPr="002E4F8B">
        <w:t>Abbreviation:</w:t>
      </w:r>
      <w:r w:rsidRPr="002E4F8B">
        <w:tab/>
        <w:t>CumRcrdsMgrtryChldrn</w:t>
      </w:r>
    </w:p>
    <w:p w14:paraId="410751DC" w14:textId="4A4FCE64" w:rsidR="004C4E54" w:rsidRPr="002E4F8B" w:rsidRDefault="004C4E54" w:rsidP="004C4E54">
      <w:pPr>
        <w:pStyle w:val="EvidenceRequest"/>
      </w:pPr>
      <w:r w:rsidRPr="002E4F8B">
        <w:t>Description:</w:t>
      </w:r>
      <w:r w:rsidRPr="002E4F8B">
        <w:tab/>
        <w:t>The reviewer will sample student learning records (e.g., report cards, assessments</w:t>
      </w:r>
      <w:r w:rsidR="4EC4809A" w:rsidRPr="002E4F8B">
        <w:t xml:space="preserve">, Individual Needs Assessments/Individual Learning Plans </w:t>
      </w:r>
      <w:r w:rsidR="57644AD7" w:rsidRPr="002E4F8B">
        <w:t>(INA/ILP)</w:t>
      </w:r>
      <w:r w:rsidRPr="002E4F8B">
        <w:t>) in cumulative records</w:t>
      </w:r>
      <w:r w:rsidR="00266A5B" w:rsidRPr="002E4F8B">
        <w:t xml:space="preserve"> of migratory children on site.</w:t>
      </w:r>
      <w:r w:rsidRPr="002E4F8B">
        <w:t xml:space="preserve"> Do not upload evidence for this evidence request.</w:t>
      </w:r>
    </w:p>
    <w:p w14:paraId="50DC455B" w14:textId="77777777" w:rsidR="004C4E54" w:rsidRPr="002E4F8B" w:rsidRDefault="004C4E54" w:rsidP="004C4E54">
      <w:pPr>
        <w:pStyle w:val="EvidenceRequest"/>
      </w:pPr>
      <w:r w:rsidRPr="002E4F8B">
        <w:t>Item Instructions:</w:t>
      </w:r>
    </w:p>
    <w:p w14:paraId="2D5D8522" w14:textId="77777777" w:rsidR="002241A0" w:rsidRPr="002E4F8B" w:rsidRDefault="004C4E54" w:rsidP="00281D25">
      <w:pPr>
        <w:pStyle w:val="Relateditems"/>
      </w:pPr>
      <w:r w:rsidRPr="002E4F8B">
        <w:t>Related Items:</w:t>
      </w:r>
      <w:r w:rsidRPr="002E4F8B">
        <w:tab/>
        <w:t>ME 14</w:t>
      </w:r>
    </w:p>
    <w:p w14:paraId="77C9315B" w14:textId="77777777" w:rsidR="00800C71" w:rsidRPr="002E4F8B" w:rsidRDefault="00800C71" w:rsidP="00A90884">
      <w:pPr>
        <w:pStyle w:val="Heading5"/>
      </w:pPr>
      <w:r w:rsidRPr="002E4F8B">
        <w:t>Individual Needs Assessment/Individual Learning Plan (INA/ILP)</w:t>
      </w:r>
    </w:p>
    <w:p w14:paraId="7C775F40" w14:textId="77777777" w:rsidR="00800C71" w:rsidRPr="002E4F8B" w:rsidRDefault="00800C71" w:rsidP="00800C71">
      <w:pPr>
        <w:pStyle w:val="EvidenceRequest"/>
      </w:pPr>
      <w:r w:rsidRPr="002E4F8B">
        <w:t>Abbreviation:</w:t>
      </w:r>
      <w:r w:rsidRPr="002E4F8B">
        <w:tab/>
        <w:t>IndvdlNdsAsmntFm</w:t>
      </w:r>
    </w:p>
    <w:p w14:paraId="0A8E095F" w14:textId="77777777" w:rsidR="00800C71" w:rsidRPr="002E4F8B" w:rsidRDefault="00800C71" w:rsidP="00800C71">
      <w:pPr>
        <w:pStyle w:val="EvidenceRequest"/>
      </w:pPr>
      <w:r w:rsidRPr="002E4F8B">
        <w:t>Description:</w:t>
      </w:r>
      <w:r w:rsidRPr="002E4F8B">
        <w:tab/>
        <w:t>At least three completed INA/ILP forms with identifying student information redacted.</w:t>
      </w:r>
    </w:p>
    <w:p w14:paraId="060A4361" w14:textId="77777777" w:rsidR="00800C71" w:rsidRPr="002E4F8B" w:rsidRDefault="00800C71" w:rsidP="00800C71">
      <w:pPr>
        <w:pStyle w:val="EvidenceRequest"/>
      </w:pPr>
      <w:r w:rsidRPr="002E4F8B">
        <w:t>Item Instructions:</w:t>
      </w:r>
      <w:r w:rsidRPr="002E4F8B">
        <w:tab/>
        <w:t xml:space="preserve">ME 14: Include </w:t>
      </w:r>
      <w:r w:rsidR="00495B46" w:rsidRPr="002E4F8B">
        <w:t>the INA/ILP notification to the parent/guardian</w:t>
      </w:r>
      <w:r w:rsidRPr="002E4F8B">
        <w:t xml:space="preserve"> for </w:t>
      </w:r>
      <w:r w:rsidR="00495B46" w:rsidRPr="002E4F8B">
        <w:t xml:space="preserve">at least three </w:t>
      </w:r>
      <w:r w:rsidRPr="002E4F8B">
        <w:t>migratory children at a variety of grade levels in the district(s) identified by the reviewer.</w:t>
      </w:r>
    </w:p>
    <w:p w14:paraId="52C786C0" w14:textId="77777777" w:rsidR="00800C71" w:rsidRPr="002E4F8B" w:rsidRDefault="00800C71" w:rsidP="00800C71">
      <w:pPr>
        <w:pStyle w:val="Relateditems"/>
      </w:pPr>
      <w:r w:rsidRPr="002E4F8B">
        <w:t>Related Items:</w:t>
      </w:r>
      <w:r w:rsidRPr="002E4F8B">
        <w:tab/>
        <w:t>ME 10, ME 14</w:t>
      </w:r>
    </w:p>
    <w:p w14:paraId="4B895B86" w14:textId="77777777" w:rsidR="004C4E54" w:rsidRPr="002E4F8B" w:rsidRDefault="005B7D7A" w:rsidP="00A90884">
      <w:pPr>
        <w:pStyle w:val="Heading5"/>
      </w:pPr>
      <w:r w:rsidRPr="002E4F8B">
        <w:t xml:space="preserve">Priority for Service </w:t>
      </w:r>
      <w:r w:rsidR="00FE6FAF" w:rsidRPr="002E4F8B">
        <w:t xml:space="preserve">(PFS) </w:t>
      </w:r>
      <w:r w:rsidR="00780E91" w:rsidRPr="002E4F8B">
        <w:t>Records and Student Services</w:t>
      </w:r>
    </w:p>
    <w:p w14:paraId="6F891378" w14:textId="77777777" w:rsidR="004C4E54" w:rsidRPr="002E4F8B" w:rsidRDefault="004C4E54" w:rsidP="004C4E54">
      <w:pPr>
        <w:pStyle w:val="EvidenceRequest"/>
      </w:pPr>
      <w:r w:rsidRPr="002E4F8B">
        <w:t>Abbreviation:</w:t>
      </w:r>
      <w:r w:rsidRPr="002E4F8B">
        <w:tab/>
      </w:r>
      <w:r w:rsidR="0065074E" w:rsidRPr="002E4F8B">
        <w:t>PFSRcrdsStdntSrvcs</w:t>
      </w:r>
    </w:p>
    <w:p w14:paraId="78BCE318" w14:textId="77777777" w:rsidR="004C4E54" w:rsidRPr="002E4F8B" w:rsidRDefault="004C4E54" w:rsidP="004C4E54">
      <w:pPr>
        <w:pStyle w:val="EvidenceRequest"/>
      </w:pPr>
      <w:r w:rsidRPr="002E4F8B">
        <w:t>Description:</w:t>
      </w:r>
      <w:r w:rsidRPr="002E4F8B">
        <w:tab/>
      </w:r>
      <w:r w:rsidR="001C5F03" w:rsidRPr="002E4F8B">
        <w:t>Four samples of</w:t>
      </w:r>
      <w:r w:rsidR="00780E91" w:rsidRPr="002E4F8B">
        <w:t xml:space="preserve"> instructional</w:t>
      </w:r>
      <w:r w:rsidR="001C5F03" w:rsidRPr="002E4F8B">
        <w:t xml:space="preserve"> service attendance records with</w:t>
      </w:r>
      <w:r w:rsidR="00FE6FAF" w:rsidRPr="002E4F8B">
        <w:t xml:space="preserve"> </w:t>
      </w:r>
      <w:r w:rsidR="001C5F03" w:rsidRPr="002E4F8B">
        <w:t>PFS students identified and a narrative explanation of internal controls for tagging newly arrived PFS students and giving PFS students priority for participation in services.</w:t>
      </w:r>
    </w:p>
    <w:p w14:paraId="0160FD58" w14:textId="77777777" w:rsidR="004C4E54" w:rsidRPr="002E4F8B" w:rsidRDefault="004C4E54" w:rsidP="004C4E54">
      <w:pPr>
        <w:pStyle w:val="EvidenceRequest"/>
      </w:pPr>
      <w:r w:rsidRPr="002E4F8B">
        <w:t>Item Instructions:</w:t>
      </w:r>
      <w:r w:rsidR="00160D1B" w:rsidRPr="002E4F8B">
        <w:tab/>
      </w:r>
      <w:r w:rsidR="004610B8" w:rsidRPr="002E4F8B">
        <w:t xml:space="preserve">ME 14: </w:t>
      </w:r>
      <w:r w:rsidR="005B7D7A" w:rsidRPr="002E4F8B">
        <w:t>Provide attendance records from two regional services and two district services in the district identified by the reviewer.</w:t>
      </w:r>
    </w:p>
    <w:p w14:paraId="00E3C28F" w14:textId="77777777" w:rsidR="004C4E54" w:rsidRPr="002E4F8B" w:rsidRDefault="004C4E54" w:rsidP="004C4E54">
      <w:pPr>
        <w:pStyle w:val="Relateditems"/>
      </w:pPr>
      <w:r w:rsidRPr="002E4F8B">
        <w:t>Related Items:</w:t>
      </w:r>
      <w:r w:rsidRPr="002E4F8B">
        <w:tab/>
        <w:t>ME 14</w:t>
      </w:r>
    </w:p>
    <w:p w14:paraId="3CAB9429" w14:textId="77777777" w:rsidR="00A976D7" w:rsidRPr="002E4F8B" w:rsidRDefault="00A976D7" w:rsidP="00A90884">
      <w:pPr>
        <w:pStyle w:val="Heading3"/>
      </w:pPr>
      <w:r w:rsidRPr="002E4F8B">
        <w:t>ME 15: Identification, Recruitment, and Quality Control</w:t>
      </w:r>
    </w:p>
    <w:p w14:paraId="1D5FAE51" w14:textId="77777777" w:rsidR="00A976D7" w:rsidRPr="002E4F8B" w:rsidRDefault="00A976D7" w:rsidP="00A976D7">
      <w:pPr>
        <w:pStyle w:val="Level1"/>
      </w:pPr>
      <w:r w:rsidRPr="002E4F8B">
        <w:t>The LEA has established and implemented a system of quality controls for the proper</w:t>
      </w:r>
      <w:r w:rsidR="009D4F80" w:rsidRPr="002E4F8B">
        <w:t xml:space="preserve"> </w:t>
      </w:r>
      <w:r w:rsidR="00061824" w:rsidRPr="002E4F8B">
        <w:t>i</w:t>
      </w:r>
      <w:r w:rsidR="009D4F80" w:rsidRPr="002E4F8B">
        <w:t xml:space="preserve">dentification and </w:t>
      </w:r>
      <w:r w:rsidR="00061824" w:rsidRPr="002E4F8B">
        <w:t>r</w:t>
      </w:r>
      <w:r w:rsidR="009D4F80" w:rsidRPr="002E4F8B">
        <w:t>ecruitment</w:t>
      </w:r>
      <w:r w:rsidR="0065074E" w:rsidRPr="002E4F8B">
        <w:t xml:space="preserve"> </w:t>
      </w:r>
      <w:r w:rsidRPr="002E4F8B">
        <w:t>of eligible migratory children.</w:t>
      </w:r>
      <w:r w:rsidR="00D12BF8" w:rsidRPr="002E4F8B">
        <w:br/>
      </w:r>
      <w:r w:rsidRPr="002E4F8B">
        <w:t xml:space="preserve">(34 CFR </w:t>
      </w:r>
      <w:r w:rsidR="007729F2" w:rsidRPr="002E4F8B">
        <w:t>Section</w:t>
      </w:r>
      <w:r w:rsidRPr="002E4F8B">
        <w:t xml:space="preserve"> 200.89[d])</w:t>
      </w:r>
    </w:p>
    <w:p w14:paraId="7AAF143E" w14:textId="77777777" w:rsidR="00A976D7" w:rsidRPr="002E4F8B" w:rsidRDefault="00A976D7" w:rsidP="00A976D7">
      <w:pPr>
        <w:pStyle w:val="Level2"/>
      </w:pPr>
      <w:r w:rsidRPr="002E4F8B">
        <w:t>The migrant region and LEA provide comprehensive training to ensure that recruiters and all other staff involved in determining eligibility and conducting quality control procedures know the requirements for accurately determining and documenting child eli</w:t>
      </w:r>
      <w:r w:rsidR="004B4533" w:rsidRPr="002E4F8B">
        <w:t>gibility under the MEP.</w:t>
      </w:r>
      <w:r w:rsidR="004B4533" w:rsidRPr="002E4F8B">
        <w:br/>
      </w:r>
      <w:r w:rsidRPr="002E4F8B">
        <w:t xml:space="preserve">(34 CFR </w:t>
      </w:r>
      <w:r w:rsidR="007729F2" w:rsidRPr="002E4F8B">
        <w:t>Section</w:t>
      </w:r>
      <w:r w:rsidRPr="002E4F8B">
        <w:t xml:space="preserve"> 200.89[d][1])</w:t>
      </w:r>
    </w:p>
    <w:p w14:paraId="29A87EEB" w14:textId="77777777" w:rsidR="00A976D7" w:rsidRPr="002E4F8B" w:rsidRDefault="00A976D7" w:rsidP="00F52162">
      <w:pPr>
        <w:pStyle w:val="Level2"/>
      </w:pPr>
      <w:r w:rsidRPr="002E4F8B">
        <w:t>The migrant region and LEA have implemented a system that provides for the supervision and annual review and evaluation of</w:t>
      </w:r>
      <w:r w:rsidR="009D4F80" w:rsidRPr="002E4F8B">
        <w:t xml:space="preserve"> </w:t>
      </w:r>
      <w:r w:rsidR="00254354" w:rsidRPr="002E4F8B">
        <w:t>identification and recruitment</w:t>
      </w:r>
      <w:r w:rsidRPr="002E4F8B">
        <w:t xml:space="preserve"> practices of individual recruiters. (34 CFR </w:t>
      </w:r>
      <w:r w:rsidR="007729F2" w:rsidRPr="002E4F8B">
        <w:t>Section</w:t>
      </w:r>
      <w:r w:rsidRPr="002E4F8B">
        <w:t xml:space="preserve"> 200.89[d][2])</w:t>
      </w:r>
    </w:p>
    <w:p w14:paraId="4019C288" w14:textId="77777777" w:rsidR="00A976D7" w:rsidRPr="002E4F8B" w:rsidRDefault="00A976D7" w:rsidP="00F52162">
      <w:pPr>
        <w:pStyle w:val="Level2"/>
      </w:pPr>
      <w:r w:rsidRPr="002E4F8B">
        <w:t xml:space="preserve">The migrant region and LEA have implemented a formal process for resolving eligibility questions raised by recruiters and their supervisors and for ensuring that this information is communicated to all local operating agencies. (34 CFR </w:t>
      </w:r>
      <w:r w:rsidR="007729F2" w:rsidRPr="002E4F8B">
        <w:t>Section</w:t>
      </w:r>
      <w:r w:rsidRPr="002E4F8B">
        <w:t xml:space="preserve"> 200.89[d][3])</w:t>
      </w:r>
    </w:p>
    <w:p w14:paraId="3748A7FC" w14:textId="77777777" w:rsidR="00A976D7" w:rsidRPr="002E4F8B" w:rsidRDefault="00A976D7" w:rsidP="00F52162">
      <w:pPr>
        <w:pStyle w:val="Level2"/>
      </w:pPr>
      <w:r w:rsidRPr="002E4F8B">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rsidRPr="002E4F8B">
        <w:t>Section</w:t>
      </w:r>
      <w:r w:rsidRPr="002E4F8B">
        <w:t xml:space="preserve"> 200.89[d][4])</w:t>
      </w:r>
    </w:p>
    <w:p w14:paraId="79613A72" w14:textId="77777777" w:rsidR="00A976D7" w:rsidRPr="002E4F8B" w:rsidRDefault="00A976D7" w:rsidP="00F52162">
      <w:pPr>
        <w:pStyle w:val="Level2"/>
      </w:pPr>
      <w:r w:rsidRPr="002E4F8B">
        <w:t>The migrant region and LEA have implemented a process to validate that the eligibility determinations were properly made, including conducting prospective re-interviews. (34 CFR</w:t>
      </w:r>
      <w:r w:rsidR="00045021" w:rsidRPr="002E4F8B">
        <w:t xml:space="preserve"> </w:t>
      </w:r>
      <w:r w:rsidR="007729F2" w:rsidRPr="002E4F8B">
        <w:t>Section</w:t>
      </w:r>
      <w:r w:rsidRPr="002E4F8B">
        <w:t xml:space="preserve"> 200.89[d][5])</w:t>
      </w:r>
    </w:p>
    <w:p w14:paraId="220C27B2" w14:textId="77777777" w:rsidR="00A976D7" w:rsidRPr="002E4F8B" w:rsidRDefault="00DC5D3C" w:rsidP="00F52162">
      <w:pPr>
        <w:pStyle w:val="Level2"/>
      </w:pPr>
      <w:r w:rsidRPr="002E4F8B">
        <w:t>T</w:t>
      </w:r>
      <w:r w:rsidR="00A976D7" w:rsidRPr="002E4F8B">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rsidRPr="002E4F8B">
        <w:t xml:space="preserve"> </w:t>
      </w:r>
      <w:r w:rsidR="007729F2" w:rsidRPr="002E4F8B">
        <w:t>Section</w:t>
      </w:r>
      <w:r w:rsidR="00A976D7" w:rsidRPr="002E4F8B">
        <w:t xml:space="preserve"> 200.89[d][6])</w:t>
      </w:r>
    </w:p>
    <w:p w14:paraId="475B89F1" w14:textId="77777777" w:rsidR="00281D25" w:rsidRPr="002E4F8B" w:rsidRDefault="00A976D7" w:rsidP="00F52162">
      <w:pPr>
        <w:pStyle w:val="Level2"/>
      </w:pPr>
      <w:r w:rsidRPr="002E4F8B">
        <w:t xml:space="preserve">The migrant region and LEA have a process for implementing corrective actions if the </w:t>
      </w:r>
      <w:r w:rsidR="00E659D0" w:rsidRPr="002E4F8B">
        <w:t>SEA</w:t>
      </w:r>
      <w:r w:rsidRPr="002E4F8B">
        <w:t xml:space="preserve"> finds COEs that do not sufficiently document a child’s eligibility for the MEP or in response to internal audit findings, or monitoring. (34 CFR </w:t>
      </w:r>
      <w:r w:rsidR="007729F2" w:rsidRPr="002E4F8B">
        <w:t>Section</w:t>
      </w:r>
      <w:r w:rsidRPr="002E4F8B">
        <w:t xml:space="preserve"> 200.89[d][7])</w:t>
      </w:r>
    </w:p>
    <w:p w14:paraId="1DC7B7D2" w14:textId="77777777" w:rsidR="00A976D7" w:rsidRPr="002E4F8B" w:rsidRDefault="00F52162" w:rsidP="00927F56">
      <w:pPr>
        <w:pStyle w:val="Heading4"/>
      </w:pPr>
      <w:r w:rsidRPr="002E4F8B">
        <w:t>Evidence Requests</w:t>
      </w:r>
    </w:p>
    <w:p w14:paraId="11E3C1E4" w14:textId="77777777" w:rsidR="004C4E54" w:rsidRPr="002E4F8B" w:rsidRDefault="00E72746" w:rsidP="00A90884">
      <w:pPr>
        <w:pStyle w:val="Heading5"/>
      </w:pPr>
      <w:r w:rsidRPr="002E4F8B">
        <w:t>Annual Evaluation of I&amp;</w:t>
      </w:r>
      <w:r w:rsidR="004C4E54" w:rsidRPr="002E4F8B">
        <w:t>R staff</w:t>
      </w:r>
    </w:p>
    <w:p w14:paraId="6992100F" w14:textId="77777777" w:rsidR="004C4E54" w:rsidRPr="002E4F8B" w:rsidRDefault="004C4E54" w:rsidP="004C4E54">
      <w:pPr>
        <w:pStyle w:val="EvidenceRequest"/>
      </w:pPr>
      <w:r w:rsidRPr="002E4F8B">
        <w:t>Abbreviation:</w:t>
      </w:r>
      <w:r w:rsidRPr="002E4F8B">
        <w:tab/>
        <w:t>AnlEvlIIRStf</w:t>
      </w:r>
    </w:p>
    <w:p w14:paraId="237EED30" w14:textId="77777777" w:rsidR="004C4E54" w:rsidRPr="002E4F8B" w:rsidRDefault="004C4E54" w:rsidP="004C4E54">
      <w:pPr>
        <w:pStyle w:val="EvidenceRequest"/>
      </w:pPr>
      <w:r w:rsidRPr="002E4F8B">
        <w:t>Description:</w:t>
      </w:r>
      <w:r w:rsidRPr="002E4F8B">
        <w:tab/>
      </w:r>
      <w:r w:rsidR="0070052F" w:rsidRPr="002E4F8B">
        <w:t xml:space="preserve">Records verifying implementation of </w:t>
      </w:r>
      <w:r w:rsidR="00E1263F" w:rsidRPr="002E4F8B">
        <w:t>the</w:t>
      </w:r>
      <w:r w:rsidR="0070052F" w:rsidRPr="002E4F8B">
        <w:t xml:space="preserve"> system</w:t>
      </w:r>
      <w:r w:rsidR="00E1263F" w:rsidRPr="002E4F8B">
        <w:t xml:space="preserve"> described in the LEA’s I&amp;R Quality Control</w:t>
      </w:r>
      <w:r w:rsidR="0070052F" w:rsidRPr="002E4F8B">
        <w:t xml:space="preserve"> </w:t>
      </w:r>
      <w:r w:rsidR="00E1263F" w:rsidRPr="002E4F8B">
        <w:t xml:space="preserve">Plan </w:t>
      </w:r>
      <w:r w:rsidR="0070052F" w:rsidRPr="002E4F8B">
        <w:t>for the supervision, annual review, and evaluation of I&amp;R</w:t>
      </w:r>
      <w:r w:rsidR="000D36B7" w:rsidRPr="002E4F8B">
        <w:t xml:space="preserve"> recruitment</w:t>
      </w:r>
      <w:r w:rsidR="0070052F" w:rsidRPr="002E4F8B">
        <w:t xml:space="preserve"> practices.</w:t>
      </w:r>
    </w:p>
    <w:p w14:paraId="575E06D4" w14:textId="77777777" w:rsidR="004C4E54" w:rsidRPr="002E4F8B" w:rsidRDefault="004C4E54" w:rsidP="004C4E54">
      <w:pPr>
        <w:pStyle w:val="EvidenceRequest"/>
      </w:pPr>
      <w:r w:rsidRPr="002E4F8B">
        <w:t>Item Instructions:</w:t>
      </w:r>
      <w:r w:rsidR="0070052F" w:rsidRPr="002E4F8B">
        <w:tab/>
      </w:r>
      <w:r w:rsidR="00324C05" w:rsidRPr="002E4F8B">
        <w:t>ME 15: Provide e</w:t>
      </w:r>
      <w:r w:rsidR="0070052F" w:rsidRPr="002E4F8B">
        <w:t xml:space="preserve">vidence of </w:t>
      </w:r>
      <w:r w:rsidR="000D36B7" w:rsidRPr="002E4F8B">
        <w:t xml:space="preserve">supervision and </w:t>
      </w:r>
      <w:r w:rsidR="0070052F" w:rsidRPr="002E4F8B">
        <w:t>evaluation of each individual responsible for conducting I&amp;R activities.</w:t>
      </w:r>
    </w:p>
    <w:p w14:paraId="4D38DC4A" w14:textId="77777777" w:rsidR="004C4E54" w:rsidRPr="002E4F8B" w:rsidRDefault="004C4E54" w:rsidP="004C4E54">
      <w:pPr>
        <w:pStyle w:val="Relateditems"/>
      </w:pPr>
      <w:r w:rsidRPr="002E4F8B">
        <w:t>Related Items:</w:t>
      </w:r>
      <w:r w:rsidRPr="002E4F8B">
        <w:tab/>
        <w:t>ME 15</w:t>
      </w:r>
    </w:p>
    <w:p w14:paraId="1967E498" w14:textId="77777777" w:rsidR="004C4E54" w:rsidRPr="002E4F8B" w:rsidRDefault="004C4E54" w:rsidP="00A90884">
      <w:pPr>
        <w:pStyle w:val="Heading5"/>
      </w:pPr>
      <w:r w:rsidRPr="002E4F8B">
        <w:t>Corrective Action Records</w:t>
      </w:r>
    </w:p>
    <w:p w14:paraId="41B9494D" w14:textId="77777777" w:rsidR="004C4E54" w:rsidRPr="002E4F8B" w:rsidRDefault="004C4E54" w:rsidP="004C4E54">
      <w:pPr>
        <w:pStyle w:val="EvidenceRequest"/>
      </w:pPr>
      <w:r w:rsidRPr="002E4F8B">
        <w:t>Abbreviation:</w:t>
      </w:r>
      <w:r w:rsidRPr="002E4F8B">
        <w:tab/>
        <w:t>CrctvActnRcrds</w:t>
      </w:r>
    </w:p>
    <w:p w14:paraId="7C3DDDA5" w14:textId="77777777" w:rsidR="004C4E54" w:rsidRPr="002E4F8B" w:rsidRDefault="004C4E54" w:rsidP="004C4E54">
      <w:pPr>
        <w:pStyle w:val="EvidenceRequest"/>
      </w:pPr>
      <w:r w:rsidRPr="002E4F8B">
        <w:t>Description:</w:t>
      </w:r>
      <w:r w:rsidRPr="002E4F8B">
        <w:tab/>
      </w:r>
      <w:r w:rsidR="00E1263F" w:rsidRPr="002E4F8B">
        <w:t>Local re-interview reports and d</w:t>
      </w:r>
      <w:r w:rsidRPr="002E4F8B">
        <w:t xml:space="preserve">ocumentation of corrective actions taken to improve </w:t>
      </w:r>
      <w:r w:rsidR="00324C05" w:rsidRPr="002E4F8B">
        <w:t>I&amp;R practices</w:t>
      </w:r>
      <w:r w:rsidRPr="002E4F8B">
        <w:t xml:space="preserve">. </w:t>
      </w:r>
    </w:p>
    <w:p w14:paraId="6C6CF880" w14:textId="072BD600" w:rsidR="004C4E54" w:rsidRPr="002E4F8B" w:rsidRDefault="004C4E54" w:rsidP="004C4E54">
      <w:pPr>
        <w:pStyle w:val="EvidenceRequest"/>
      </w:pPr>
      <w:r w:rsidRPr="002E4F8B">
        <w:t>Item Instructions:</w:t>
      </w:r>
      <w:r w:rsidR="00E659D0" w:rsidRPr="002E4F8B">
        <w:tab/>
      </w:r>
      <w:r w:rsidR="00AA7771" w:rsidRPr="00C629FC">
        <w:t xml:space="preserve">ME 15: </w:t>
      </w:r>
      <w:r w:rsidR="00E659D0" w:rsidRPr="002E4F8B">
        <w:t>In addition to local reports and actions to improve I&amp;R practices, provide evidence of implementation of any corrective actions required by the SEA.</w:t>
      </w:r>
    </w:p>
    <w:p w14:paraId="2B86468E" w14:textId="77777777" w:rsidR="004C4E54" w:rsidRPr="002E4F8B" w:rsidRDefault="004C4E54" w:rsidP="004C4E54">
      <w:pPr>
        <w:pStyle w:val="Relateditems"/>
      </w:pPr>
      <w:r w:rsidRPr="002E4F8B">
        <w:t>Related Items:</w:t>
      </w:r>
      <w:r w:rsidRPr="002E4F8B">
        <w:tab/>
        <w:t>ME 15</w:t>
      </w:r>
    </w:p>
    <w:p w14:paraId="594D7965" w14:textId="77777777" w:rsidR="00D5751B" w:rsidRPr="002E4F8B" w:rsidRDefault="00D5751B" w:rsidP="00A90884">
      <w:pPr>
        <w:pStyle w:val="Heading5"/>
      </w:pPr>
      <w:r w:rsidRPr="002E4F8B">
        <w:t>Quality Control Plan</w:t>
      </w:r>
    </w:p>
    <w:p w14:paraId="0C37004B" w14:textId="77777777" w:rsidR="00D5751B" w:rsidRPr="002E4F8B" w:rsidRDefault="00D5751B" w:rsidP="00D5751B">
      <w:pPr>
        <w:pStyle w:val="EvidenceRequest"/>
      </w:pPr>
      <w:r w:rsidRPr="002E4F8B">
        <w:t>Abbreviation:</w:t>
      </w:r>
      <w:r w:rsidRPr="002E4F8B">
        <w:tab/>
      </w:r>
      <w:r w:rsidR="0065074E" w:rsidRPr="002E4F8B">
        <w:t>QltyCntrlPln</w:t>
      </w:r>
    </w:p>
    <w:p w14:paraId="3513069A" w14:textId="77777777" w:rsidR="00D5751B" w:rsidRPr="002E4F8B" w:rsidRDefault="00D5751B" w:rsidP="00D5751B">
      <w:pPr>
        <w:pStyle w:val="EvidenceRequest"/>
      </w:pPr>
      <w:r w:rsidRPr="002E4F8B">
        <w:t>Description:</w:t>
      </w:r>
      <w:r w:rsidRPr="002E4F8B">
        <w:tab/>
      </w:r>
      <w:r w:rsidR="00A65EBD" w:rsidRPr="002E4F8B">
        <w:t xml:space="preserve">The </w:t>
      </w:r>
      <w:r w:rsidR="000D36B7" w:rsidRPr="002E4F8B">
        <w:t xml:space="preserve">LEA’s </w:t>
      </w:r>
      <w:r w:rsidR="00A65EBD" w:rsidRPr="002E4F8B">
        <w:t>current year I&amp;R Quality Control Plan approved with the RA or DFA.</w:t>
      </w:r>
    </w:p>
    <w:p w14:paraId="35F1151E" w14:textId="77777777" w:rsidR="00D5751B" w:rsidRPr="002E4F8B" w:rsidRDefault="00D5751B" w:rsidP="00D5751B">
      <w:pPr>
        <w:pStyle w:val="EvidenceRequest"/>
      </w:pPr>
      <w:r w:rsidRPr="002E4F8B">
        <w:t>Item Instructions:</w:t>
      </w:r>
    </w:p>
    <w:p w14:paraId="7CC3EB33" w14:textId="77777777" w:rsidR="0065074E" w:rsidRPr="002E4F8B" w:rsidRDefault="00D5751B" w:rsidP="00854559">
      <w:pPr>
        <w:pStyle w:val="Relateditems"/>
      </w:pPr>
      <w:r w:rsidRPr="002E4F8B">
        <w:t>Related Items:</w:t>
      </w:r>
      <w:r w:rsidRPr="002E4F8B">
        <w:tab/>
        <w:t>ME 15</w:t>
      </w:r>
    </w:p>
    <w:p w14:paraId="0322F26D" w14:textId="77777777" w:rsidR="00D5751B" w:rsidRPr="002E4F8B" w:rsidRDefault="00D5751B" w:rsidP="00A90884">
      <w:pPr>
        <w:pStyle w:val="Heading5"/>
      </w:pPr>
      <w:r w:rsidRPr="002E4F8B">
        <w:t>Quality Control Records</w:t>
      </w:r>
    </w:p>
    <w:p w14:paraId="6EBAEC7A" w14:textId="77777777" w:rsidR="00D5751B" w:rsidRPr="002E4F8B" w:rsidRDefault="00D5751B" w:rsidP="00D5751B">
      <w:pPr>
        <w:pStyle w:val="EvidenceRequest"/>
      </w:pPr>
      <w:r w:rsidRPr="002E4F8B">
        <w:t>Abbreviation:</w:t>
      </w:r>
      <w:r w:rsidRPr="002E4F8B">
        <w:tab/>
      </w:r>
      <w:r w:rsidR="0065074E" w:rsidRPr="002E4F8B">
        <w:t>QltyCntrlRcrds</w:t>
      </w:r>
    </w:p>
    <w:p w14:paraId="140EFCF6" w14:textId="77777777" w:rsidR="00D5751B" w:rsidRPr="002E4F8B" w:rsidRDefault="00D5751B" w:rsidP="00D5751B">
      <w:pPr>
        <w:pStyle w:val="EvidenceRequest"/>
      </w:pPr>
      <w:r w:rsidRPr="002E4F8B">
        <w:t>Description:</w:t>
      </w:r>
      <w:r w:rsidRPr="002E4F8B">
        <w:tab/>
        <w:t>Evidence of implementation of</w:t>
      </w:r>
      <w:r w:rsidR="007F3469" w:rsidRPr="002E4F8B">
        <w:t xml:space="preserve"> the</w:t>
      </w:r>
      <w:r w:rsidRPr="002E4F8B">
        <w:t xml:space="preserve"> I&amp;R quality control</w:t>
      </w:r>
      <w:r w:rsidR="007F3469" w:rsidRPr="002E4F8B">
        <w:t xml:space="preserve"> system</w:t>
      </w:r>
      <w:r w:rsidRPr="002E4F8B">
        <w:t xml:space="preserve"> by qualified individuals</w:t>
      </w:r>
      <w:r w:rsidR="00780E91" w:rsidRPr="002E4F8B">
        <w:t>.</w:t>
      </w:r>
    </w:p>
    <w:p w14:paraId="1E0B1E7E" w14:textId="77777777" w:rsidR="00780E91" w:rsidRPr="002E4F8B" w:rsidRDefault="00D5751B" w:rsidP="00780E91">
      <w:pPr>
        <w:pStyle w:val="EvidenceRequest"/>
      </w:pPr>
      <w:r w:rsidRPr="002E4F8B">
        <w:t>Item Instructions:</w:t>
      </w:r>
      <w:r w:rsidR="00780E91" w:rsidRPr="002E4F8B">
        <w:tab/>
        <w:t xml:space="preserve">ME 15: Provide </w:t>
      </w:r>
      <w:r w:rsidR="00CC16F1" w:rsidRPr="002E4F8B">
        <w:t xml:space="preserve">at least </w:t>
      </w:r>
      <w:r w:rsidR="00780E91" w:rsidRPr="002E4F8B">
        <w:t>three samples which may include, but are not limited to, annual verification logs, local re-interview records, local and state re-interview instruments for sampled students.</w:t>
      </w:r>
    </w:p>
    <w:p w14:paraId="2B9D994C" w14:textId="77777777" w:rsidR="00281D25" w:rsidRDefault="00D5751B" w:rsidP="00A9705C">
      <w:pPr>
        <w:pStyle w:val="Relateditems"/>
      </w:pPr>
      <w:r w:rsidRPr="002E4F8B">
        <w:t>Related Items:</w:t>
      </w:r>
      <w:r w:rsidRPr="002E4F8B">
        <w:tab/>
        <w:t>ME 15</w:t>
      </w:r>
    </w:p>
    <w:sectPr w:rsidR="00281D25"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297C8" w14:textId="77777777" w:rsidR="002C039B" w:rsidRDefault="002C039B" w:rsidP="00135E52">
      <w:pPr>
        <w:spacing w:after="0"/>
      </w:pPr>
      <w:r>
        <w:separator/>
      </w:r>
    </w:p>
  </w:endnote>
  <w:endnote w:type="continuationSeparator" w:id="0">
    <w:p w14:paraId="2EC88000" w14:textId="77777777" w:rsidR="002C039B" w:rsidRDefault="002C039B" w:rsidP="00135E52">
      <w:pPr>
        <w:spacing w:after="0"/>
      </w:pPr>
      <w:r>
        <w:continuationSeparator/>
      </w:r>
    </w:p>
  </w:endnote>
  <w:endnote w:type="continuationNotice" w:id="1">
    <w:p w14:paraId="18A9E267" w14:textId="77777777" w:rsidR="002C039B" w:rsidRDefault="002C03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F6EC" w14:textId="2DB842F5"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B30A6D">
      <w:rPr>
        <w:szCs w:val="24"/>
      </w:rPr>
      <w:t>3</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7E239" w14:textId="10ED75A4" w:rsidR="000D23FA" w:rsidRPr="00F87A39" w:rsidRDefault="000D23FA" w:rsidP="00927F56">
    <w:pPr>
      <w:pStyle w:val="Footer"/>
      <w:ind w:hanging="720"/>
      <w:rPr>
        <w:szCs w:val="24"/>
      </w:rPr>
    </w:pPr>
    <w:r w:rsidRPr="00F87A39">
      <w:rPr>
        <w:szCs w:val="24"/>
      </w:rPr>
      <w:t>California Department of Education</w:t>
    </w:r>
    <w:r w:rsidRPr="00F87A39">
      <w:rPr>
        <w:szCs w:val="24"/>
      </w:rPr>
      <w:ptab w:relativeTo="margin" w:alignment="center" w:leader="none"/>
    </w:r>
    <w:r>
      <w:rPr>
        <w:szCs w:val="24"/>
      </w:rPr>
      <w:ptab w:relativeTo="margin" w:alignment="center" w:leader="none"/>
    </w:r>
    <w:r>
      <w:rPr>
        <w:szCs w:val="24"/>
      </w:rPr>
      <w:t>May</w:t>
    </w:r>
    <w:r w:rsidRPr="00F87A39">
      <w:rPr>
        <w:szCs w:val="24"/>
      </w:rPr>
      <w:t xml:space="preserve"> 202</w:t>
    </w:r>
    <w:r w:rsidR="00B30A6D">
      <w:rPr>
        <w:szCs w:val="24"/>
      </w:rPr>
      <w:t>3</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AA02F" w14:textId="77777777" w:rsidR="002C039B" w:rsidRDefault="002C039B" w:rsidP="00135E52">
      <w:pPr>
        <w:spacing w:after="0"/>
      </w:pPr>
      <w:r>
        <w:separator/>
      </w:r>
    </w:p>
  </w:footnote>
  <w:footnote w:type="continuationSeparator" w:id="0">
    <w:p w14:paraId="33F42A06" w14:textId="77777777" w:rsidR="002C039B" w:rsidRDefault="002C039B" w:rsidP="00135E52">
      <w:pPr>
        <w:spacing w:after="0"/>
      </w:pPr>
      <w:r>
        <w:continuationSeparator/>
      </w:r>
    </w:p>
  </w:footnote>
  <w:footnote w:type="continuationNotice" w:id="1">
    <w:p w14:paraId="5B29C3AC" w14:textId="77777777" w:rsidR="002C039B" w:rsidRDefault="002C03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0629" w14:textId="0EA6BD49" w:rsidR="000D23FA" w:rsidRPr="00135E52" w:rsidRDefault="000D23FA" w:rsidP="007729F2">
    <w:pPr>
      <w:pStyle w:val="Header"/>
      <w:spacing w:after="480"/>
      <w:jc w:val="center"/>
      <w:rPr>
        <w:b/>
      </w:rPr>
    </w:pPr>
    <w:r>
      <w:rPr>
        <w:b/>
      </w:rPr>
      <w:t>202</w:t>
    </w:r>
    <w:r w:rsidR="00B30A6D">
      <w:rPr>
        <w:b/>
      </w:rPr>
      <w:t>3</w:t>
    </w:r>
    <w:r>
      <w:rPr>
        <w:b/>
      </w:rPr>
      <w:t>–2</w:t>
    </w:r>
    <w:r w:rsidR="00B30A6D">
      <w:rPr>
        <w:b/>
      </w:rPr>
      <w:t>4</w:t>
    </w:r>
    <w:r w:rsidRPr="00135E52">
      <w:rPr>
        <w:b/>
      </w:rPr>
      <w:t xml:space="preserve"> </w:t>
    </w:r>
    <w:r>
      <w:rPr>
        <w:b/>
      </w:rPr>
      <w:t>Migrant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542A376A"/>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7D720A94"/>
    <w:lvl w:ilvl="0" w:tplc="476C492C">
      <w:start w:val="1"/>
      <w:numFmt w:val="decimal"/>
      <w:suff w:val="nothing"/>
      <w:lvlText w:val=""/>
      <w:lvlJc w:val="left"/>
      <w:pPr>
        <w:ind w:left="0" w:firstLine="0"/>
      </w:pPr>
      <w:rPr>
        <w:rFonts w:hint="default"/>
        <w: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A1165B5E"/>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4BA68D84"/>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4392A5F4"/>
    <w:lvl w:ilvl="0">
      <w:start w:val="1"/>
      <w:numFmt w:val="decimal"/>
      <w:suff w:val="nothing"/>
      <w:lvlText w:val=""/>
      <w:lvlJc w:val="left"/>
      <w:pPr>
        <w:ind w:left="0" w:firstLine="0"/>
      </w:pPr>
      <w:rPr>
        <w:rFonts w:hint="default"/>
        <w:vanish w:val="0"/>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627734573">
    <w:abstractNumId w:val="1"/>
  </w:num>
  <w:num w:numId="2" w16cid:durableId="578835273">
    <w:abstractNumId w:val="27"/>
  </w:num>
  <w:num w:numId="3" w16cid:durableId="429548055">
    <w:abstractNumId w:val="19"/>
  </w:num>
  <w:num w:numId="4" w16cid:durableId="1011757864">
    <w:abstractNumId w:val="11"/>
  </w:num>
  <w:num w:numId="5" w16cid:durableId="1433404209">
    <w:abstractNumId w:val="21"/>
  </w:num>
  <w:num w:numId="6" w16cid:durableId="433013810">
    <w:abstractNumId w:val="17"/>
  </w:num>
  <w:num w:numId="7" w16cid:durableId="899631207">
    <w:abstractNumId w:val="4"/>
  </w:num>
  <w:num w:numId="8" w16cid:durableId="1320233883">
    <w:abstractNumId w:val="22"/>
  </w:num>
  <w:num w:numId="9" w16cid:durableId="2030137224">
    <w:abstractNumId w:val="26"/>
  </w:num>
  <w:num w:numId="10" w16cid:durableId="122234709">
    <w:abstractNumId w:val="23"/>
  </w:num>
  <w:num w:numId="11" w16cid:durableId="548148673">
    <w:abstractNumId w:val="25"/>
  </w:num>
  <w:num w:numId="12" w16cid:durableId="1541504949">
    <w:abstractNumId w:val="8"/>
  </w:num>
  <w:num w:numId="13" w16cid:durableId="182938181">
    <w:abstractNumId w:val="18"/>
  </w:num>
  <w:num w:numId="14" w16cid:durableId="224877498">
    <w:abstractNumId w:val="13"/>
  </w:num>
  <w:num w:numId="15" w16cid:durableId="616639963">
    <w:abstractNumId w:val="5"/>
  </w:num>
  <w:num w:numId="16" w16cid:durableId="1431002266">
    <w:abstractNumId w:val="28"/>
  </w:num>
  <w:num w:numId="17" w16cid:durableId="1842427608">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16cid:durableId="1813519786">
    <w:abstractNumId w:val="0"/>
  </w:num>
  <w:num w:numId="19" w16cid:durableId="1072200265">
    <w:abstractNumId w:val="3"/>
  </w:num>
  <w:num w:numId="20" w16cid:durableId="647897754">
    <w:abstractNumId w:val="12"/>
  </w:num>
  <w:num w:numId="21" w16cid:durableId="1545172748">
    <w:abstractNumId w:val="16"/>
  </w:num>
  <w:num w:numId="22" w16cid:durableId="134881669">
    <w:abstractNumId w:val="14"/>
  </w:num>
  <w:num w:numId="23" w16cid:durableId="1619532171">
    <w:abstractNumId w:val="10"/>
  </w:num>
  <w:num w:numId="24" w16cid:durableId="1741901027">
    <w:abstractNumId w:val="20"/>
  </w:num>
  <w:num w:numId="25" w16cid:durableId="1815171067">
    <w:abstractNumId w:val="2"/>
  </w:num>
  <w:num w:numId="26" w16cid:durableId="1714772198">
    <w:abstractNumId w:val="6"/>
  </w:num>
  <w:num w:numId="27" w16cid:durableId="162011697">
    <w:abstractNumId w:val="7"/>
  </w:num>
  <w:num w:numId="28" w16cid:durableId="355812039">
    <w:abstractNumId w:val="15"/>
  </w:num>
  <w:num w:numId="29" w16cid:durableId="1039159376">
    <w:abstractNumId w:val="29"/>
  </w:num>
  <w:num w:numId="30" w16cid:durableId="64319466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506704">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16cid:durableId="605305383">
    <w:abstractNumId w:val="6"/>
    <w:lvlOverride w:ilvl="0">
      <w:lvl w:ilvl="0">
        <w:start w:val="1"/>
        <w:numFmt w:val="decimal"/>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16cid:durableId="509679756">
    <w:abstractNumId w:val="6"/>
    <w:lvlOverride w:ilvl="0">
      <w:lvl w:ilvl="0">
        <w:start w:val="1"/>
        <w:numFmt w:val="none"/>
        <w:pStyle w:val="Level1"/>
        <w:suff w:val="nothing"/>
        <w:lvlText w:val=""/>
        <w:lvlJc w:val="right"/>
        <w:pPr>
          <w:ind w:left="0" w:firstLine="0"/>
        </w:pPr>
        <w:rPr>
          <w:rFonts w:hint="default"/>
          <w:vanish w:val="0"/>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16cid:durableId="467626438">
    <w:abstractNumId w:val="6"/>
  </w:num>
  <w:num w:numId="35" w16cid:durableId="72288540">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5884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521009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30847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1184870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126368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5304871">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48442889">
    <w:abstractNumId w:val="9"/>
  </w:num>
  <w:num w:numId="43" w16cid:durableId="96102694">
    <w:abstractNumId w:val="24"/>
  </w:num>
  <w:num w:numId="44" w16cid:durableId="670640062">
    <w:abstractNumId w:val="6"/>
  </w:num>
  <w:num w:numId="45" w16cid:durableId="553352779">
    <w:abstractNumId w:val="6"/>
  </w:num>
  <w:num w:numId="46" w16cid:durableId="1192959774">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163B"/>
    <w:rsid w:val="00003035"/>
    <w:rsid w:val="000124B1"/>
    <w:rsid w:val="00012793"/>
    <w:rsid w:val="00020370"/>
    <w:rsid w:val="000204E6"/>
    <w:rsid w:val="00022F63"/>
    <w:rsid w:val="0002663E"/>
    <w:rsid w:val="00027B00"/>
    <w:rsid w:val="00033822"/>
    <w:rsid w:val="00033CB9"/>
    <w:rsid w:val="00037DFE"/>
    <w:rsid w:val="00040E4D"/>
    <w:rsid w:val="000437BA"/>
    <w:rsid w:val="00043D5C"/>
    <w:rsid w:val="00045021"/>
    <w:rsid w:val="00050C81"/>
    <w:rsid w:val="00056BB7"/>
    <w:rsid w:val="00060583"/>
    <w:rsid w:val="000615D5"/>
    <w:rsid w:val="00061824"/>
    <w:rsid w:val="0006254F"/>
    <w:rsid w:val="00062C4A"/>
    <w:rsid w:val="000738CB"/>
    <w:rsid w:val="000749CE"/>
    <w:rsid w:val="000764AE"/>
    <w:rsid w:val="000773A1"/>
    <w:rsid w:val="000775FC"/>
    <w:rsid w:val="0008163A"/>
    <w:rsid w:val="00081FC9"/>
    <w:rsid w:val="00082028"/>
    <w:rsid w:val="000823BE"/>
    <w:rsid w:val="0008287B"/>
    <w:rsid w:val="00082D65"/>
    <w:rsid w:val="00084A93"/>
    <w:rsid w:val="00085319"/>
    <w:rsid w:val="00087789"/>
    <w:rsid w:val="0009037F"/>
    <w:rsid w:val="00090DF0"/>
    <w:rsid w:val="000949C4"/>
    <w:rsid w:val="00096994"/>
    <w:rsid w:val="000A3A56"/>
    <w:rsid w:val="000A477C"/>
    <w:rsid w:val="000A4E23"/>
    <w:rsid w:val="000A57EB"/>
    <w:rsid w:val="000C1BCC"/>
    <w:rsid w:val="000C2563"/>
    <w:rsid w:val="000D0C13"/>
    <w:rsid w:val="000D23FA"/>
    <w:rsid w:val="000D36B7"/>
    <w:rsid w:val="000D3ED9"/>
    <w:rsid w:val="000D6ACC"/>
    <w:rsid w:val="000E1FEB"/>
    <w:rsid w:val="000F44E4"/>
    <w:rsid w:val="000F6BA1"/>
    <w:rsid w:val="00104B04"/>
    <w:rsid w:val="0010538A"/>
    <w:rsid w:val="00106181"/>
    <w:rsid w:val="00107903"/>
    <w:rsid w:val="0011427C"/>
    <w:rsid w:val="00114CCF"/>
    <w:rsid w:val="001167B7"/>
    <w:rsid w:val="0012046E"/>
    <w:rsid w:val="00125421"/>
    <w:rsid w:val="0013493D"/>
    <w:rsid w:val="00135E52"/>
    <w:rsid w:val="00136B7B"/>
    <w:rsid w:val="00142081"/>
    <w:rsid w:val="001436C5"/>
    <w:rsid w:val="00145A8F"/>
    <w:rsid w:val="00145C8D"/>
    <w:rsid w:val="00146653"/>
    <w:rsid w:val="00147270"/>
    <w:rsid w:val="00147A42"/>
    <w:rsid w:val="001541DE"/>
    <w:rsid w:val="00154E05"/>
    <w:rsid w:val="00155662"/>
    <w:rsid w:val="00160D1B"/>
    <w:rsid w:val="001639CC"/>
    <w:rsid w:val="001651C2"/>
    <w:rsid w:val="00165670"/>
    <w:rsid w:val="00165855"/>
    <w:rsid w:val="00167AD0"/>
    <w:rsid w:val="00174DCE"/>
    <w:rsid w:val="00180C09"/>
    <w:rsid w:val="00184B84"/>
    <w:rsid w:val="00186488"/>
    <w:rsid w:val="00186949"/>
    <w:rsid w:val="00190D6F"/>
    <w:rsid w:val="00191E9E"/>
    <w:rsid w:val="0019429D"/>
    <w:rsid w:val="00194659"/>
    <w:rsid w:val="001A0ABF"/>
    <w:rsid w:val="001A2612"/>
    <w:rsid w:val="001A339E"/>
    <w:rsid w:val="001A60BD"/>
    <w:rsid w:val="001A64E9"/>
    <w:rsid w:val="001B13EA"/>
    <w:rsid w:val="001B1990"/>
    <w:rsid w:val="001B7CF2"/>
    <w:rsid w:val="001C0F16"/>
    <w:rsid w:val="001C5E3E"/>
    <w:rsid w:val="001C5F03"/>
    <w:rsid w:val="001C6F8C"/>
    <w:rsid w:val="001C768D"/>
    <w:rsid w:val="001D04DD"/>
    <w:rsid w:val="001D0AFC"/>
    <w:rsid w:val="001E00A9"/>
    <w:rsid w:val="001E0BFB"/>
    <w:rsid w:val="001E1EF1"/>
    <w:rsid w:val="001E3B5C"/>
    <w:rsid w:val="001E46F2"/>
    <w:rsid w:val="001E4EC3"/>
    <w:rsid w:val="001E5C57"/>
    <w:rsid w:val="001F187A"/>
    <w:rsid w:val="001F2D91"/>
    <w:rsid w:val="001F2DD6"/>
    <w:rsid w:val="001F40C9"/>
    <w:rsid w:val="00201AA3"/>
    <w:rsid w:val="00206243"/>
    <w:rsid w:val="00220A50"/>
    <w:rsid w:val="002241A0"/>
    <w:rsid w:val="0023056E"/>
    <w:rsid w:val="0023597D"/>
    <w:rsid w:val="00236B9D"/>
    <w:rsid w:val="002375CA"/>
    <w:rsid w:val="00240C47"/>
    <w:rsid w:val="0024262D"/>
    <w:rsid w:val="002456AE"/>
    <w:rsid w:val="00246BEB"/>
    <w:rsid w:val="00252009"/>
    <w:rsid w:val="00252504"/>
    <w:rsid w:val="0025368F"/>
    <w:rsid w:val="00254354"/>
    <w:rsid w:val="002636FB"/>
    <w:rsid w:val="0026409B"/>
    <w:rsid w:val="00266A5B"/>
    <w:rsid w:val="00267BB8"/>
    <w:rsid w:val="002704EF"/>
    <w:rsid w:val="00270E2E"/>
    <w:rsid w:val="002710A0"/>
    <w:rsid w:val="00275450"/>
    <w:rsid w:val="002754BE"/>
    <w:rsid w:val="002757E6"/>
    <w:rsid w:val="002806C8"/>
    <w:rsid w:val="00281D25"/>
    <w:rsid w:val="00290741"/>
    <w:rsid w:val="002954D0"/>
    <w:rsid w:val="00296CAE"/>
    <w:rsid w:val="002A37D6"/>
    <w:rsid w:val="002A6712"/>
    <w:rsid w:val="002A6FC4"/>
    <w:rsid w:val="002A796A"/>
    <w:rsid w:val="002B4D75"/>
    <w:rsid w:val="002C039B"/>
    <w:rsid w:val="002C338E"/>
    <w:rsid w:val="002C3AFE"/>
    <w:rsid w:val="002C3D88"/>
    <w:rsid w:val="002C41D5"/>
    <w:rsid w:val="002D6220"/>
    <w:rsid w:val="002D65BE"/>
    <w:rsid w:val="002D746E"/>
    <w:rsid w:val="002E4F8B"/>
    <w:rsid w:val="002E5F5F"/>
    <w:rsid w:val="002E62EB"/>
    <w:rsid w:val="002E6977"/>
    <w:rsid w:val="002E7C2F"/>
    <w:rsid w:val="002F49EE"/>
    <w:rsid w:val="002F6A99"/>
    <w:rsid w:val="00302C93"/>
    <w:rsid w:val="00303235"/>
    <w:rsid w:val="003160D1"/>
    <w:rsid w:val="00324381"/>
    <w:rsid w:val="00324C05"/>
    <w:rsid w:val="003259A4"/>
    <w:rsid w:val="00340858"/>
    <w:rsid w:val="00340A3A"/>
    <w:rsid w:val="003420EC"/>
    <w:rsid w:val="00346FC2"/>
    <w:rsid w:val="00347D7A"/>
    <w:rsid w:val="003501D4"/>
    <w:rsid w:val="00351A1F"/>
    <w:rsid w:val="00351AF6"/>
    <w:rsid w:val="00357E59"/>
    <w:rsid w:val="003636B4"/>
    <w:rsid w:val="00380B20"/>
    <w:rsid w:val="00383E29"/>
    <w:rsid w:val="003849DF"/>
    <w:rsid w:val="00385091"/>
    <w:rsid w:val="00386C28"/>
    <w:rsid w:val="00387FDA"/>
    <w:rsid w:val="00391755"/>
    <w:rsid w:val="00392CB7"/>
    <w:rsid w:val="00392E4F"/>
    <w:rsid w:val="003A44B0"/>
    <w:rsid w:val="003A4790"/>
    <w:rsid w:val="003B2D35"/>
    <w:rsid w:val="003C0A8A"/>
    <w:rsid w:val="003C1622"/>
    <w:rsid w:val="003C2238"/>
    <w:rsid w:val="003C7BDB"/>
    <w:rsid w:val="003C7D48"/>
    <w:rsid w:val="003D5FB9"/>
    <w:rsid w:val="003E4A16"/>
    <w:rsid w:val="003E759B"/>
    <w:rsid w:val="003F329D"/>
    <w:rsid w:val="003F3AA7"/>
    <w:rsid w:val="003F462D"/>
    <w:rsid w:val="00400FC6"/>
    <w:rsid w:val="00405396"/>
    <w:rsid w:val="00405DFA"/>
    <w:rsid w:val="00407F36"/>
    <w:rsid w:val="004127B8"/>
    <w:rsid w:val="0041434F"/>
    <w:rsid w:val="00416C27"/>
    <w:rsid w:val="00416D05"/>
    <w:rsid w:val="004213EA"/>
    <w:rsid w:val="00425619"/>
    <w:rsid w:val="00425D3E"/>
    <w:rsid w:val="00430AA6"/>
    <w:rsid w:val="00435D37"/>
    <w:rsid w:val="00437F0C"/>
    <w:rsid w:val="00441D8A"/>
    <w:rsid w:val="00442F81"/>
    <w:rsid w:val="00443A95"/>
    <w:rsid w:val="00445BAF"/>
    <w:rsid w:val="0044635B"/>
    <w:rsid w:val="00451A86"/>
    <w:rsid w:val="00452ECF"/>
    <w:rsid w:val="004602BB"/>
    <w:rsid w:val="004610B8"/>
    <w:rsid w:val="00463AB1"/>
    <w:rsid w:val="00465CAA"/>
    <w:rsid w:val="00472D0F"/>
    <w:rsid w:val="00492016"/>
    <w:rsid w:val="0049502D"/>
    <w:rsid w:val="00495B46"/>
    <w:rsid w:val="004A0840"/>
    <w:rsid w:val="004A1ABB"/>
    <w:rsid w:val="004A3E82"/>
    <w:rsid w:val="004A50A5"/>
    <w:rsid w:val="004A5BF2"/>
    <w:rsid w:val="004A7073"/>
    <w:rsid w:val="004B0A76"/>
    <w:rsid w:val="004B4533"/>
    <w:rsid w:val="004B6818"/>
    <w:rsid w:val="004B7B7E"/>
    <w:rsid w:val="004C42AF"/>
    <w:rsid w:val="004C4E54"/>
    <w:rsid w:val="004C70EA"/>
    <w:rsid w:val="004C791D"/>
    <w:rsid w:val="004C7ECA"/>
    <w:rsid w:val="004D1ED4"/>
    <w:rsid w:val="004D22A3"/>
    <w:rsid w:val="004D4122"/>
    <w:rsid w:val="004D4F7E"/>
    <w:rsid w:val="004D5C51"/>
    <w:rsid w:val="004D66AE"/>
    <w:rsid w:val="004E0E38"/>
    <w:rsid w:val="004E4565"/>
    <w:rsid w:val="004E6BD5"/>
    <w:rsid w:val="004E762D"/>
    <w:rsid w:val="004F026D"/>
    <w:rsid w:val="004F08DC"/>
    <w:rsid w:val="00505C28"/>
    <w:rsid w:val="0050706C"/>
    <w:rsid w:val="0051167E"/>
    <w:rsid w:val="00512AE8"/>
    <w:rsid w:val="00514424"/>
    <w:rsid w:val="005335B7"/>
    <w:rsid w:val="00533EAC"/>
    <w:rsid w:val="00537CDE"/>
    <w:rsid w:val="0054525D"/>
    <w:rsid w:val="00550C4F"/>
    <w:rsid w:val="00551331"/>
    <w:rsid w:val="0055378A"/>
    <w:rsid w:val="00555B91"/>
    <w:rsid w:val="00560DDE"/>
    <w:rsid w:val="005653BE"/>
    <w:rsid w:val="0056590A"/>
    <w:rsid w:val="00570ECA"/>
    <w:rsid w:val="00571A0F"/>
    <w:rsid w:val="00571B0F"/>
    <w:rsid w:val="0057723C"/>
    <w:rsid w:val="00584101"/>
    <w:rsid w:val="00586D5C"/>
    <w:rsid w:val="0058707E"/>
    <w:rsid w:val="00590D31"/>
    <w:rsid w:val="005A09D7"/>
    <w:rsid w:val="005A1E61"/>
    <w:rsid w:val="005A5BC3"/>
    <w:rsid w:val="005B7D7A"/>
    <w:rsid w:val="005C04D2"/>
    <w:rsid w:val="005C1489"/>
    <w:rsid w:val="005D06E0"/>
    <w:rsid w:val="005D2862"/>
    <w:rsid w:val="005D426C"/>
    <w:rsid w:val="005E512B"/>
    <w:rsid w:val="005F40FB"/>
    <w:rsid w:val="00600903"/>
    <w:rsid w:val="00604CA3"/>
    <w:rsid w:val="00607ACB"/>
    <w:rsid w:val="006148E1"/>
    <w:rsid w:val="00617269"/>
    <w:rsid w:val="006227AA"/>
    <w:rsid w:val="0062453B"/>
    <w:rsid w:val="00625902"/>
    <w:rsid w:val="00626D34"/>
    <w:rsid w:val="00626D98"/>
    <w:rsid w:val="00646E82"/>
    <w:rsid w:val="0065074E"/>
    <w:rsid w:val="00652AF4"/>
    <w:rsid w:val="006530C6"/>
    <w:rsid w:val="006547DD"/>
    <w:rsid w:val="00654FED"/>
    <w:rsid w:val="006562E9"/>
    <w:rsid w:val="0066376E"/>
    <w:rsid w:val="0067481E"/>
    <w:rsid w:val="0068422E"/>
    <w:rsid w:val="006861F2"/>
    <w:rsid w:val="00686E56"/>
    <w:rsid w:val="00693CA3"/>
    <w:rsid w:val="00694336"/>
    <w:rsid w:val="00694ABD"/>
    <w:rsid w:val="006B1BC6"/>
    <w:rsid w:val="006B4682"/>
    <w:rsid w:val="006B7462"/>
    <w:rsid w:val="006C3773"/>
    <w:rsid w:val="006C4BBF"/>
    <w:rsid w:val="006D5AA6"/>
    <w:rsid w:val="006E13D3"/>
    <w:rsid w:val="006E1439"/>
    <w:rsid w:val="006E3FFA"/>
    <w:rsid w:val="006F14B2"/>
    <w:rsid w:val="006F400E"/>
    <w:rsid w:val="0070052F"/>
    <w:rsid w:val="00703346"/>
    <w:rsid w:val="00713231"/>
    <w:rsid w:val="00716EEC"/>
    <w:rsid w:val="00724C18"/>
    <w:rsid w:val="00724CCE"/>
    <w:rsid w:val="00726554"/>
    <w:rsid w:val="00733F6C"/>
    <w:rsid w:val="00734532"/>
    <w:rsid w:val="00741DB3"/>
    <w:rsid w:val="00750EC6"/>
    <w:rsid w:val="0075255F"/>
    <w:rsid w:val="007606EB"/>
    <w:rsid w:val="00763508"/>
    <w:rsid w:val="00764EA7"/>
    <w:rsid w:val="007658F6"/>
    <w:rsid w:val="007662E1"/>
    <w:rsid w:val="0077171C"/>
    <w:rsid w:val="007729F2"/>
    <w:rsid w:val="00774B38"/>
    <w:rsid w:val="00780E91"/>
    <w:rsid w:val="00783BDC"/>
    <w:rsid w:val="00784DAB"/>
    <w:rsid w:val="00790BEB"/>
    <w:rsid w:val="007A1E6A"/>
    <w:rsid w:val="007A56EA"/>
    <w:rsid w:val="007A7B88"/>
    <w:rsid w:val="007A7C4E"/>
    <w:rsid w:val="007B2830"/>
    <w:rsid w:val="007B60F4"/>
    <w:rsid w:val="007C2A17"/>
    <w:rsid w:val="007C5B64"/>
    <w:rsid w:val="007C5C86"/>
    <w:rsid w:val="007D2D25"/>
    <w:rsid w:val="007D30D2"/>
    <w:rsid w:val="007D5570"/>
    <w:rsid w:val="007D6913"/>
    <w:rsid w:val="007E5051"/>
    <w:rsid w:val="007F3469"/>
    <w:rsid w:val="007F3684"/>
    <w:rsid w:val="007F56D1"/>
    <w:rsid w:val="007F71C6"/>
    <w:rsid w:val="00800C71"/>
    <w:rsid w:val="00805B78"/>
    <w:rsid w:val="0081415A"/>
    <w:rsid w:val="00814286"/>
    <w:rsid w:val="00816509"/>
    <w:rsid w:val="00817162"/>
    <w:rsid w:val="0082071B"/>
    <w:rsid w:val="0082086E"/>
    <w:rsid w:val="00825819"/>
    <w:rsid w:val="00825F8B"/>
    <w:rsid w:val="00835485"/>
    <w:rsid w:val="008449D4"/>
    <w:rsid w:val="00845782"/>
    <w:rsid w:val="0084658D"/>
    <w:rsid w:val="00847DF3"/>
    <w:rsid w:val="00854559"/>
    <w:rsid w:val="008569D7"/>
    <w:rsid w:val="00864918"/>
    <w:rsid w:val="00865AE4"/>
    <w:rsid w:val="008729AB"/>
    <w:rsid w:val="00880648"/>
    <w:rsid w:val="00880F89"/>
    <w:rsid w:val="00880FD3"/>
    <w:rsid w:val="00885AB0"/>
    <w:rsid w:val="00890B07"/>
    <w:rsid w:val="0089376A"/>
    <w:rsid w:val="008A20EE"/>
    <w:rsid w:val="008A37A2"/>
    <w:rsid w:val="008A397F"/>
    <w:rsid w:val="008A5B7D"/>
    <w:rsid w:val="008B1F9A"/>
    <w:rsid w:val="008B1FB4"/>
    <w:rsid w:val="008B1FCC"/>
    <w:rsid w:val="008B7F32"/>
    <w:rsid w:val="008C2D1F"/>
    <w:rsid w:val="008D0A7B"/>
    <w:rsid w:val="008D0E23"/>
    <w:rsid w:val="008D2997"/>
    <w:rsid w:val="008D4481"/>
    <w:rsid w:val="008E006A"/>
    <w:rsid w:val="008E387E"/>
    <w:rsid w:val="008F35B4"/>
    <w:rsid w:val="008F3A48"/>
    <w:rsid w:val="008F442F"/>
    <w:rsid w:val="00904A65"/>
    <w:rsid w:val="00911339"/>
    <w:rsid w:val="009154AC"/>
    <w:rsid w:val="00916DDB"/>
    <w:rsid w:val="00917C49"/>
    <w:rsid w:val="00927F56"/>
    <w:rsid w:val="00932666"/>
    <w:rsid w:val="00932BDA"/>
    <w:rsid w:val="00946739"/>
    <w:rsid w:val="00946DAD"/>
    <w:rsid w:val="009508DE"/>
    <w:rsid w:val="009509B1"/>
    <w:rsid w:val="00963417"/>
    <w:rsid w:val="00964D9E"/>
    <w:rsid w:val="009774BD"/>
    <w:rsid w:val="00980A25"/>
    <w:rsid w:val="00981BB4"/>
    <w:rsid w:val="009845B3"/>
    <w:rsid w:val="00991A30"/>
    <w:rsid w:val="00992F58"/>
    <w:rsid w:val="009A071E"/>
    <w:rsid w:val="009A2923"/>
    <w:rsid w:val="009A521C"/>
    <w:rsid w:val="009A5C75"/>
    <w:rsid w:val="009A6294"/>
    <w:rsid w:val="009A632E"/>
    <w:rsid w:val="009B08B5"/>
    <w:rsid w:val="009B50AA"/>
    <w:rsid w:val="009C516E"/>
    <w:rsid w:val="009C66D7"/>
    <w:rsid w:val="009C7298"/>
    <w:rsid w:val="009D04A5"/>
    <w:rsid w:val="009D4F80"/>
    <w:rsid w:val="009D72AB"/>
    <w:rsid w:val="009D72BE"/>
    <w:rsid w:val="009E0AFA"/>
    <w:rsid w:val="009E3093"/>
    <w:rsid w:val="009E3E14"/>
    <w:rsid w:val="009F0C4B"/>
    <w:rsid w:val="009F217D"/>
    <w:rsid w:val="009F2400"/>
    <w:rsid w:val="009F3D6F"/>
    <w:rsid w:val="009F623C"/>
    <w:rsid w:val="00A02448"/>
    <w:rsid w:val="00A02502"/>
    <w:rsid w:val="00A0348B"/>
    <w:rsid w:val="00A05D33"/>
    <w:rsid w:val="00A07D13"/>
    <w:rsid w:val="00A1197B"/>
    <w:rsid w:val="00A127FE"/>
    <w:rsid w:val="00A139D6"/>
    <w:rsid w:val="00A13CB7"/>
    <w:rsid w:val="00A151B8"/>
    <w:rsid w:val="00A204C7"/>
    <w:rsid w:val="00A21A62"/>
    <w:rsid w:val="00A3008A"/>
    <w:rsid w:val="00A45773"/>
    <w:rsid w:val="00A472AA"/>
    <w:rsid w:val="00A503E8"/>
    <w:rsid w:val="00A5241D"/>
    <w:rsid w:val="00A52C3B"/>
    <w:rsid w:val="00A5336E"/>
    <w:rsid w:val="00A57991"/>
    <w:rsid w:val="00A61BA2"/>
    <w:rsid w:val="00A62FE9"/>
    <w:rsid w:val="00A638AC"/>
    <w:rsid w:val="00A65EBD"/>
    <w:rsid w:val="00A7185E"/>
    <w:rsid w:val="00A7210C"/>
    <w:rsid w:val="00A7420F"/>
    <w:rsid w:val="00A843CE"/>
    <w:rsid w:val="00A846C4"/>
    <w:rsid w:val="00A875BA"/>
    <w:rsid w:val="00A906B7"/>
    <w:rsid w:val="00A90884"/>
    <w:rsid w:val="00A9705C"/>
    <w:rsid w:val="00A976D7"/>
    <w:rsid w:val="00A97F7A"/>
    <w:rsid w:val="00AA0FE2"/>
    <w:rsid w:val="00AA1421"/>
    <w:rsid w:val="00AA3A92"/>
    <w:rsid w:val="00AA44AF"/>
    <w:rsid w:val="00AA6EFE"/>
    <w:rsid w:val="00AA7771"/>
    <w:rsid w:val="00AC1960"/>
    <w:rsid w:val="00AC4918"/>
    <w:rsid w:val="00AC5ACF"/>
    <w:rsid w:val="00AC5D74"/>
    <w:rsid w:val="00AC6EB4"/>
    <w:rsid w:val="00AD0810"/>
    <w:rsid w:val="00AD1D47"/>
    <w:rsid w:val="00AD36D3"/>
    <w:rsid w:val="00AE2076"/>
    <w:rsid w:val="00AE4E47"/>
    <w:rsid w:val="00AE75CB"/>
    <w:rsid w:val="00AF5126"/>
    <w:rsid w:val="00B01298"/>
    <w:rsid w:val="00B02A93"/>
    <w:rsid w:val="00B0606C"/>
    <w:rsid w:val="00B10BF7"/>
    <w:rsid w:val="00B1334C"/>
    <w:rsid w:val="00B17B3C"/>
    <w:rsid w:val="00B24EFC"/>
    <w:rsid w:val="00B30A6D"/>
    <w:rsid w:val="00B321A6"/>
    <w:rsid w:val="00B323F5"/>
    <w:rsid w:val="00B34072"/>
    <w:rsid w:val="00B36B04"/>
    <w:rsid w:val="00B410A4"/>
    <w:rsid w:val="00B454B1"/>
    <w:rsid w:val="00B4564B"/>
    <w:rsid w:val="00B462A1"/>
    <w:rsid w:val="00B57592"/>
    <w:rsid w:val="00B61B36"/>
    <w:rsid w:val="00B63EB7"/>
    <w:rsid w:val="00B72E47"/>
    <w:rsid w:val="00B80AEC"/>
    <w:rsid w:val="00B817E8"/>
    <w:rsid w:val="00B83654"/>
    <w:rsid w:val="00B84AC6"/>
    <w:rsid w:val="00B8558E"/>
    <w:rsid w:val="00B857B6"/>
    <w:rsid w:val="00B91593"/>
    <w:rsid w:val="00BA1B89"/>
    <w:rsid w:val="00BA56DD"/>
    <w:rsid w:val="00BB137F"/>
    <w:rsid w:val="00BB2376"/>
    <w:rsid w:val="00BB29A2"/>
    <w:rsid w:val="00BB4C81"/>
    <w:rsid w:val="00BC0D56"/>
    <w:rsid w:val="00BC10D8"/>
    <w:rsid w:val="00BC4E29"/>
    <w:rsid w:val="00BC6483"/>
    <w:rsid w:val="00BD38AC"/>
    <w:rsid w:val="00BD6510"/>
    <w:rsid w:val="00BD766C"/>
    <w:rsid w:val="00BD7E65"/>
    <w:rsid w:val="00BE0961"/>
    <w:rsid w:val="00BE2D47"/>
    <w:rsid w:val="00BE348E"/>
    <w:rsid w:val="00BE4530"/>
    <w:rsid w:val="00BE47FE"/>
    <w:rsid w:val="00BE6BEE"/>
    <w:rsid w:val="00BF3243"/>
    <w:rsid w:val="00BF45F3"/>
    <w:rsid w:val="00C05393"/>
    <w:rsid w:val="00C066AC"/>
    <w:rsid w:val="00C17D81"/>
    <w:rsid w:val="00C21EC8"/>
    <w:rsid w:val="00C234D7"/>
    <w:rsid w:val="00C32A28"/>
    <w:rsid w:val="00C4023D"/>
    <w:rsid w:val="00C41AFC"/>
    <w:rsid w:val="00C42C8B"/>
    <w:rsid w:val="00C454CF"/>
    <w:rsid w:val="00C54D17"/>
    <w:rsid w:val="00C57617"/>
    <w:rsid w:val="00C629FC"/>
    <w:rsid w:val="00C71FE0"/>
    <w:rsid w:val="00C769D6"/>
    <w:rsid w:val="00CA1551"/>
    <w:rsid w:val="00CA47D0"/>
    <w:rsid w:val="00CA6B39"/>
    <w:rsid w:val="00CA710F"/>
    <w:rsid w:val="00CC0C84"/>
    <w:rsid w:val="00CC16F1"/>
    <w:rsid w:val="00CC1A68"/>
    <w:rsid w:val="00CD53BC"/>
    <w:rsid w:val="00CD5D4A"/>
    <w:rsid w:val="00CE15F4"/>
    <w:rsid w:val="00CE2145"/>
    <w:rsid w:val="00CE2FDB"/>
    <w:rsid w:val="00CE697F"/>
    <w:rsid w:val="00CF3848"/>
    <w:rsid w:val="00CF4BAF"/>
    <w:rsid w:val="00CF4CEB"/>
    <w:rsid w:val="00CF7FAB"/>
    <w:rsid w:val="00D01C1F"/>
    <w:rsid w:val="00D02066"/>
    <w:rsid w:val="00D0267C"/>
    <w:rsid w:val="00D02D7F"/>
    <w:rsid w:val="00D03841"/>
    <w:rsid w:val="00D0567D"/>
    <w:rsid w:val="00D06704"/>
    <w:rsid w:val="00D11A39"/>
    <w:rsid w:val="00D12BF8"/>
    <w:rsid w:val="00D13081"/>
    <w:rsid w:val="00D13828"/>
    <w:rsid w:val="00D168DF"/>
    <w:rsid w:val="00D2073B"/>
    <w:rsid w:val="00D2237D"/>
    <w:rsid w:val="00D231E7"/>
    <w:rsid w:val="00D2346F"/>
    <w:rsid w:val="00D24C9C"/>
    <w:rsid w:val="00D26DCA"/>
    <w:rsid w:val="00D26F4D"/>
    <w:rsid w:val="00D33AF5"/>
    <w:rsid w:val="00D464C8"/>
    <w:rsid w:val="00D51186"/>
    <w:rsid w:val="00D5129C"/>
    <w:rsid w:val="00D5751B"/>
    <w:rsid w:val="00D60430"/>
    <w:rsid w:val="00D646DD"/>
    <w:rsid w:val="00D722F2"/>
    <w:rsid w:val="00D74267"/>
    <w:rsid w:val="00D76B48"/>
    <w:rsid w:val="00D833B3"/>
    <w:rsid w:val="00D936CD"/>
    <w:rsid w:val="00D97DF4"/>
    <w:rsid w:val="00DB20E0"/>
    <w:rsid w:val="00DB21C9"/>
    <w:rsid w:val="00DB3B08"/>
    <w:rsid w:val="00DB5D3B"/>
    <w:rsid w:val="00DC023D"/>
    <w:rsid w:val="00DC0D1C"/>
    <w:rsid w:val="00DC475D"/>
    <w:rsid w:val="00DC5D3C"/>
    <w:rsid w:val="00DC6967"/>
    <w:rsid w:val="00DD7E8B"/>
    <w:rsid w:val="00DE0A30"/>
    <w:rsid w:val="00DE2506"/>
    <w:rsid w:val="00DE27D5"/>
    <w:rsid w:val="00DE3D7E"/>
    <w:rsid w:val="00DE5B92"/>
    <w:rsid w:val="00DE5D71"/>
    <w:rsid w:val="00DF530F"/>
    <w:rsid w:val="00DF7470"/>
    <w:rsid w:val="00E05007"/>
    <w:rsid w:val="00E07185"/>
    <w:rsid w:val="00E1025B"/>
    <w:rsid w:val="00E10C3B"/>
    <w:rsid w:val="00E1263F"/>
    <w:rsid w:val="00E14B45"/>
    <w:rsid w:val="00E21655"/>
    <w:rsid w:val="00E21BBC"/>
    <w:rsid w:val="00E21F38"/>
    <w:rsid w:val="00E23E1A"/>
    <w:rsid w:val="00E25545"/>
    <w:rsid w:val="00E31A31"/>
    <w:rsid w:val="00E32CE0"/>
    <w:rsid w:val="00E37073"/>
    <w:rsid w:val="00E4116D"/>
    <w:rsid w:val="00E41823"/>
    <w:rsid w:val="00E428E4"/>
    <w:rsid w:val="00E43012"/>
    <w:rsid w:val="00E50AF7"/>
    <w:rsid w:val="00E6032F"/>
    <w:rsid w:val="00E659D0"/>
    <w:rsid w:val="00E7214C"/>
    <w:rsid w:val="00E72746"/>
    <w:rsid w:val="00E73ADD"/>
    <w:rsid w:val="00E80D07"/>
    <w:rsid w:val="00E81E5A"/>
    <w:rsid w:val="00E82065"/>
    <w:rsid w:val="00E83972"/>
    <w:rsid w:val="00E84707"/>
    <w:rsid w:val="00E84C25"/>
    <w:rsid w:val="00E86A75"/>
    <w:rsid w:val="00E879D8"/>
    <w:rsid w:val="00E90CC7"/>
    <w:rsid w:val="00E91059"/>
    <w:rsid w:val="00E9382D"/>
    <w:rsid w:val="00EA0207"/>
    <w:rsid w:val="00EB6D7E"/>
    <w:rsid w:val="00EB6EB4"/>
    <w:rsid w:val="00EB705A"/>
    <w:rsid w:val="00EC03B2"/>
    <w:rsid w:val="00ED0C4B"/>
    <w:rsid w:val="00ED6BFD"/>
    <w:rsid w:val="00EE3B77"/>
    <w:rsid w:val="00EE3DF7"/>
    <w:rsid w:val="00EF040B"/>
    <w:rsid w:val="00EF487E"/>
    <w:rsid w:val="00F01F40"/>
    <w:rsid w:val="00F0200E"/>
    <w:rsid w:val="00F05184"/>
    <w:rsid w:val="00F13A3F"/>
    <w:rsid w:val="00F250DE"/>
    <w:rsid w:val="00F34193"/>
    <w:rsid w:val="00F34AF6"/>
    <w:rsid w:val="00F4794C"/>
    <w:rsid w:val="00F51D7C"/>
    <w:rsid w:val="00F52162"/>
    <w:rsid w:val="00F5311B"/>
    <w:rsid w:val="00F53E31"/>
    <w:rsid w:val="00F627C2"/>
    <w:rsid w:val="00F6373F"/>
    <w:rsid w:val="00F63E7E"/>
    <w:rsid w:val="00F63F27"/>
    <w:rsid w:val="00F64576"/>
    <w:rsid w:val="00F77D31"/>
    <w:rsid w:val="00F8227A"/>
    <w:rsid w:val="00F87A39"/>
    <w:rsid w:val="00F92D00"/>
    <w:rsid w:val="00F93BF3"/>
    <w:rsid w:val="00F952FB"/>
    <w:rsid w:val="00F96388"/>
    <w:rsid w:val="00FA1CCB"/>
    <w:rsid w:val="00FA3C5B"/>
    <w:rsid w:val="00FA6600"/>
    <w:rsid w:val="00FA7E9C"/>
    <w:rsid w:val="00FB0E28"/>
    <w:rsid w:val="00FB3CE7"/>
    <w:rsid w:val="00FB7D73"/>
    <w:rsid w:val="00FC1CD6"/>
    <w:rsid w:val="00FD0657"/>
    <w:rsid w:val="00FD142D"/>
    <w:rsid w:val="00FD2EB6"/>
    <w:rsid w:val="00FD5481"/>
    <w:rsid w:val="00FE54B7"/>
    <w:rsid w:val="00FE6FAF"/>
    <w:rsid w:val="00FE761E"/>
    <w:rsid w:val="08CE4383"/>
    <w:rsid w:val="0C7CB924"/>
    <w:rsid w:val="0EFF261B"/>
    <w:rsid w:val="168EE905"/>
    <w:rsid w:val="190F06EF"/>
    <w:rsid w:val="3BC12EE4"/>
    <w:rsid w:val="425BF564"/>
    <w:rsid w:val="4EC4809A"/>
    <w:rsid w:val="51CA0BC0"/>
    <w:rsid w:val="5457FEC9"/>
    <w:rsid w:val="57644AD7"/>
    <w:rsid w:val="5D481A23"/>
    <w:rsid w:val="6689CA2C"/>
    <w:rsid w:val="7F155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E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A90884"/>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A90884"/>
    <w:pPr>
      <w:keepNext/>
      <w:keepLines/>
      <w:spacing w:before="40" w:after="36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A90884"/>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A9088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A90884"/>
    <w:rPr>
      <w:rFonts w:ascii="Arial" w:eastAsia="Arial" w:hAnsi="Arial"/>
      <w:b w:val="0"/>
      <w:bCs w:val="0"/>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2E4F8B"/>
    <w:pPr>
      <w:numPr>
        <w:ilvl w:val="3"/>
        <w:numId w:val="34"/>
      </w:numPr>
    </w:pPr>
  </w:style>
  <w:style w:type="character" w:customStyle="1" w:styleId="Level4Char">
    <w:name w:val="Level 4 Char"/>
    <w:basedOn w:val="DefaultParagraphFont"/>
    <w:link w:val="Level4"/>
    <w:rsid w:val="002E4F8B"/>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A90884"/>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 w:type="character" w:customStyle="1" w:styleId="cf01">
    <w:name w:val="cf01"/>
    <w:basedOn w:val="DefaultParagraphFont"/>
    <w:rsid w:val="00E31A3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B68F3-0A60-4FAB-A1AB-8D8BDCFE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457</Words>
  <Characters>31107</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23-24 - Compliance Monitoring (CA Dept of Education)</dc:title>
  <dc:subject>Federal Program Monitoring Office review instrument for Migrant Education (ME) applicable for 2023-24 Cycle B and D reviews.</dc:subject>
  <dc:creator/>
  <cp:keywords/>
  <cp:lastModifiedBy/>
  <cp:revision>1</cp:revision>
  <dcterms:created xsi:type="dcterms:W3CDTF">2023-09-25T21:17:00Z</dcterms:created>
  <dcterms:modified xsi:type="dcterms:W3CDTF">2023-09-25T21:20:00Z</dcterms:modified>
</cp:coreProperties>
</file>